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7D1D5" w14:textId="77B62CF5" w:rsidR="00127D91" w:rsidRDefault="00243B16" w:rsidP="00243B16">
      <w:r w:rsidRPr="00127D91">
        <w:rPr>
          <w:b/>
          <w:bCs/>
        </w:rPr>
        <w:t>Title:</w:t>
      </w:r>
      <w:r>
        <w:t xml:space="preserve"> </w:t>
      </w:r>
      <w:r w:rsidR="00127D91" w:rsidRPr="00127D91">
        <w:t>Econometric Identification of Crop Insurance Participation</w:t>
      </w:r>
      <w:r>
        <w:t xml:space="preserve"> </w:t>
      </w:r>
    </w:p>
    <w:p w14:paraId="075F7FA2" w14:textId="5206FAC5" w:rsidR="00127D91" w:rsidRDefault="00243B16" w:rsidP="00243B16">
      <w:r w:rsidRPr="00127D91">
        <w:rPr>
          <w:b/>
          <w:bCs/>
        </w:rPr>
        <w:t>Authors:</w:t>
      </w:r>
      <w:r>
        <w:t xml:space="preserve"> Francis Tsiboe and </w:t>
      </w:r>
      <w:r w:rsidR="004267AE" w:rsidRPr="004267AE">
        <w:t>Dylan Turner</w:t>
      </w:r>
    </w:p>
    <w:p w14:paraId="7E76674C" w14:textId="0A90DF29" w:rsidR="00127D91" w:rsidRDefault="00243B16" w:rsidP="00243B16">
      <w:r w:rsidRPr="00127D91">
        <w:rPr>
          <w:b/>
          <w:bCs/>
        </w:rPr>
        <w:t>Date:</w:t>
      </w:r>
      <w:r>
        <w:t xml:space="preserve"> 0</w:t>
      </w:r>
      <w:r w:rsidR="004267AE">
        <w:t>4</w:t>
      </w:r>
      <w:r>
        <w:t>/</w:t>
      </w:r>
      <w:r w:rsidR="004267AE">
        <w:t>06</w:t>
      </w:r>
      <w:r>
        <w:t>/202</w:t>
      </w:r>
      <w:r w:rsidR="004267AE">
        <w:t>3</w:t>
      </w:r>
      <w:r>
        <w:t xml:space="preserve"> </w:t>
      </w:r>
    </w:p>
    <w:p w14:paraId="2E87A46D" w14:textId="718ED963" w:rsidR="00243B16" w:rsidRDefault="00243B16" w:rsidP="00243B16">
      <w:r w:rsidRPr="00127D91">
        <w:rPr>
          <w:b/>
          <w:bCs/>
        </w:rPr>
        <w:t>Note:</w:t>
      </w:r>
      <w:r>
        <w:t xml:space="preserve"> The material contained herein is supplementary to the article named in the title and published in </w:t>
      </w:r>
      <w:r w:rsidR="004267AE" w:rsidRPr="004267AE">
        <w:t>Agricultural and Resource Economics Review</w:t>
      </w:r>
    </w:p>
    <w:p w14:paraId="4F379489" w14:textId="79A6504C" w:rsidR="00243B16" w:rsidRDefault="00243B16" w:rsidP="00243B16"/>
    <w:p w14:paraId="0DBAEBC2" w14:textId="77777777" w:rsidR="00243B16" w:rsidRDefault="00243B16" w:rsidP="00243B16">
      <w:pPr>
        <w:sectPr w:rsidR="00243B16" w:rsidSect="00E71A4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7B0ED6" w14:textId="77777777" w:rsidR="00F47AA1" w:rsidRPr="00261553" w:rsidRDefault="00F47AA1" w:rsidP="00F47AA1">
      <w:pPr>
        <w:pStyle w:val="Heading1"/>
      </w:pPr>
      <w:r w:rsidRPr="00261553">
        <w:lastRenderedPageBreak/>
        <w:t>Table S1: Means and Standard Deviations of Selected Variables on US County Level Corn Production and Insurance Crop (1975-2020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969"/>
        <w:gridCol w:w="2990"/>
      </w:tblGrid>
      <w:tr w:rsidR="00F47AA1" w:rsidRPr="00261553" w14:paraId="639BE7E8" w14:textId="77777777" w:rsidTr="00B5065E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F4DDEA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  <w:b/>
                <w:bCs/>
              </w:rPr>
              <w:t>Variabl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F2405C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rPr>
                <w:rFonts w:eastAsia="Times New Roman"/>
                <w:b/>
                <w:bCs/>
              </w:rPr>
              <w:t>Mean (Standard deviation)</w:t>
            </w:r>
          </w:p>
        </w:tc>
      </w:tr>
      <w:tr w:rsidR="00F47AA1" w:rsidRPr="00261553" w14:paraId="5279708E" w14:textId="77777777" w:rsidTr="00B5065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C8AFE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</w:rPr>
              <w:t>Insured sh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D18B4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t>0.518 (0.337)</w:t>
            </w:r>
          </w:p>
        </w:tc>
      </w:tr>
      <w:tr w:rsidR="00F47AA1" w:rsidRPr="00261553" w14:paraId="56D48391" w14:textId="77777777" w:rsidTr="00B5065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FD626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</w:rPr>
              <w:t>Coverage 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2C20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t>0.469 (0.312)</w:t>
            </w:r>
          </w:p>
        </w:tc>
      </w:tr>
      <w:tr w:rsidR="00F47AA1" w:rsidRPr="00261553" w14:paraId="2D55263C" w14:textId="77777777" w:rsidTr="00B5065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83781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</w:rPr>
              <w:t xml:space="preserve">Premium per dollar of liability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62F65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t>0.099 (0.056)</w:t>
            </w:r>
          </w:p>
        </w:tc>
      </w:tr>
      <w:tr w:rsidR="00F47AA1" w:rsidRPr="00261553" w14:paraId="4163B6B2" w14:textId="77777777" w:rsidTr="00B5065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9EE5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</w:rPr>
              <w:t xml:space="preserve">Subsidy per dollar of liability premium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7B86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t>0.242 (0.106)</w:t>
            </w:r>
          </w:p>
        </w:tc>
      </w:tr>
      <w:tr w:rsidR="00F47AA1" w:rsidRPr="00261553" w14:paraId="433DE538" w14:textId="77777777" w:rsidTr="00B5065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49D9D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</w:rPr>
              <w:t>Projected pri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F4670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t>0.032 (0.011)</w:t>
            </w:r>
          </w:p>
        </w:tc>
      </w:tr>
      <w:tr w:rsidR="00F47AA1" w:rsidRPr="00261553" w14:paraId="2444F10A" w14:textId="77777777" w:rsidTr="00B5065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F6777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</w:rPr>
              <w:t xml:space="preserve">Planted are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11D10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t>55,044 (57458)</w:t>
            </w:r>
          </w:p>
        </w:tc>
      </w:tr>
      <w:tr w:rsidR="00F47AA1" w:rsidRPr="00261553" w14:paraId="4C264FEF" w14:textId="77777777" w:rsidTr="00B5065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FDAC9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</w:rPr>
              <w:t>Target rate [instrument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D915CE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t>0.119 (0.097)</w:t>
            </w:r>
          </w:p>
        </w:tc>
      </w:tr>
      <w:tr w:rsidR="00F47AA1" w:rsidRPr="00261553" w14:paraId="21D269B2" w14:textId="77777777" w:rsidTr="00B5065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56454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</w:rPr>
              <w:t>Number of count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6E8EC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t>2,117</w:t>
            </w:r>
          </w:p>
        </w:tc>
      </w:tr>
      <w:tr w:rsidR="00F47AA1" w:rsidRPr="00261553" w14:paraId="3A121644" w14:textId="77777777" w:rsidTr="00B5065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DA1D7" w14:textId="77777777" w:rsidR="00F47AA1" w:rsidRPr="00261553" w:rsidRDefault="00F47AA1" w:rsidP="00B5065E">
            <w:pPr>
              <w:spacing w:after="0" w:line="240" w:lineRule="auto"/>
              <w:jc w:val="left"/>
              <w:rPr>
                <w:rFonts w:eastAsia="Times New Roman"/>
              </w:rPr>
            </w:pPr>
            <w:r w:rsidRPr="00261553">
              <w:rPr>
                <w:rFonts w:eastAsia="Times New Roman"/>
              </w:rPr>
              <w:t>Number of observati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A67639" w14:textId="77777777" w:rsidR="00F47AA1" w:rsidRPr="00261553" w:rsidRDefault="00F47AA1" w:rsidP="00B5065E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261553">
              <w:t>65,819</w:t>
            </w:r>
          </w:p>
        </w:tc>
      </w:tr>
    </w:tbl>
    <w:p w14:paraId="62ECF2F6" w14:textId="77777777" w:rsidR="00F47AA1" w:rsidRPr="00261553" w:rsidRDefault="00F47AA1" w:rsidP="00F47AA1">
      <w:pPr>
        <w:spacing w:before="120" w:after="0" w:line="240" w:lineRule="auto"/>
      </w:pPr>
      <w:r w:rsidRPr="00261553">
        <w:t>Note: The data was constructed by the authors using primary data from Risk Management Agency’s summary of business and cause of loss files, and NASS Quick Stats.</w:t>
      </w:r>
    </w:p>
    <w:p w14:paraId="3731B36A" w14:textId="77777777" w:rsidR="00F47AA1" w:rsidRPr="00261553" w:rsidRDefault="00F47AA1" w:rsidP="00F47AA1">
      <w:pPr>
        <w:spacing w:before="120" w:after="0" w:line="240" w:lineRule="auto"/>
      </w:pPr>
    </w:p>
    <w:p w14:paraId="08BCC081" w14:textId="77777777" w:rsidR="00F47AA1" w:rsidRPr="00261553" w:rsidRDefault="00F47AA1" w:rsidP="00F47AA1"/>
    <w:p w14:paraId="4C31C3EB" w14:textId="77777777" w:rsidR="00F47AA1" w:rsidRPr="00261553" w:rsidRDefault="00F47AA1" w:rsidP="00F47AA1"/>
    <w:p w14:paraId="2C35EAE9" w14:textId="77777777" w:rsidR="00F47AA1" w:rsidRPr="00261553" w:rsidRDefault="00F47AA1" w:rsidP="00F47AA1">
      <w:pPr>
        <w:sectPr w:rsidR="00F47AA1" w:rsidRPr="00261553" w:rsidSect="00E71A4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81ACA3" w14:textId="77777777" w:rsidR="00F47AA1" w:rsidRPr="00261553" w:rsidRDefault="00F47AA1" w:rsidP="00F47AA1">
      <w:pPr>
        <w:pStyle w:val="Heading4"/>
      </w:pPr>
      <w:r w:rsidRPr="00261553">
        <w:lastRenderedPageBreak/>
        <w:t xml:space="preserve">Figure S1. Lost Cost Ration Predictive Model Diagnostics </w:t>
      </w:r>
    </w:p>
    <w:p w14:paraId="28C8A156" w14:textId="77777777" w:rsidR="00F47AA1" w:rsidRPr="00261553" w:rsidRDefault="00F47AA1" w:rsidP="00F47AA1">
      <w:r w:rsidRPr="00261553">
        <w:rPr>
          <w:noProof/>
        </w:rPr>
        <w:drawing>
          <wp:inline distT="0" distB="0" distL="0" distR="0" wp14:anchorId="49E1531A" wp14:editId="643DF33F">
            <wp:extent cx="5943600" cy="4457700"/>
            <wp:effectExtent l="0" t="0" r="0" b="0"/>
            <wp:docPr id="12" name="Picture 12" descr="Box and whisker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Box and whisker chart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23BF5" w14:textId="77777777" w:rsidR="00F47AA1" w:rsidRPr="00261553" w:rsidRDefault="00F47AA1" w:rsidP="00F47AA1">
      <w:pPr>
        <w:spacing w:before="120" w:after="0" w:line="240" w:lineRule="auto"/>
      </w:pPr>
      <w:r w:rsidRPr="00261553">
        <w:t xml:space="preserve">Notes: Graph shows model diagnostics of various approximations of USDA Risk Management Agency (RMA) crop insurance target rates (i.e., the sum of </w:t>
      </w:r>
      <w:r w:rsidRPr="00261553">
        <w:rPr>
          <w:rFonts w:eastAsiaTheme="minorEastAsia"/>
          <w:iCs/>
        </w:rPr>
        <w:t xml:space="preserve">county reference rate </w:t>
      </w:r>
      <w:r w:rsidRPr="00261553">
        <w:rPr>
          <w:rFonts w:eastAsiaTheme="minorEastAsia"/>
        </w:rPr>
        <w:t xml:space="preserve">and </w:t>
      </w:r>
      <w:r w:rsidRPr="00261553">
        <w:rPr>
          <w:rFonts w:eastAsiaTheme="minorEastAsia"/>
          <w:iCs/>
        </w:rPr>
        <w:t>catastrophic fixed loading factor</w:t>
      </w:r>
      <w:r w:rsidRPr="00261553">
        <w:t xml:space="preserve">). The values are evaluated in terms of relative performance to the mean of RMA target rates for 2011-2020. </w:t>
      </w:r>
    </w:p>
    <w:p w14:paraId="0922E612" w14:textId="77777777" w:rsidR="00F47AA1" w:rsidRPr="00261553" w:rsidRDefault="00F47AA1" w:rsidP="00F47AA1">
      <w:pPr>
        <w:sectPr w:rsidR="00F47AA1" w:rsidRPr="00261553" w:rsidSect="00E71A4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E0FFA2" w14:textId="77777777" w:rsidR="00F47AA1" w:rsidRPr="00261553" w:rsidRDefault="00F47AA1" w:rsidP="00F47AA1">
      <w:pPr>
        <w:pStyle w:val="Heading4"/>
      </w:pPr>
      <w:r w:rsidRPr="00261553">
        <w:lastRenderedPageBreak/>
        <w:t>Figure S2. Ratio of Approximated Crop Insurance Target Rates to RMA set Target Rates</w:t>
      </w:r>
    </w:p>
    <w:p w14:paraId="44BB9B14" w14:textId="77777777" w:rsidR="00F47AA1" w:rsidRPr="00261553" w:rsidRDefault="00F47AA1" w:rsidP="00F47AA1">
      <w:pPr>
        <w:spacing w:line="240" w:lineRule="auto"/>
        <w:rPr>
          <w:rFonts w:eastAsiaTheme="minorEastAsia"/>
        </w:rPr>
      </w:pPr>
      <w:r w:rsidRPr="00261553">
        <w:rPr>
          <w:rFonts w:eastAsiaTheme="minorEastAsia"/>
          <w:noProof/>
        </w:rPr>
        <w:drawing>
          <wp:inline distT="0" distB="0" distL="0" distR="0" wp14:anchorId="37A999D2" wp14:editId="007ED047">
            <wp:extent cx="5486411" cy="5486411"/>
            <wp:effectExtent l="0" t="0" r="0" b="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11" cy="548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93511" w14:textId="77777777" w:rsidR="00F47AA1" w:rsidRPr="00261553" w:rsidRDefault="00F47AA1" w:rsidP="00F47AA1">
      <w:pPr>
        <w:spacing w:before="120" w:after="0" w:line="240" w:lineRule="auto"/>
      </w:pPr>
      <w:r w:rsidRPr="00261553">
        <w:t xml:space="preserve">Notes: The graph shows the comparison of USDA Risk Management Agency (RMA) crop insurance target rates (i.e., the sum of </w:t>
      </w:r>
      <w:r w:rsidRPr="00261553">
        <w:rPr>
          <w:rFonts w:eastAsiaTheme="minorEastAsia"/>
          <w:iCs/>
        </w:rPr>
        <w:t xml:space="preserve">county reference rate </w:t>
      </w:r>
      <w:r w:rsidRPr="00261553">
        <w:rPr>
          <w:rFonts w:eastAsiaTheme="minorEastAsia"/>
        </w:rPr>
        <w:t xml:space="preserve">and </w:t>
      </w:r>
      <w:r w:rsidRPr="00261553">
        <w:rPr>
          <w:rFonts w:eastAsiaTheme="minorEastAsia"/>
          <w:iCs/>
        </w:rPr>
        <w:t>catastrophic fixed loading factor</w:t>
      </w:r>
      <w:r w:rsidRPr="00261553">
        <w:t xml:space="preserve">) and the preferred approximation from the study. </w:t>
      </w:r>
    </w:p>
    <w:p w14:paraId="69B5AF1B" w14:textId="77777777" w:rsidR="00F47AA1" w:rsidRPr="00261553" w:rsidRDefault="00F47AA1" w:rsidP="00F47AA1">
      <w:pPr>
        <w:rPr>
          <w:rFonts w:eastAsiaTheme="minorEastAsia"/>
        </w:rPr>
      </w:pPr>
    </w:p>
    <w:p w14:paraId="7A0B883B" w14:textId="77777777" w:rsidR="00F47AA1" w:rsidRPr="00261553" w:rsidRDefault="00F47AA1" w:rsidP="00F47AA1"/>
    <w:p w14:paraId="27762F14" w14:textId="77777777" w:rsidR="00F47AA1" w:rsidRPr="00261553" w:rsidRDefault="00F47AA1" w:rsidP="00F47AA1"/>
    <w:p w14:paraId="7BF8DE9D" w14:textId="77777777" w:rsidR="00F47AA1" w:rsidRPr="00261553" w:rsidRDefault="00F47AA1" w:rsidP="00F47AA1">
      <w:pPr>
        <w:pStyle w:val="Heading4"/>
      </w:pPr>
      <w:r w:rsidRPr="00261553">
        <w:lastRenderedPageBreak/>
        <w:t>Figure S3. Approximated Crop Insurance Target Rates: Yield vs Revenue Policies</w:t>
      </w:r>
    </w:p>
    <w:p w14:paraId="158130C3" w14:textId="77777777" w:rsidR="00F47AA1" w:rsidRPr="00261553" w:rsidRDefault="00F47AA1" w:rsidP="00F47AA1">
      <w:pPr>
        <w:spacing w:line="240" w:lineRule="auto"/>
      </w:pPr>
      <w:r w:rsidRPr="00261553">
        <w:rPr>
          <w:noProof/>
        </w:rPr>
        <w:drawing>
          <wp:inline distT="0" distB="0" distL="0" distR="0" wp14:anchorId="1C08F61B" wp14:editId="1ED63A23">
            <wp:extent cx="5486411" cy="5486411"/>
            <wp:effectExtent l="0" t="0" r="0" b="0"/>
            <wp:docPr id="13" name="Picture 13" descr="A picture containing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scatter 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11" cy="548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868E8" w14:textId="77777777" w:rsidR="00F47AA1" w:rsidRPr="00261553" w:rsidRDefault="00F47AA1" w:rsidP="00F47AA1">
      <w:pPr>
        <w:spacing w:before="120" w:after="0" w:line="240" w:lineRule="auto"/>
      </w:pPr>
      <w:r w:rsidRPr="00261553">
        <w:t xml:space="preserve">Notes: The graph shows USDA Risk Management Agency (RMA) crop insurance target rates (i.e., the sum of </w:t>
      </w:r>
      <w:r w:rsidRPr="00261553">
        <w:rPr>
          <w:rFonts w:eastAsiaTheme="minorEastAsia"/>
          <w:iCs/>
        </w:rPr>
        <w:t xml:space="preserve">county reference rate </w:t>
      </w:r>
      <w:r w:rsidRPr="00261553">
        <w:rPr>
          <w:rFonts w:eastAsiaTheme="minorEastAsia"/>
        </w:rPr>
        <w:t xml:space="preserve">and </w:t>
      </w:r>
      <w:r w:rsidRPr="00261553">
        <w:rPr>
          <w:rFonts w:eastAsiaTheme="minorEastAsia"/>
          <w:iCs/>
        </w:rPr>
        <w:t>catastrophic fixed loading factor</w:t>
      </w:r>
      <w:r w:rsidRPr="00261553">
        <w:t xml:space="preserve">) and its preferred approximation from the study. </w:t>
      </w:r>
    </w:p>
    <w:p w14:paraId="471D4B5F" w14:textId="77777777" w:rsidR="00F47AA1" w:rsidRPr="00261553" w:rsidRDefault="00F47AA1" w:rsidP="00F47AA1"/>
    <w:p w14:paraId="1B062309" w14:textId="5B5DC75F" w:rsidR="00CD4158" w:rsidRPr="00F47AA1" w:rsidRDefault="00CD4158" w:rsidP="00F47AA1"/>
    <w:sectPr w:rsidR="00CD4158" w:rsidRPr="00F47AA1" w:rsidSect="000E79C5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F2B3E" w14:textId="77777777" w:rsidR="005E085D" w:rsidRDefault="005E085D" w:rsidP="00A367B4">
      <w:pPr>
        <w:spacing w:after="0" w:line="240" w:lineRule="auto"/>
      </w:pPr>
      <w:r>
        <w:separator/>
      </w:r>
    </w:p>
  </w:endnote>
  <w:endnote w:type="continuationSeparator" w:id="0">
    <w:p w14:paraId="10A88D49" w14:textId="77777777" w:rsidR="005E085D" w:rsidRDefault="005E085D" w:rsidP="00A367B4">
      <w:pPr>
        <w:spacing w:after="0" w:line="240" w:lineRule="auto"/>
      </w:pPr>
      <w:r>
        <w:continuationSeparator/>
      </w:r>
    </w:p>
  </w:endnote>
  <w:endnote w:type="continuationNotice" w:id="1">
    <w:p w14:paraId="2E875BFF" w14:textId="77777777" w:rsidR="005E085D" w:rsidRDefault="005E08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d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52765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8E4C36" w14:textId="44D0D404" w:rsidR="00137883" w:rsidRDefault="001378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0721AD" w14:textId="77777777" w:rsidR="00137883" w:rsidRDefault="001378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5C9FC" w14:textId="77777777" w:rsidR="005E085D" w:rsidRDefault="005E085D" w:rsidP="00A367B4">
      <w:pPr>
        <w:spacing w:after="0" w:line="240" w:lineRule="auto"/>
      </w:pPr>
      <w:r>
        <w:separator/>
      </w:r>
    </w:p>
  </w:footnote>
  <w:footnote w:type="continuationSeparator" w:id="0">
    <w:p w14:paraId="1BF49011" w14:textId="77777777" w:rsidR="005E085D" w:rsidRDefault="005E085D" w:rsidP="00A367B4">
      <w:pPr>
        <w:spacing w:after="0" w:line="240" w:lineRule="auto"/>
      </w:pPr>
      <w:r>
        <w:continuationSeparator/>
      </w:r>
    </w:p>
  </w:footnote>
  <w:footnote w:type="continuationNotice" w:id="1">
    <w:p w14:paraId="278C46BE" w14:textId="77777777" w:rsidR="005E085D" w:rsidRPr="003A71F7" w:rsidRDefault="005E085D">
      <w:pPr>
        <w:spacing w:after="0" w:line="240" w:lineRule="auto"/>
        <w:rPr>
          <w:sz w:val="20"/>
          <w:szCs w:val="20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33314"/>
    <w:multiLevelType w:val="hybridMultilevel"/>
    <w:tmpl w:val="8B70E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A2695"/>
    <w:multiLevelType w:val="hybridMultilevel"/>
    <w:tmpl w:val="995E3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947402"/>
    <w:multiLevelType w:val="hybridMultilevel"/>
    <w:tmpl w:val="85DC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C3DE5"/>
    <w:multiLevelType w:val="hybridMultilevel"/>
    <w:tmpl w:val="91D2A0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A0268"/>
    <w:multiLevelType w:val="hybridMultilevel"/>
    <w:tmpl w:val="35B25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8957ED"/>
    <w:multiLevelType w:val="hybridMultilevel"/>
    <w:tmpl w:val="BA62E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471AAE"/>
    <w:multiLevelType w:val="hybridMultilevel"/>
    <w:tmpl w:val="54246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275002"/>
    <w:multiLevelType w:val="hybridMultilevel"/>
    <w:tmpl w:val="3B9631D4"/>
    <w:lvl w:ilvl="0" w:tplc="23CA7B4A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40238E5"/>
    <w:multiLevelType w:val="hybridMultilevel"/>
    <w:tmpl w:val="F912D330"/>
    <w:lvl w:ilvl="0" w:tplc="482089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FE724E3"/>
    <w:multiLevelType w:val="hybridMultilevel"/>
    <w:tmpl w:val="ACDC27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9221390">
    <w:abstractNumId w:val="6"/>
  </w:num>
  <w:num w:numId="2" w16cid:durableId="178012379">
    <w:abstractNumId w:val="1"/>
  </w:num>
  <w:num w:numId="3" w16cid:durableId="2001150688">
    <w:abstractNumId w:val="9"/>
  </w:num>
  <w:num w:numId="4" w16cid:durableId="592588622">
    <w:abstractNumId w:val="2"/>
  </w:num>
  <w:num w:numId="5" w16cid:durableId="1838882974">
    <w:abstractNumId w:val="8"/>
  </w:num>
  <w:num w:numId="6" w16cid:durableId="406194694">
    <w:abstractNumId w:val="4"/>
  </w:num>
  <w:num w:numId="7" w16cid:durableId="271014417">
    <w:abstractNumId w:val="0"/>
  </w:num>
  <w:num w:numId="8" w16cid:durableId="695347197">
    <w:abstractNumId w:val="3"/>
  </w:num>
  <w:num w:numId="9" w16cid:durableId="1817410828">
    <w:abstractNumId w:val="7"/>
  </w:num>
  <w:num w:numId="10" w16cid:durableId="18948031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tDQ3M7Q0NLQwsTRW0lEKTi0uzszPAymwqAUAHnciuSwAAAA="/>
  </w:docVars>
  <w:rsids>
    <w:rsidRoot w:val="00703295"/>
    <w:rsid w:val="00000788"/>
    <w:rsid w:val="00000994"/>
    <w:rsid w:val="00000B6C"/>
    <w:rsid w:val="00000CBA"/>
    <w:rsid w:val="000012F7"/>
    <w:rsid w:val="00001773"/>
    <w:rsid w:val="00001CF7"/>
    <w:rsid w:val="00001EBE"/>
    <w:rsid w:val="000022D1"/>
    <w:rsid w:val="0000252F"/>
    <w:rsid w:val="00002921"/>
    <w:rsid w:val="0000310E"/>
    <w:rsid w:val="000033F3"/>
    <w:rsid w:val="000039DC"/>
    <w:rsid w:val="00003EED"/>
    <w:rsid w:val="00004173"/>
    <w:rsid w:val="0000427F"/>
    <w:rsid w:val="000047A1"/>
    <w:rsid w:val="00004A28"/>
    <w:rsid w:val="00004B25"/>
    <w:rsid w:val="00004B4D"/>
    <w:rsid w:val="00005073"/>
    <w:rsid w:val="00005486"/>
    <w:rsid w:val="0000583D"/>
    <w:rsid w:val="0000620B"/>
    <w:rsid w:val="0000662F"/>
    <w:rsid w:val="000066CE"/>
    <w:rsid w:val="00006A52"/>
    <w:rsid w:val="00006E95"/>
    <w:rsid w:val="000072E8"/>
    <w:rsid w:val="0000761A"/>
    <w:rsid w:val="00010018"/>
    <w:rsid w:val="000106D3"/>
    <w:rsid w:val="000107CA"/>
    <w:rsid w:val="0001087A"/>
    <w:rsid w:val="00011004"/>
    <w:rsid w:val="000115D0"/>
    <w:rsid w:val="000116C9"/>
    <w:rsid w:val="000116DC"/>
    <w:rsid w:val="00011735"/>
    <w:rsid w:val="0001177F"/>
    <w:rsid w:val="000122CD"/>
    <w:rsid w:val="000129DF"/>
    <w:rsid w:val="00012A7E"/>
    <w:rsid w:val="00012AEC"/>
    <w:rsid w:val="00012EEE"/>
    <w:rsid w:val="00012F40"/>
    <w:rsid w:val="0001379E"/>
    <w:rsid w:val="000137C9"/>
    <w:rsid w:val="00013D89"/>
    <w:rsid w:val="00014129"/>
    <w:rsid w:val="00014380"/>
    <w:rsid w:val="00014668"/>
    <w:rsid w:val="00014706"/>
    <w:rsid w:val="0001475B"/>
    <w:rsid w:val="00014B3A"/>
    <w:rsid w:val="00015288"/>
    <w:rsid w:val="00015BD5"/>
    <w:rsid w:val="00015D4A"/>
    <w:rsid w:val="00016396"/>
    <w:rsid w:val="00017588"/>
    <w:rsid w:val="00017AD0"/>
    <w:rsid w:val="00017EDE"/>
    <w:rsid w:val="000205F0"/>
    <w:rsid w:val="0002072C"/>
    <w:rsid w:val="000208CD"/>
    <w:rsid w:val="00020C4C"/>
    <w:rsid w:val="000210EC"/>
    <w:rsid w:val="000211BB"/>
    <w:rsid w:val="0002145A"/>
    <w:rsid w:val="00021C87"/>
    <w:rsid w:val="00021D84"/>
    <w:rsid w:val="00021EEE"/>
    <w:rsid w:val="00022394"/>
    <w:rsid w:val="00022A07"/>
    <w:rsid w:val="00022CF5"/>
    <w:rsid w:val="000233EB"/>
    <w:rsid w:val="000234EB"/>
    <w:rsid w:val="000238E2"/>
    <w:rsid w:val="00023B43"/>
    <w:rsid w:val="00023E7F"/>
    <w:rsid w:val="000249E0"/>
    <w:rsid w:val="00024EF5"/>
    <w:rsid w:val="000251B8"/>
    <w:rsid w:val="00025736"/>
    <w:rsid w:val="00025C3F"/>
    <w:rsid w:val="00025C9B"/>
    <w:rsid w:val="00025E90"/>
    <w:rsid w:val="00025F9A"/>
    <w:rsid w:val="00026836"/>
    <w:rsid w:val="0002699A"/>
    <w:rsid w:val="00026B7C"/>
    <w:rsid w:val="00026D53"/>
    <w:rsid w:val="00027232"/>
    <w:rsid w:val="0002744C"/>
    <w:rsid w:val="0002750D"/>
    <w:rsid w:val="0002797C"/>
    <w:rsid w:val="00027C21"/>
    <w:rsid w:val="00027C2A"/>
    <w:rsid w:val="00030BF2"/>
    <w:rsid w:val="00031488"/>
    <w:rsid w:val="00031CED"/>
    <w:rsid w:val="00031F92"/>
    <w:rsid w:val="00032BBF"/>
    <w:rsid w:val="00032F85"/>
    <w:rsid w:val="000334A0"/>
    <w:rsid w:val="000339F5"/>
    <w:rsid w:val="00033A08"/>
    <w:rsid w:val="00033BEA"/>
    <w:rsid w:val="00033C41"/>
    <w:rsid w:val="00033E89"/>
    <w:rsid w:val="000340CE"/>
    <w:rsid w:val="0003438D"/>
    <w:rsid w:val="000343BA"/>
    <w:rsid w:val="0003457F"/>
    <w:rsid w:val="00034775"/>
    <w:rsid w:val="00034818"/>
    <w:rsid w:val="00034B27"/>
    <w:rsid w:val="00034F53"/>
    <w:rsid w:val="00035B06"/>
    <w:rsid w:val="00035F82"/>
    <w:rsid w:val="000361CE"/>
    <w:rsid w:val="000362A9"/>
    <w:rsid w:val="00036762"/>
    <w:rsid w:val="000375D9"/>
    <w:rsid w:val="00037706"/>
    <w:rsid w:val="000378CA"/>
    <w:rsid w:val="000379C2"/>
    <w:rsid w:val="00037BB5"/>
    <w:rsid w:val="00037FB4"/>
    <w:rsid w:val="00040299"/>
    <w:rsid w:val="0004054C"/>
    <w:rsid w:val="00040C10"/>
    <w:rsid w:val="0004126B"/>
    <w:rsid w:val="00041736"/>
    <w:rsid w:val="000421B7"/>
    <w:rsid w:val="000424F0"/>
    <w:rsid w:val="0004254C"/>
    <w:rsid w:val="000425D1"/>
    <w:rsid w:val="000427D6"/>
    <w:rsid w:val="00042B46"/>
    <w:rsid w:val="00042F59"/>
    <w:rsid w:val="00042F88"/>
    <w:rsid w:val="0004310F"/>
    <w:rsid w:val="0004394E"/>
    <w:rsid w:val="00043CEB"/>
    <w:rsid w:val="0004417F"/>
    <w:rsid w:val="00045032"/>
    <w:rsid w:val="00045197"/>
    <w:rsid w:val="00046206"/>
    <w:rsid w:val="000462DD"/>
    <w:rsid w:val="00046457"/>
    <w:rsid w:val="000469E2"/>
    <w:rsid w:val="00046E51"/>
    <w:rsid w:val="00046FE1"/>
    <w:rsid w:val="000471CF"/>
    <w:rsid w:val="0004732B"/>
    <w:rsid w:val="000475DE"/>
    <w:rsid w:val="00047889"/>
    <w:rsid w:val="00050D12"/>
    <w:rsid w:val="000512E7"/>
    <w:rsid w:val="0005197F"/>
    <w:rsid w:val="00051F16"/>
    <w:rsid w:val="000520A9"/>
    <w:rsid w:val="00052657"/>
    <w:rsid w:val="000533FE"/>
    <w:rsid w:val="00053B35"/>
    <w:rsid w:val="00053E7F"/>
    <w:rsid w:val="00053EFE"/>
    <w:rsid w:val="00053F18"/>
    <w:rsid w:val="000547ED"/>
    <w:rsid w:val="00054E33"/>
    <w:rsid w:val="00055862"/>
    <w:rsid w:val="00055E31"/>
    <w:rsid w:val="000561CA"/>
    <w:rsid w:val="00056698"/>
    <w:rsid w:val="00056ECB"/>
    <w:rsid w:val="00057880"/>
    <w:rsid w:val="00057A31"/>
    <w:rsid w:val="00057C22"/>
    <w:rsid w:val="00057F66"/>
    <w:rsid w:val="00060502"/>
    <w:rsid w:val="0006050E"/>
    <w:rsid w:val="00060665"/>
    <w:rsid w:val="00060A67"/>
    <w:rsid w:val="00060C6E"/>
    <w:rsid w:val="00060F85"/>
    <w:rsid w:val="000610C8"/>
    <w:rsid w:val="0006148D"/>
    <w:rsid w:val="00061588"/>
    <w:rsid w:val="000616FF"/>
    <w:rsid w:val="00061B0E"/>
    <w:rsid w:val="00061DFE"/>
    <w:rsid w:val="00061EA5"/>
    <w:rsid w:val="00062123"/>
    <w:rsid w:val="000623A0"/>
    <w:rsid w:val="00062473"/>
    <w:rsid w:val="00062D86"/>
    <w:rsid w:val="00062EC4"/>
    <w:rsid w:val="00063261"/>
    <w:rsid w:val="000633A7"/>
    <w:rsid w:val="00063444"/>
    <w:rsid w:val="00063562"/>
    <w:rsid w:val="00063793"/>
    <w:rsid w:val="00063E73"/>
    <w:rsid w:val="00064218"/>
    <w:rsid w:val="00064843"/>
    <w:rsid w:val="0006489F"/>
    <w:rsid w:val="00064984"/>
    <w:rsid w:val="00064AE0"/>
    <w:rsid w:val="00064ED4"/>
    <w:rsid w:val="00064EE2"/>
    <w:rsid w:val="000650E4"/>
    <w:rsid w:val="0006514E"/>
    <w:rsid w:val="00065D95"/>
    <w:rsid w:val="00065F3E"/>
    <w:rsid w:val="00066913"/>
    <w:rsid w:val="00066D1D"/>
    <w:rsid w:val="00067650"/>
    <w:rsid w:val="00067F25"/>
    <w:rsid w:val="000703A3"/>
    <w:rsid w:val="00070415"/>
    <w:rsid w:val="00070603"/>
    <w:rsid w:val="0007087D"/>
    <w:rsid w:val="00070933"/>
    <w:rsid w:val="00071523"/>
    <w:rsid w:val="000715FE"/>
    <w:rsid w:val="000718DA"/>
    <w:rsid w:val="000718F6"/>
    <w:rsid w:val="00071B59"/>
    <w:rsid w:val="00072AA9"/>
    <w:rsid w:val="00073B9E"/>
    <w:rsid w:val="00073F8C"/>
    <w:rsid w:val="000744B4"/>
    <w:rsid w:val="00074A0F"/>
    <w:rsid w:val="00074B01"/>
    <w:rsid w:val="0007506C"/>
    <w:rsid w:val="00075ADC"/>
    <w:rsid w:val="000761C7"/>
    <w:rsid w:val="00076260"/>
    <w:rsid w:val="0007677D"/>
    <w:rsid w:val="00076B43"/>
    <w:rsid w:val="00076C4F"/>
    <w:rsid w:val="00077119"/>
    <w:rsid w:val="0007730D"/>
    <w:rsid w:val="000773B0"/>
    <w:rsid w:val="000775CB"/>
    <w:rsid w:val="00077696"/>
    <w:rsid w:val="00077BD5"/>
    <w:rsid w:val="00080845"/>
    <w:rsid w:val="00080C10"/>
    <w:rsid w:val="0008101A"/>
    <w:rsid w:val="0008109F"/>
    <w:rsid w:val="000812E9"/>
    <w:rsid w:val="000814D4"/>
    <w:rsid w:val="0008162D"/>
    <w:rsid w:val="000817F8"/>
    <w:rsid w:val="00081F08"/>
    <w:rsid w:val="000821DA"/>
    <w:rsid w:val="0008277C"/>
    <w:rsid w:val="00083108"/>
    <w:rsid w:val="0008319D"/>
    <w:rsid w:val="00083A3E"/>
    <w:rsid w:val="00083E16"/>
    <w:rsid w:val="00083FE6"/>
    <w:rsid w:val="000843A5"/>
    <w:rsid w:val="00084494"/>
    <w:rsid w:val="00084644"/>
    <w:rsid w:val="00085067"/>
    <w:rsid w:val="00085227"/>
    <w:rsid w:val="000854F1"/>
    <w:rsid w:val="00085952"/>
    <w:rsid w:val="00086061"/>
    <w:rsid w:val="0008684B"/>
    <w:rsid w:val="00086AA1"/>
    <w:rsid w:val="00086B60"/>
    <w:rsid w:val="00086D7A"/>
    <w:rsid w:val="00087C9D"/>
    <w:rsid w:val="00090087"/>
    <w:rsid w:val="0009015B"/>
    <w:rsid w:val="000902A1"/>
    <w:rsid w:val="000904D0"/>
    <w:rsid w:val="00090820"/>
    <w:rsid w:val="00090A41"/>
    <w:rsid w:val="00090A6A"/>
    <w:rsid w:val="00091824"/>
    <w:rsid w:val="00091913"/>
    <w:rsid w:val="000921FE"/>
    <w:rsid w:val="00092478"/>
    <w:rsid w:val="0009278A"/>
    <w:rsid w:val="00092B05"/>
    <w:rsid w:val="00092E0F"/>
    <w:rsid w:val="00093222"/>
    <w:rsid w:val="000932EA"/>
    <w:rsid w:val="0009336E"/>
    <w:rsid w:val="00093CBA"/>
    <w:rsid w:val="00094061"/>
    <w:rsid w:val="000942A8"/>
    <w:rsid w:val="000944E5"/>
    <w:rsid w:val="00094769"/>
    <w:rsid w:val="000947E2"/>
    <w:rsid w:val="00094A8C"/>
    <w:rsid w:val="00094AD3"/>
    <w:rsid w:val="00094ED2"/>
    <w:rsid w:val="00095B77"/>
    <w:rsid w:val="00095FE9"/>
    <w:rsid w:val="0009624D"/>
    <w:rsid w:val="0009633C"/>
    <w:rsid w:val="00096382"/>
    <w:rsid w:val="0009651A"/>
    <w:rsid w:val="00096BAA"/>
    <w:rsid w:val="0009741C"/>
    <w:rsid w:val="00097B93"/>
    <w:rsid w:val="000A00C2"/>
    <w:rsid w:val="000A085D"/>
    <w:rsid w:val="000A0A88"/>
    <w:rsid w:val="000A0ACE"/>
    <w:rsid w:val="000A0CDE"/>
    <w:rsid w:val="000A0F24"/>
    <w:rsid w:val="000A0F33"/>
    <w:rsid w:val="000A108B"/>
    <w:rsid w:val="000A136E"/>
    <w:rsid w:val="000A139C"/>
    <w:rsid w:val="000A1425"/>
    <w:rsid w:val="000A1D10"/>
    <w:rsid w:val="000A1D49"/>
    <w:rsid w:val="000A2133"/>
    <w:rsid w:val="000A261E"/>
    <w:rsid w:val="000A2B22"/>
    <w:rsid w:val="000A2F0C"/>
    <w:rsid w:val="000A43A8"/>
    <w:rsid w:val="000A4C09"/>
    <w:rsid w:val="000A4C6C"/>
    <w:rsid w:val="000A5162"/>
    <w:rsid w:val="000A5166"/>
    <w:rsid w:val="000A5BB4"/>
    <w:rsid w:val="000A5FB2"/>
    <w:rsid w:val="000A61A9"/>
    <w:rsid w:val="000A6201"/>
    <w:rsid w:val="000A6A05"/>
    <w:rsid w:val="000A755C"/>
    <w:rsid w:val="000A76A9"/>
    <w:rsid w:val="000A7F90"/>
    <w:rsid w:val="000B051B"/>
    <w:rsid w:val="000B07B3"/>
    <w:rsid w:val="000B0A2A"/>
    <w:rsid w:val="000B0B4C"/>
    <w:rsid w:val="000B11C2"/>
    <w:rsid w:val="000B170F"/>
    <w:rsid w:val="000B1951"/>
    <w:rsid w:val="000B1C1D"/>
    <w:rsid w:val="000B1CA4"/>
    <w:rsid w:val="000B1D11"/>
    <w:rsid w:val="000B1D2B"/>
    <w:rsid w:val="000B2004"/>
    <w:rsid w:val="000B26F2"/>
    <w:rsid w:val="000B2B84"/>
    <w:rsid w:val="000B3254"/>
    <w:rsid w:val="000B339F"/>
    <w:rsid w:val="000B3927"/>
    <w:rsid w:val="000B3BF9"/>
    <w:rsid w:val="000B3D0F"/>
    <w:rsid w:val="000B40CC"/>
    <w:rsid w:val="000B451B"/>
    <w:rsid w:val="000B4677"/>
    <w:rsid w:val="000B4A79"/>
    <w:rsid w:val="000B4E3F"/>
    <w:rsid w:val="000B5891"/>
    <w:rsid w:val="000B5AC4"/>
    <w:rsid w:val="000B5B4A"/>
    <w:rsid w:val="000B5C02"/>
    <w:rsid w:val="000B5C70"/>
    <w:rsid w:val="000B5CAC"/>
    <w:rsid w:val="000B63FC"/>
    <w:rsid w:val="000B6578"/>
    <w:rsid w:val="000B6B0A"/>
    <w:rsid w:val="000B71FE"/>
    <w:rsid w:val="000B7DAA"/>
    <w:rsid w:val="000C0C1F"/>
    <w:rsid w:val="000C0C53"/>
    <w:rsid w:val="000C0D2E"/>
    <w:rsid w:val="000C12E9"/>
    <w:rsid w:val="000C2114"/>
    <w:rsid w:val="000C2622"/>
    <w:rsid w:val="000C29E6"/>
    <w:rsid w:val="000C2CB3"/>
    <w:rsid w:val="000C2FBB"/>
    <w:rsid w:val="000C30F7"/>
    <w:rsid w:val="000C3128"/>
    <w:rsid w:val="000C31FD"/>
    <w:rsid w:val="000C37AF"/>
    <w:rsid w:val="000C384A"/>
    <w:rsid w:val="000C415A"/>
    <w:rsid w:val="000C43C8"/>
    <w:rsid w:val="000C4594"/>
    <w:rsid w:val="000C4AEC"/>
    <w:rsid w:val="000C50D5"/>
    <w:rsid w:val="000C5178"/>
    <w:rsid w:val="000C519C"/>
    <w:rsid w:val="000C5530"/>
    <w:rsid w:val="000C68B8"/>
    <w:rsid w:val="000C6949"/>
    <w:rsid w:val="000C711D"/>
    <w:rsid w:val="000C715C"/>
    <w:rsid w:val="000C76C6"/>
    <w:rsid w:val="000C7793"/>
    <w:rsid w:val="000C78E6"/>
    <w:rsid w:val="000C7926"/>
    <w:rsid w:val="000C7FD4"/>
    <w:rsid w:val="000D0065"/>
    <w:rsid w:val="000D0CB1"/>
    <w:rsid w:val="000D0E5B"/>
    <w:rsid w:val="000D0ECD"/>
    <w:rsid w:val="000D17EE"/>
    <w:rsid w:val="000D2509"/>
    <w:rsid w:val="000D2BD3"/>
    <w:rsid w:val="000D3AEF"/>
    <w:rsid w:val="000D3E82"/>
    <w:rsid w:val="000D3EB1"/>
    <w:rsid w:val="000D3FD8"/>
    <w:rsid w:val="000D4178"/>
    <w:rsid w:val="000D4464"/>
    <w:rsid w:val="000D4836"/>
    <w:rsid w:val="000D5247"/>
    <w:rsid w:val="000D5AAA"/>
    <w:rsid w:val="000D5D65"/>
    <w:rsid w:val="000D5E3C"/>
    <w:rsid w:val="000D609B"/>
    <w:rsid w:val="000D63CF"/>
    <w:rsid w:val="000D644D"/>
    <w:rsid w:val="000D6BFF"/>
    <w:rsid w:val="000D6D2B"/>
    <w:rsid w:val="000D7138"/>
    <w:rsid w:val="000D722D"/>
    <w:rsid w:val="000D75FE"/>
    <w:rsid w:val="000D7A06"/>
    <w:rsid w:val="000D7E20"/>
    <w:rsid w:val="000E0127"/>
    <w:rsid w:val="000E067B"/>
    <w:rsid w:val="000E0966"/>
    <w:rsid w:val="000E0A21"/>
    <w:rsid w:val="000E0B7E"/>
    <w:rsid w:val="000E0C6B"/>
    <w:rsid w:val="000E12A0"/>
    <w:rsid w:val="000E1311"/>
    <w:rsid w:val="000E141C"/>
    <w:rsid w:val="000E151E"/>
    <w:rsid w:val="000E17F9"/>
    <w:rsid w:val="000E1B53"/>
    <w:rsid w:val="000E1C60"/>
    <w:rsid w:val="000E238C"/>
    <w:rsid w:val="000E27E3"/>
    <w:rsid w:val="000E288B"/>
    <w:rsid w:val="000E2983"/>
    <w:rsid w:val="000E29AD"/>
    <w:rsid w:val="000E2CD6"/>
    <w:rsid w:val="000E2E2B"/>
    <w:rsid w:val="000E2ED1"/>
    <w:rsid w:val="000E2F45"/>
    <w:rsid w:val="000E38BC"/>
    <w:rsid w:val="000E38D1"/>
    <w:rsid w:val="000E398C"/>
    <w:rsid w:val="000E3BEF"/>
    <w:rsid w:val="000E416E"/>
    <w:rsid w:val="000E45BF"/>
    <w:rsid w:val="000E4D09"/>
    <w:rsid w:val="000E52BF"/>
    <w:rsid w:val="000E5FE1"/>
    <w:rsid w:val="000E6455"/>
    <w:rsid w:val="000E6974"/>
    <w:rsid w:val="000E7616"/>
    <w:rsid w:val="000E7977"/>
    <w:rsid w:val="000E79C5"/>
    <w:rsid w:val="000E7FBD"/>
    <w:rsid w:val="000E7FE1"/>
    <w:rsid w:val="000F012B"/>
    <w:rsid w:val="000F027A"/>
    <w:rsid w:val="000F0AC9"/>
    <w:rsid w:val="000F1160"/>
    <w:rsid w:val="000F14DB"/>
    <w:rsid w:val="000F1671"/>
    <w:rsid w:val="000F1840"/>
    <w:rsid w:val="000F1BB8"/>
    <w:rsid w:val="000F1E63"/>
    <w:rsid w:val="000F224F"/>
    <w:rsid w:val="000F2AEA"/>
    <w:rsid w:val="000F2D44"/>
    <w:rsid w:val="000F2FF8"/>
    <w:rsid w:val="000F34BF"/>
    <w:rsid w:val="000F3751"/>
    <w:rsid w:val="000F3AB9"/>
    <w:rsid w:val="000F3C37"/>
    <w:rsid w:val="000F4374"/>
    <w:rsid w:val="000F43DE"/>
    <w:rsid w:val="000F4EDA"/>
    <w:rsid w:val="000F54F7"/>
    <w:rsid w:val="000F5F1E"/>
    <w:rsid w:val="000F6158"/>
    <w:rsid w:val="000F6737"/>
    <w:rsid w:val="000F6B36"/>
    <w:rsid w:val="000F7379"/>
    <w:rsid w:val="000F7A07"/>
    <w:rsid w:val="000F7FF7"/>
    <w:rsid w:val="001000E4"/>
    <w:rsid w:val="001006B1"/>
    <w:rsid w:val="001011AB"/>
    <w:rsid w:val="001012D5"/>
    <w:rsid w:val="0010176E"/>
    <w:rsid w:val="0010264C"/>
    <w:rsid w:val="00102A9A"/>
    <w:rsid w:val="00102CA4"/>
    <w:rsid w:val="0010320F"/>
    <w:rsid w:val="001038B6"/>
    <w:rsid w:val="00103A0B"/>
    <w:rsid w:val="00103A26"/>
    <w:rsid w:val="00103D02"/>
    <w:rsid w:val="0010426F"/>
    <w:rsid w:val="00104951"/>
    <w:rsid w:val="0010503A"/>
    <w:rsid w:val="001054AA"/>
    <w:rsid w:val="001060A5"/>
    <w:rsid w:val="001064A5"/>
    <w:rsid w:val="001064FB"/>
    <w:rsid w:val="00106667"/>
    <w:rsid w:val="001066FC"/>
    <w:rsid w:val="00106ED7"/>
    <w:rsid w:val="00106EF3"/>
    <w:rsid w:val="00106FAF"/>
    <w:rsid w:val="001072FC"/>
    <w:rsid w:val="0010755B"/>
    <w:rsid w:val="00107608"/>
    <w:rsid w:val="0010767D"/>
    <w:rsid w:val="001079DD"/>
    <w:rsid w:val="00107AAE"/>
    <w:rsid w:val="001106CA"/>
    <w:rsid w:val="001106EA"/>
    <w:rsid w:val="0011084D"/>
    <w:rsid w:val="00111725"/>
    <w:rsid w:val="001125E4"/>
    <w:rsid w:val="0011288E"/>
    <w:rsid w:val="00112C38"/>
    <w:rsid w:val="00112CF9"/>
    <w:rsid w:val="00112D4B"/>
    <w:rsid w:val="001134ED"/>
    <w:rsid w:val="00113E85"/>
    <w:rsid w:val="00113EDF"/>
    <w:rsid w:val="00114044"/>
    <w:rsid w:val="00114556"/>
    <w:rsid w:val="00114621"/>
    <w:rsid w:val="001148A7"/>
    <w:rsid w:val="00114BA2"/>
    <w:rsid w:val="00114D5E"/>
    <w:rsid w:val="00114EE5"/>
    <w:rsid w:val="00114EFE"/>
    <w:rsid w:val="001159BF"/>
    <w:rsid w:val="00115F4B"/>
    <w:rsid w:val="0011635A"/>
    <w:rsid w:val="001164A1"/>
    <w:rsid w:val="00116C3F"/>
    <w:rsid w:val="001170C4"/>
    <w:rsid w:val="001173EA"/>
    <w:rsid w:val="001176D9"/>
    <w:rsid w:val="00117822"/>
    <w:rsid w:val="001179AC"/>
    <w:rsid w:val="00117EF9"/>
    <w:rsid w:val="0012002B"/>
    <w:rsid w:val="00120306"/>
    <w:rsid w:val="00120769"/>
    <w:rsid w:val="001208B3"/>
    <w:rsid w:val="001208BC"/>
    <w:rsid w:val="00120C00"/>
    <w:rsid w:val="0012120C"/>
    <w:rsid w:val="001212F6"/>
    <w:rsid w:val="0012132F"/>
    <w:rsid w:val="00121619"/>
    <w:rsid w:val="001216ED"/>
    <w:rsid w:val="0012220C"/>
    <w:rsid w:val="001226BA"/>
    <w:rsid w:val="00122B42"/>
    <w:rsid w:val="00122F96"/>
    <w:rsid w:val="001231AD"/>
    <w:rsid w:val="0012330A"/>
    <w:rsid w:val="00123638"/>
    <w:rsid w:val="0012417C"/>
    <w:rsid w:val="00124BB2"/>
    <w:rsid w:val="0012512D"/>
    <w:rsid w:val="001255E9"/>
    <w:rsid w:val="00125CF0"/>
    <w:rsid w:val="00125EE2"/>
    <w:rsid w:val="001264EF"/>
    <w:rsid w:val="001269F8"/>
    <w:rsid w:val="00126EF0"/>
    <w:rsid w:val="0012712A"/>
    <w:rsid w:val="00127AB5"/>
    <w:rsid w:val="00127D91"/>
    <w:rsid w:val="00127FFE"/>
    <w:rsid w:val="001302E1"/>
    <w:rsid w:val="0013033A"/>
    <w:rsid w:val="001307F4"/>
    <w:rsid w:val="00130E81"/>
    <w:rsid w:val="0013176F"/>
    <w:rsid w:val="001319A9"/>
    <w:rsid w:val="00131B3A"/>
    <w:rsid w:val="0013237A"/>
    <w:rsid w:val="0013256A"/>
    <w:rsid w:val="00132E32"/>
    <w:rsid w:val="00132E7F"/>
    <w:rsid w:val="001338CB"/>
    <w:rsid w:val="00133ABD"/>
    <w:rsid w:val="00133D1B"/>
    <w:rsid w:val="00133D84"/>
    <w:rsid w:val="00133EF8"/>
    <w:rsid w:val="00133F4A"/>
    <w:rsid w:val="00134366"/>
    <w:rsid w:val="00134442"/>
    <w:rsid w:val="00135039"/>
    <w:rsid w:val="001351A8"/>
    <w:rsid w:val="001351D2"/>
    <w:rsid w:val="0013533F"/>
    <w:rsid w:val="0013541B"/>
    <w:rsid w:val="00135D05"/>
    <w:rsid w:val="00136236"/>
    <w:rsid w:val="00136757"/>
    <w:rsid w:val="00136876"/>
    <w:rsid w:val="00137364"/>
    <w:rsid w:val="00137561"/>
    <w:rsid w:val="0013777E"/>
    <w:rsid w:val="00137883"/>
    <w:rsid w:val="001379B4"/>
    <w:rsid w:val="00137A6B"/>
    <w:rsid w:val="00137D69"/>
    <w:rsid w:val="00137F28"/>
    <w:rsid w:val="001406DB"/>
    <w:rsid w:val="00140856"/>
    <w:rsid w:val="00140922"/>
    <w:rsid w:val="001409E2"/>
    <w:rsid w:val="00140D78"/>
    <w:rsid w:val="00140DC4"/>
    <w:rsid w:val="00141496"/>
    <w:rsid w:val="0014175C"/>
    <w:rsid w:val="00141967"/>
    <w:rsid w:val="001424C8"/>
    <w:rsid w:val="0014273E"/>
    <w:rsid w:val="001429D7"/>
    <w:rsid w:val="00142BE3"/>
    <w:rsid w:val="00142CB2"/>
    <w:rsid w:val="00142F80"/>
    <w:rsid w:val="00143C80"/>
    <w:rsid w:val="001445CB"/>
    <w:rsid w:val="00144A37"/>
    <w:rsid w:val="00145337"/>
    <w:rsid w:val="001453CC"/>
    <w:rsid w:val="001454EE"/>
    <w:rsid w:val="0014564D"/>
    <w:rsid w:val="00145D69"/>
    <w:rsid w:val="0014617A"/>
    <w:rsid w:val="00146BA6"/>
    <w:rsid w:val="0014725C"/>
    <w:rsid w:val="001473D2"/>
    <w:rsid w:val="001474AC"/>
    <w:rsid w:val="001477FA"/>
    <w:rsid w:val="00147B04"/>
    <w:rsid w:val="001504BB"/>
    <w:rsid w:val="001505DD"/>
    <w:rsid w:val="00150A4F"/>
    <w:rsid w:val="00150BBF"/>
    <w:rsid w:val="001517AA"/>
    <w:rsid w:val="00151FC0"/>
    <w:rsid w:val="00152AFB"/>
    <w:rsid w:val="00152BE1"/>
    <w:rsid w:val="00152E3A"/>
    <w:rsid w:val="0015330A"/>
    <w:rsid w:val="00153615"/>
    <w:rsid w:val="001539A7"/>
    <w:rsid w:val="00153DB4"/>
    <w:rsid w:val="0015493A"/>
    <w:rsid w:val="001549BC"/>
    <w:rsid w:val="00154A4A"/>
    <w:rsid w:val="001558E1"/>
    <w:rsid w:val="00155BCD"/>
    <w:rsid w:val="00155DB5"/>
    <w:rsid w:val="00156596"/>
    <w:rsid w:val="0015662D"/>
    <w:rsid w:val="00156BFF"/>
    <w:rsid w:val="00157256"/>
    <w:rsid w:val="001573D9"/>
    <w:rsid w:val="00157617"/>
    <w:rsid w:val="001577DA"/>
    <w:rsid w:val="00157D38"/>
    <w:rsid w:val="00157E47"/>
    <w:rsid w:val="00157E6E"/>
    <w:rsid w:val="001600A9"/>
    <w:rsid w:val="00160290"/>
    <w:rsid w:val="00160359"/>
    <w:rsid w:val="00160649"/>
    <w:rsid w:val="00160667"/>
    <w:rsid w:val="001606B4"/>
    <w:rsid w:val="0016079B"/>
    <w:rsid w:val="001607B3"/>
    <w:rsid w:val="00160C4A"/>
    <w:rsid w:val="001610B2"/>
    <w:rsid w:val="00161CD1"/>
    <w:rsid w:val="00162163"/>
    <w:rsid w:val="0016222D"/>
    <w:rsid w:val="00162A3C"/>
    <w:rsid w:val="00163181"/>
    <w:rsid w:val="00163427"/>
    <w:rsid w:val="001639BC"/>
    <w:rsid w:val="00163A4F"/>
    <w:rsid w:val="00164383"/>
    <w:rsid w:val="0016489A"/>
    <w:rsid w:val="00164A6E"/>
    <w:rsid w:val="00164B51"/>
    <w:rsid w:val="00165431"/>
    <w:rsid w:val="001655CD"/>
    <w:rsid w:val="00165A11"/>
    <w:rsid w:val="00166226"/>
    <w:rsid w:val="00166246"/>
    <w:rsid w:val="0016640C"/>
    <w:rsid w:val="0016645D"/>
    <w:rsid w:val="0016646B"/>
    <w:rsid w:val="001664EB"/>
    <w:rsid w:val="001665A0"/>
    <w:rsid w:val="00166659"/>
    <w:rsid w:val="00166F15"/>
    <w:rsid w:val="001670D5"/>
    <w:rsid w:val="00167509"/>
    <w:rsid w:val="00167922"/>
    <w:rsid w:val="00167A46"/>
    <w:rsid w:val="00167E50"/>
    <w:rsid w:val="00170537"/>
    <w:rsid w:val="001705F9"/>
    <w:rsid w:val="00170708"/>
    <w:rsid w:val="00170829"/>
    <w:rsid w:val="00170B27"/>
    <w:rsid w:val="00170C73"/>
    <w:rsid w:val="00170F4D"/>
    <w:rsid w:val="00171225"/>
    <w:rsid w:val="0017172A"/>
    <w:rsid w:val="00171DF7"/>
    <w:rsid w:val="00171F24"/>
    <w:rsid w:val="00172306"/>
    <w:rsid w:val="00172317"/>
    <w:rsid w:val="00172985"/>
    <w:rsid w:val="00172E56"/>
    <w:rsid w:val="00172F2D"/>
    <w:rsid w:val="00173478"/>
    <w:rsid w:val="001739E7"/>
    <w:rsid w:val="00173A52"/>
    <w:rsid w:val="00174034"/>
    <w:rsid w:val="00174EF4"/>
    <w:rsid w:val="00174F7C"/>
    <w:rsid w:val="001751D6"/>
    <w:rsid w:val="00175335"/>
    <w:rsid w:val="001754EA"/>
    <w:rsid w:val="00175731"/>
    <w:rsid w:val="00175F92"/>
    <w:rsid w:val="0017604F"/>
    <w:rsid w:val="0017613E"/>
    <w:rsid w:val="001761BF"/>
    <w:rsid w:val="0017679D"/>
    <w:rsid w:val="00176C75"/>
    <w:rsid w:val="0017717B"/>
    <w:rsid w:val="0017763B"/>
    <w:rsid w:val="0017786A"/>
    <w:rsid w:val="00177989"/>
    <w:rsid w:val="00177DBF"/>
    <w:rsid w:val="001802A1"/>
    <w:rsid w:val="001804C0"/>
    <w:rsid w:val="00180C8A"/>
    <w:rsid w:val="0018114A"/>
    <w:rsid w:val="00181FE4"/>
    <w:rsid w:val="001825C8"/>
    <w:rsid w:val="00182974"/>
    <w:rsid w:val="00182BC4"/>
    <w:rsid w:val="00182F3F"/>
    <w:rsid w:val="00182F90"/>
    <w:rsid w:val="00183027"/>
    <w:rsid w:val="00183113"/>
    <w:rsid w:val="00183283"/>
    <w:rsid w:val="00183A16"/>
    <w:rsid w:val="00183DB3"/>
    <w:rsid w:val="00184042"/>
    <w:rsid w:val="0018409A"/>
    <w:rsid w:val="001845E9"/>
    <w:rsid w:val="00184722"/>
    <w:rsid w:val="00184BCA"/>
    <w:rsid w:val="00184BE7"/>
    <w:rsid w:val="00184C1E"/>
    <w:rsid w:val="00185069"/>
    <w:rsid w:val="00186270"/>
    <w:rsid w:val="0018650D"/>
    <w:rsid w:val="0018687B"/>
    <w:rsid w:val="00187068"/>
    <w:rsid w:val="00187540"/>
    <w:rsid w:val="00187C1C"/>
    <w:rsid w:val="00187EC9"/>
    <w:rsid w:val="00190068"/>
    <w:rsid w:val="001902CB"/>
    <w:rsid w:val="00190BAC"/>
    <w:rsid w:val="00191061"/>
    <w:rsid w:val="00191473"/>
    <w:rsid w:val="00191EF7"/>
    <w:rsid w:val="001927F5"/>
    <w:rsid w:val="00192A2D"/>
    <w:rsid w:val="00192B5E"/>
    <w:rsid w:val="00192BF9"/>
    <w:rsid w:val="00193F41"/>
    <w:rsid w:val="0019407A"/>
    <w:rsid w:val="001943F5"/>
    <w:rsid w:val="001945EE"/>
    <w:rsid w:val="00194CE7"/>
    <w:rsid w:val="001951D9"/>
    <w:rsid w:val="0019528D"/>
    <w:rsid w:val="0019595A"/>
    <w:rsid w:val="00196173"/>
    <w:rsid w:val="00196269"/>
    <w:rsid w:val="0019698E"/>
    <w:rsid w:val="001969C9"/>
    <w:rsid w:val="0019772A"/>
    <w:rsid w:val="00197C34"/>
    <w:rsid w:val="001A003E"/>
    <w:rsid w:val="001A0CED"/>
    <w:rsid w:val="001A0DCD"/>
    <w:rsid w:val="001A1929"/>
    <w:rsid w:val="001A1938"/>
    <w:rsid w:val="001A1D3C"/>
    <w:rsid w:val="001A219A"/>
    <w:rsid w:val="001A2914"/>
    <w:rsid w:val="001A2AD1"/>
    <w:rsid w:val="001A2ADB"/>
    <w:rsid w:val="001A2B30"/>
    <w:rsid w:val="001A2BF9"/>
    <w:rsid w:val="001A351F"/>
    <w:rsid w:val="001A3CAC"/>
    <w:rsid w:val="001A3FB6"/>
    <w:rsid w:val="001A4C43"/>
    <w:rsid w:val="001A4E83"/>
    <w:rsid w:val="001A5FEF"/>
    <w:rsid w:val="001A6336"/>
    <w:rsid w:val="001A64E3"/>
    <w:rsid w:val="001A66FA"/>
    <w:rsid w:val="001A6B78"/>
    <w:rsid w:val="001A78EE"/>
    <w:rsid w:val="001A7A44"/>
    <w:rsid w:val="001B0387"/>
    <w:rsid w:val="001B0512"/>
    <w:rsid w:val="001B0E26"/>
    <w:rsid w:val="001B1096"/>
    <w:rsid w:val="001B1434"/>
    <w:rsid w:val="001B1469"/>
    <w:rsid w:val="001B15E1"/>
    <w:rsid w:val="001B196A"/>
    <w:rsid w:val="001B1C24"/>
    <w:rsid w:val="001B1D79"/>
    <w:rsid w:val="001B33E2"/>
    <w:rsid w:val="001B39FC"/>
    <w:rsid w:val="001B3E2C"/>
    <w:rsid w:val="001B4252"/>
    <w:rsid w:val="001B4345"/>
    <w:rsid w:val="001B4BEA"/>
    <w:rsid w:val="001B5189"/>
    <w:rsid w:val="001B528B"/>
    <w:rsid w:val="001B52C2"/>
    <w:rsid w:val="001B5583"/>
    <w:rsid w:val="001B5588"/>
    <w:rsid w:val="001B5804"/>
    <w:rsid w:val="001B59DE"/>
    <w:rsid w:val="001B5AF5"/>
    <w:rsid w:val="001B5C30"/>
    <w:rsid w:val="001B664B"/>
    <w:rsid w:val="001B6B90"/>
    <w:rsid w:val="001B7182"/>
    <w:rsid w:val="001B768E"/>
    <w:rsid w:val="001B77C6"/>
    <w:rsid w:val="001B7E06"/>
    <w:rsid w:val="001B7E41"/>
    <w:rsid w:val="001C0BAD"/>
    <w:rsid w:val="001C0CA8"/>
    <w:rsid w:val="001C13C8"/>
    <w:rsid w:val="001C1618"/>
    <w:rsid w:val="001C16EB"/>
    <w:rsid w:val="001C19CD"/>
    <w:rsid w:val="001C1B6E"/>
    <w:rsid w:val="001C1EBE"/>
    <w:rsid w:val="001C2022"/>
    <w:rsid w:val="001C21BE"/>
    <w:rsid w:val="001C2344"/>
    <w:rsid w:val="001C28DE"/>
    <w:rsid w:val="001C2B8B"/>
    <w:rsid w:val="001C32B7"/>
    <w:rsid w:val="001C3967"/>
    <w:rsid w:val="001C3972"/>
    <w:rsid w:val="001C3A77"/>
    <w:rsid w:val="001C3D7D"/>
    <w:rsid w:val="001C3FB9"/>
    <w:rsid w:val="001C42BC"/>
    <w:rsid w:val="001C53FA"/>
    <w:rsid w:val="001C5733"/>
    <w:rsid w:val="001C590E"/>
    <w:rsid w:val="001C5E17"/>
    <w:rsid w:val="001C61D0"/>
    <w:rsid w:val="001C61E6"/>
    <w:rsid w:val="001C6384"/>
    <w:rsid w:val="001C6405"/>
    <w:rsid w:val="001C658F"/>
    <w:rsid w:val="001C6699"/>
    <w:rsid w:val="001C672A"/>
    <w:rsid w:val="001C69EC"/>
    <w:rsid w:val="001C6D57"/>
    <w:rsid w:val="001C6E63"/>
    <w:rsid w:val="001C6E99"/>
    <w:rsid w:val="001C710A"/>
    <w:rsid w:val="001C7188"/>
    <w:rsid w:val="001C73F9"/>
    <w:rsid w:val="001C7598"/>
    <w:rsid w:val="001C77E1"/>
    <w:rsid w:val="001C784E"/>
    <w:rsid w:val="001C7A8E"/>
    <w:rsid w:val="001C7DE3"/>
    <w:rsid w:val="001D05CE"/>
    <w:rsid w:val="001D0936"/>
    <w:rsid w:val="001D0F44"/>
    <w:rsid w:val="001D0FE0"/>
    <w:rsid w:val="001D1496"/>
    <w:rsid w:val="001D1654"/>
    <w:rsid w:val="001D1855"/>
    <w:rsid w:val="001D1C87"/>
    <w:rsid w:val="001D1CE4"/>
    <w:rsid w:val="001D1DD7"/>
    <w:rsid w:val="001D1EBA"/>
    <w:rsid w:val="001D2537"/>
    <w:rsid w:val="001D27B2"/>
    <w:rsid w:val="001D289A"/>
    <w:rsid w:val="001D36B7"/>
    <w:rsid w:val="001D3807"/>
    <w:rsid w:val="001D3A72"/>
    <w:rsid w:val="001D3ADA"/>
    <w:rsid w:val="001D3C70"/>
    <w:rsid w:val="001D3FA8"/>
    <w:rsid w:val="001D42CD"/>
    <w:rsid w:val="001D4AEC"/>
    <w:rsid w:val="001D4B8B"/>
    <w:rsid w:val="001D4C3A"/>
    <w:rsid w:val="001D4D66"/>
    <w:rsid w:val="001D5099"/>
    <w:rsid w:val="001D522F"/>
    <w:rsid w:val="001D5667"/>
    <w:rsid w:val="001D5AA9"/>
    <w:rsid w:val="001D61E0"/>
    <w:rsid w:val="001D6A19"/>
    <w:rsid w:val="001D6CC9"/>
    <w:rsid w:val="001D756D"/>
    <w:rsid w:val="001D7761"/>
    <w:rsid w:val="001D7CCA"/>
    <w:rsid w:val="001D7ECA"/>
    <w:rsid w:val="001E0240"/>
    <w:rsid w:val="001E090B"/>
    <w:rsid w:val="001E0A39"/>
    <w:rsid w:val="001E0A56"/>
    <w:rsid w:val="001E0DEC"/>
    <w:rsid w:val="001E10F2"/>
    <w:rsid w:val="001E1447"/>
    <w:rsid w:val="001E1768"/>
    <w:rsid w:val="001E1D0C"/>
    <w:rsid w:val="001E1FB4"/>
    <w:rsid w:val="001E267A"/>
    <w:rsid w:val="001E2966"/>
    <w:rsid w:val="001E2A9F"/>
    <w:rsid w:val="001E2C14"/>
    <w:rsid w:val="001E2EBE"/>
    <w:rsid w:val="001E3993"/>
    <w:rsid w:val="001E3CCB"/>
    <w:rsid w:val="001E3DF9"/>
    <w:rsid w:val="001E4A93"/>
    <w:rsid w:val="001E4D62"/>
    <w:rsid w:val="001E4FEB"/>
    <w:rsid w:val="001E5237"/>
    <w:rsid w:val="001E53E5"/>
    <w:rsid w:val="001E5853"/>
    <w:rsid w:val="001E5915"/>
    <w:rsid w:val="001E5D41"/>
    <w:rsid w:val="001E6196"/>
    <w:rsid w:val="001E6355"/>
    <w:rsid w:val="001E6BED"/>
    <w:rsid w:val="001E745C"/>
    <w:rsid w:val="001E7BAF"/>
    <w:rsid w:val="001F046B"/>
    <w:rsid w:val="001F0534"/>
    <w:rsid w:val="001F0F68"/>
    <w:rsid w:val="001F1208"/>
    <w:rsid w:val="001F1AAA"/>
    <w:rsid w:val="001F1BEE"/>
    <w:rsid w:val="001F1C63"/>
    <w:rsid w:val="001F2218"/>
    <w:rsid w:val="001F27E4"/>
    <w:rsid w:val="001F2C64"/>
    <w:rsid w:val="001F2D0D"/>
    <w:rsid w:val="001F2D73"/>
    <w:rsid w:val="001F3048"/>
    <w:rsid w:val="001F39CB"/>
    <w:rsid w:val="001F3AD1"/>
    <w:rsid w:val="001F3B8A"/>
    <w:rsid w:val="001F3FAE"/>
    <w:rsid w:val="001F40A9"/>
    <w:rsid w:val="001F4614"/>
    <w:rsid w:val="001F4F32"/>
    <w:rsid w:val="001F5241"/>
    <w:rsid w:val="001F6A7D"/>
    <w:rsid w:val="001F6CFB"/>
    <w:rsid w:val="001F6F65"/>
    <w:rsid w:val="001F767B"/>
    <w:rsid w:val="001F7E6D"/>
    <w:rsid w:val="001F7FC0"/>
    <w:rsid w:val="00200225"/>
    <w:rsid w:val="002003D6"/>
    <w:rsid w:val="00200886"/>
    <w:rsid w:val="00200C8B"/>
    <w:rsid w:val="00200EAA"/>
    <w:rsid w:val="002012F4"/>
    <w:rsid w:val="0020175F"/>
    <w:rsid w:val="00201AFE"/>
    <w:rsid w:val="00201B22"/>
    <w:rsid w:val="00201F30"/>
    <w:rsid w:val="00201F72"/>
    <w:rsid w:val="00202023"/>
    <w:rsid w:val="00202101"/>
    <w:rsid w:val="0020253D"/>
    <w:rsid w:val="002025C8"/>
    <w:rsid w:val="00202ACB"/>
    <w:rsid w:val="00202D49"/>
    <w:rsid w:val="00202D8F"/>
    <w:rsid w:val="00202E2B"/>
    <w:rsid w:val="002031E6"/>
    <w:rsid w:val="00204227"/>
    <w:rsid w:val="002055E1"/>
    <w:rsid w:val="002058D7"/>
    <w:rsid w:val="00205DFF"/>
    <w:rsid w:val="00205EBE"/>
    <w:rsid w:val="00205F0E"/>
    <w:rsid w:val="00206374"/>
    <w:rsid w:val="00206BD2"/>
    <w:rsid w:val="00206C89"/>
    <w:rsid w:val="00206E1D"/>
    <w:rsid w:val="002078BF"/>
    <w:rsid w:val="002079A5"/>
    <w:rsid w:val="00207BD9"/>
    <w:rsid w:val="00207F18"/>
    <w:rsid w:val="002100E2"/>
    <w:rsid w:val="00210AF0"/>
    <w:rsid w:val="00211658"/>
    <w:rsid w:val="00211E57"/>
    <w:rsid w:val="00212344"/>
    <w:rsid w:val="00212A7F"/>
    <w:rsid w:val="00212A90"/>
    <w:rsid w:val="00212B47"/>
    <w:rsid w:val="002132CE"/>
    <w:rsid w:val="00213EE5"/>
    <w:rsid w:val="00213F8E"/>
    <w:rsid w:val="002142AB"/>
    <w:rsid w:val="002143C5"/>
    <w:rsid w:val="002144AC"/>
    <w:rsid w:val="00214B69"/>
    <w:rsid w:val="0021572E"/>
    <w:rsid w:val="002159E6"/>
    <w:rsid w:val="00215B3D"/>
    <w:rsid w:val="00215C3C"/>
    <w:rsid w:val="00215C9D"/>
    <w:rsid w:val="00215E4D"/>
    <w:rsid w:val="00215EAE"/>
    <w:rsid w:val="00216370"/>
    <w:rsid w:val="002164B9"/>
    <w:rsid w:val="002166E3"/>
    <w:rsid w:val="0021691E"/>
    <w:rsid w:val="0021701F"/>
    <w:rsid w:val="002176D8"/>
    <w:rsid w:val="00217731"/>
    <w:rsid w:val="00220162"/>
    <w:rsid w:val="002204D1"/>
    <w:rsid w:val="002207E6"/>
    <w:rsid w:val="00220DB6"/>
    <w:rsid w:val="002210F3"/>
    <w:rsid w:val="0022150B"/>
    <w:rsid w:val="0022164E"/>
    <w:rsid w:val="002217F3"/>
    <w:rsid w:val="00221A38"/>
    <w:rsid w:val="00221F3E"/>
    <w:rsid w:val="0022213C"/>
    <w:rsid w:val="002226CA"/>
    <w:rsid w:val="002226D8"/>
    <w:rsid w:val="00222D54"/>
    <w:rsid w:val="002230B8"/>
    <w:rsid w:val="002230CF"/>
    <w:rsid w:val="00223144"/>
    <w:rsid w:val="002231CB"/>
    <w:rsid w:val="002235CE"/>
    <w:rsid w:val="0022364F"/>
    <w:rsid w:val="002237CE"/>
    <w:rsid w:val="0022394D"/>
    <w:rsid w:val="00223BC0"/>
    <w:rsid w:val="00223C7A"/>
    <w:rsid w:val="00223CF4"/>
    <w:rsid w:val="00223ED8"/>
    <w:rsid w:val="00224861"/>
    <w:rsid w:val="00224AA9"/>
    <w:rsid w:val="00224CAA"/>
    <w:rsid w:val="0022533F"/>
    <w:rsid w:val="00225513"/>
    <w:rsid w:val="00225BFF"/>
    <w:rsid w:val="00225EDA"/>
    <w:rsid w:val="00226330"/>
    <w:rsid w:val="00227295"/>
    <w:rsid w:val="0022743C"/>
    <w:rsid w:val="00227441"/>
    <w:rsid w:val="002276DD"/>
    <w:rsid w:val="002277AB"/>
    <w:rsid w:val="002277CD"/>
    <w:rsid w:val="00227A24"/>
    <w:rsid w:val="00227E0B"/>
    <w:rsid w:val="002302E4"/>
    <w:rsid w:val="00230AD6"/>
    <w:rsid w:val="00230DCF"/>
    <w:rsid w:val="00230E87"/>
    <w:rsid w:val="00230EB6"/>
    <w:rsid w:val="0023123E"/>
    <w:rsid w:val="0023124D"/>
    <w:rsid w:val="00231AB7"/>
    <w:rsid w:val="002322B0"/>
    <w:rsid w:val="002326F8"/>
    <w:rsid w:val="00232B46"/>
    <w:rsid w:val="0023331A"/>
    <w:rsid w:val="0023360E"/>
    <w:rsid w:val="00234AF7"/>
    <w:rsid w:val="00234DB4"/>
    <w:rsid w:val="00235BD2"/>
    <w:rsid w:val="00235E46"/>
    <w:rsid w:val="0023605B"/>
    <w:rsid w:val="002360DA"/>
    <w:rsid w:val="0023642B"/>
    <w:rsid w:val="002365AE"/>
    <w:rsid w:val="002369CE"/>
    <w:rsid w:val="00236BBD"/>
    <w:rsid w:val="00236D75"/>
    <w:rsid w:val="002374D1"/>
    <w:rsid w:val="00237B5F"/>
    <w:rsid w:val="00237C98"/>
    <w:rsid w:val="00240221"/>
    <w:rsid w:val="0024051B"/>
    <w:rsid w:val="00241222"/>
    <w:rsid w:val="00241A68"/>
    <w:rsid w:val="00241C85"/>
    <w:rsid w:val="00242413"/>
    <w:rsid w:val="002425EB"/>
    <w:rsid w:val="00242791"/>
    <w:rsid w:val="0024282D"/>
    <w:rsid w:val="00242E72"/>
    <w:rsid w:val="00242F12"/>
    <w:rsid w:val="002430D5"/>
    <w:rsid w:val="00243B16"/>
    <w:rsid w:val="00243C8A"/>
    <w:rsid w:val="00243CEC"/>
    <w:rsid w:val="00243FAA"/>
    <w:rsid w:val="00244E03"/>
    <w:rsid w:val="00244E27"/>
    <w:rsid w:val="00244E60"/>
    <w:rsid w:val="00244EC7"/>
    <w:rsid w:val="00245048"/>
    <w:rsid w:val="0024563E"/>
    <w:rsid w:val="00245665"/>
    <w:rsid w:val="00245771"/>
    <w:rsid w:val="002458FD"/>
    <w:rsid w:val="002461A9"/>
    <w:rsid w:val="0024630D"/>
    <w:rsid w:val="0024678A"/>
    <w:rsid w:val="00247033"/>
    <w:rsid w:val="00250436"/>
    <w:rsid w:val="0025143B"/>
    <w:rsid w:val="00251726"/>
    <w:rsid w:val="00251AE9"/>
    <w:rsid w:val="00252725"/>
    <w:rsid w:val="00252C4A"/>
    <w:rsid w:val="00252D88"/>
    <w:rsid w:val="002534C3"/>
    <w:rsid w:val="00253604"/>
    <w:rsid w:val="00253932"/>
    <w:rsid w:val="00254158"/>
    <w:rsid w:val="002541D9"/>
    <w:rsid w:val="0025462E"/>
    <w:rsid w:val="00254683"/>
    <w:rsid w:val="00254A81"/>
    <w:rsid w:val="00254AD4"/>
    <w:rsid w:val="00254E66"/>
    <w:rsid w:val="002553BD"/>
    <w:rsid w:val="0025581B"/>
    <w:rsid w:val="002559F9"/>
    <w:rsid w:val="00255C60"/>
    <w:rsid w:val="0025677B"/>
    <w:rsid w:val="0025677F"/>
    <w:rsid w:val="002567ED"/>
    <w:rsid w:val="00256DD9"/>
    <w:rsid w:val="002570BF"/>
    <w:rsid w:val="002572CD"/>
    <w:rsid w:val="002600F2"/>
    <w:rsid w:val="00260349"/>
    <w:rsid w:val="00260520"/>
    <w:rsid w:val="002608B5"/>
    <w:rsid w:val="00260BC4"/>
    <w:rsid w:val="00260D8C"/>
    <w:rsid w:val="00260DF1"/>
    <w:rsid w:val="00261553"/>
    <w:rsid w:val="00261870"/>
    <w:rsid w:val="00261E45"/>
    <w:rsid w:val="00261E47"/>
    <w:rsid w:val="002622B8"/>
    <w:rsid w:val="00262834"/>
    <w:rsid w:val="00262FC2"/>
    <w:rsid w:val="0026389D"/>
    <w:rsid w:val="00263951"/>
    <w:rsid w:val="00263B9F"/>
    <w:rsid w:val="00264554"/>
    <w:rsid w:val="002646C0"/>
    <w:rsid w:val="00264EC4"/>
    <w:rsid w:val="00264F8A"/>
    <w:rsid w:val="0026512A"/>
    <w:rsid w:val="002659E0"/>
    <w:rsid w:val="00265EBE"/>
    <w:rsid w:val="00266269"/>
    <w:rsid w:val="002666E6"/>
    <w:rsid w:val="00266917"/>
    <w:rsid w:val="0026740B"/>
    <w:rsid w:val="002675E2"/>
    <w:rsid w:val="0027033C"/>
    <w:rsid w:val="00270408"/>
    <w:rsid w:val="00270887"/>
    <w:rsid w:val="002708AB"/>
    <w:rsid w:val="002712A3"/>
    <w:rsid w:val="0027135B"/>
    <w:rsid w:val="00271FA2"/>
    <w:rsid w:val="00272B18"/>
    <w:rsid w:val="00272B8F"/>
    <w:rsid w:val="00272B9C"/>
    <w:rsid w:val="00272C2D"/>
    <w:rsid w:val="00273236"/>
    <w:rsid w:val="0027370E"/>
    <w:rsid w:val="002738A1"/>
    <w:rsid w:val="00273A51"/>
    <w:rsid w:val="00273B3C"/>
    <w:rsid w:val="00273C22"/>
    <w:rsid w:val="0027424B"/>
    <w:rsid w:val="0027454F"/>
    <w:rsid w:val="0027470B"/>
    <w:rsid w:val="0027494C"/>
    <w:rsid w:val="0027497F"/>
    <w:rsid w:val="00274B2D"/>
    <w:rsid w:val="00274D03"/>
    <w:rsid w:val="00274F9A"/>
    <w:rsid w:val="002750EB"/>
    <w:rsid w:val="0027513A"/>
    <w:rsid w:val="0027531A"/>
    <w:rsid w:val="0027543D"/>
    <w:rsid w:val="0027551E"/>
    <w:rsid w:val="00275AC7"/>
    <w:rsid w:val="0027601C"/>
    <w:rsid w:val="00276230"/>
    <w:rsid w:val="002768E3"/>
    <w:rsid w:val="00276A02"/>
    <w:rsid w:val="00276F1E"/>
    <w:rsid w:val="0027726D"/>
    <w:rsid w:val="00277487"/>
    <w:rsid w:val="00280171"/>
    <w:rsid w:val="002801D5"/>
    <w:rsid w:val="00281046"/>
    <w:rsid w:val="00281875"/>
    <w:rsid w:val="0028209B"/>
    <w:rsid w:val="0028212D"/>
    <w:rsid w:val="00282F85"/>
    <w:rsid w:val="002839D6"/>
    <w:rsid w:val="00284121"/>
    <w:rsid w:val="00284127"/>
    <w:rsid w:val="002844BD"/>
    <w:rsid w:val="002845DD"/>
    <w:rsid w:val="00284656"/>
    <w:rsid w:val="002851F8"/>
    <w:rsid w:val="0028540A"/>
    <w:rsid w:val="002855EB"/>
    <w:rsid w:val="00285CCE"/>
    <w:rsid w:val="00285F0F"/>
    <w:rsid w:val="00286038"/>
    <w:rsid w:val="002861EA"/>
    <w:rsid w:val="0028622A"/>
    <w:rsid w:val="002872A9"/>
    <w:rsid w:val="002879A0"/>
    <w:rsid w:val="00287D81"/>
    <w:rsid w:val="00287EB9"/>
    <w:rsid w:val="002902DD"/>
    <w:rsid w:val="00290360"/>
    <w:rsid w:val="0029059E"/>
    <w:rsid w:val="00290887"/>
    <w:rsid w:val="00290D97"/>
    <w:rsid w:val="00290DD1"/>
    <w:rsid w:val="00291323"/>
    <w:rsid w:val="002917EC"/>
    <w:rsid w:val="0029192D"/>
    <w:rsid w:val="00291FC0"/>
    <w:rsid w:val="0029206D"/>
    <w:rsid w:val="00292529"/>
    <w:rsid w:val="00292A6F"/>
    <w:rsid w:val="00293054"/>
    <w:rsid w:val="0029327F"/>
    <w:rsid w:val="0029352B"/>
    <w:rsid w:val="0029360A"/>
    <w:rsid w:val="00293A1C"/>
    <w:rsid w:val="00294043"/>
    <w:rsid w:val="00294258"/>
    <w:rsid w:val="002948BA"/>
    <w:rsid w:val="00294A36"/>
    <w:rsid w:val="00294FEC"/>
    <w:rsid w:val="0029533D"/>
    <w:rsid w:val="002954BC"/>
    <w:rsid w:val="002962F8"/>
    <w:rsid w:val="00296857"/>
    <w:rsid w:val="0029686C"/>
    <w:rsid w:val="00296ADC"/>
    <w:rsid w:val="00296E83"/>
    <w:rsid w:val="002974CE"/>
    <w:rsid w:val="0029766D"/>
    <w:rsid w:val="002976B4"/>
    <w:rsid w:val="002A0020"/>
    <w:rsid w:val="002A1110"/>
    <w:rsid w:val="002A163F"/>
    <w:rsid w:val="002A1C77"/>
    <w:rsid w:val="002A2154"/>
    <w:rsid w:val="002A2C93"/>
    <w:rsid w:val="002A2D8A"/>
    <w:rsid w:val="002A4109"/>
    <w:rsid w:val="002A43A7"/>
    <w:rsid w:val="002A45CF"/>
    <w:rsid w:val="002A4EE4"/>
    <w:rsid w:val="002A5706"/>
    <w:rsid w:val="002A5CD5"/>
    <w:rsid w:val="002A635B"/>
    <w:rsid w:val="002A63CC"/>
    <w:rsid w:val="002A6C0F"/>
    <w:rsid w:val="002A741B"/>
    <w:rsid w:val="002A746F"/>
    <w:rsid w:val="002A7825"/>
    <w:rsid w:val="002A7959"/>
    <w:rsid w:val="002A7A21"/>
    <w:rsid w:val="002B0014"/>
    <w:rsid w:val="002B0969"/>
    <w:rsid w:val="002B101D"/>
    <w:rsid w:val="002B13EE"/>
    <w:rsid w:val="002B1B06"/>
    <w:rsid w:val="002B1CA4"/>
    <w:rsid w:val="002B215C"/>
    <w:rsid w:val="002B253C"/>
    <w:rsid w:val="002B281C"/>
    <w:rsid w:val="002B288A"/>
    <w:rsid w:val="002B35D0"/>
    <w:rsid w:val="002B37A9"/>
    <w:rsid w:val="002B406D"/>
    <w:rsid w:val="002B45D2"/>
    <w:rsid w:val="002B4AC5"/>
    <w:rsid w:val="002B4DC8"/>
    <w:rsid w:val="002B50C3"/>
    <w:rsid w:val="002B5C13"/>
    <w:rsid w:val="002B5D29"/>
    <w:rsid w:val="002B65EA"/>
    <w:rsid w:val="002B6A46"/>
    <w:rsid w:val="002B6A7A"/>
    <w:rsid w:val="002B6E34"/>
    <w:rsid w:val="002B71FB"/>
    <w:rsid w:val="002B7850"/>
    <w:rsid w:val="002B7BB9"/>
    <w:rsid w:val="002B7CEE"/>
    <w:rsid w:val="002B7FC5"/>
    <w:rsid w:val="002C13ED"/>
    <w:rsid w:val="002C1892"/>
    <w:rsid w:val="002C1C39"/>
    <w:rsid w:val="002C2227"/>
    <w:rsid w:val="002C24BA"/>
    <w:rsid w:val="002C318E"/>
    <w:rsid w:val="002C3FEB"/>
    <w:rsid w:val="002C44F3"/>
    <w:rsid w:val="002C47F0"/>
    <w:rsid w:val="002C4B03"/>
    <w:rsid w:val="002C4BD6"/>
    <w:rsid w:val="002C50B5"/>
    <w:rsid w:val="002C5ADD"/>
    <w:rsid w:val="002C5CA5"/>
    <w:rsid w:val="002C6127"/>
    <w:rsid w:val="002C6143"/>
    <w:rsid w:val="002C6197"/>
    <w:rsid w:val="002C6363"/>
    <w:rsid w:val="002C6E96"/>
    <w:rsid w:val="002C737C"/>
    <w:rsid w:val="002C7589"/>
    <w:rsid w:val="002C7591"/>
    <w:rsid w:val="002D0546"/>
    <w:rsid w:val="002D0833"/>
    <w:rsid w:val="002D1418"/>
    <w:rsid w:val="002D36C4"/>
    <w:rsid w:val="002D4490"/>
    <w:rsid w:val="002D464E"/>
    <w:rsid w:val="002D5002"/>
    <w:rsid w:val="002D52DC"/>
    <w:rsid w:val="002D56C5"/>
    <w:rsid w:val="002D5BA2"/>
    <w:rsid w:val="002D5BDC"/>
    <w:rsid w:val="002D5E85"/>
    <w:rsid w:val="002D5F9E"/>
    <w:rsid w:val="002D6055"/>
    <w:rsid w:val="002D624B"/>
    <w:rsid w:val="002D66A9"/>
    <w:rsid w:val="002D67B4"/>
    <w:rsid w:val="002D682A"/>
    <w:rsid w:val="002D6D69"/>
    <w:rsid w:val="002D6EC0"/>
    <w:rsid w:val="002D6F91"/>
    <w:rsid w:val="002D706B"/>
    <w:rsid w:val="002D730C"/>
    <w:rsid w:val="002E004B"/>
    <w:rsid w:val="002E0473"/>
    <w:rsid w:val="002E0D0B"/>
    <w:rsid w:val="002E0F11"/>
    <w:rsid w:val="002E1A85"/>
    <w:rsid w:val="002E1B4B"/>
    <w:rsid w:val="002E1B77"/>
    <w:rsid w:val="002E270B"/>
    <w:rsid w:val="002E2A8B"/>
    <w:rsid w:val="002E2C88"/>
    <w:rsid w:val="002E3093"/>
    <w:rsid w:val="002E314E"/>
    <w:rsid w:val="002E356B"/>
    <w:rsid w:val="002E3667"/>
    <w:rsid w:val="002E3C12"/>
    <w:rsid w:val="002E47D2"/>
    <w:rsid w:val="002E480F"/>
    <w:rsid w:val="002E4F86"/>
    <w:rsid w:val="002E57DB"/>
    <w:rsid w:val="002E5C60"/>
    <w:rsid w:val="002E5DDE"/>
    <w:rsid w:val="002E6207"/>
    <w:rsid w:val="002E6260"/>
    <w:rsid w:val="002E66D6"/>
    <w:rsid w:val="002E66E7"/>
    <w:rsid w:val="002E699F"/>
    <w:rsid w:val="002E6A01"/>
    <w:rsid w:val="002E6BB4"/>
    <w:rsid w:val="002E6D77"/>
    <w:rsid w:val="002E6E13"/>
    <w:rsid w:val="002E7144"/>
    <w:rsid w:val="002E73BD"/>
    <w:rsid w:val="002F013B"/>
    <w:rsid w:val="002F03C6"/>
    <w:rsid w:val="002F0605"/>
    <w:rsid w:val="002F060B"/>
    <w:rsid w:val="002F0BBA"/>
    <w:rsid w:val="002F0D7D"/>
    <w:rsid w:val="002F123E"/>
    <w:rsid w:val="002F12D2"/>
    <w:rsid w:val="002F22F8"/>
    <w:rsid w:val="002F2473"/>
    <w:rsid w:val="002F24A1"/>
    <w:rsid w:val="002F295C"/>
    <w:rsid w:val="002F2A28"/>
    <w:rsid w:val="002F3532"/>
    <w:rsid w:val="002F3728"/>
    <w:rsid w:val="002F3976"/>
    <w:rsid w:val="002F3D43"/>
    <w:rsid w:val="002F4069"/>
    <w:rsid w:val="002F4146"/>
    <w:rsid w:val="002F44F0"/>
    <w:rsid w:val="002F4970"/>
    <w:rsid w:val="002F5C26"/>
    <w:rsid w:val="002F5E7B"/>
    <w:rsid w:val="002F61DB"/>
    <w:rsid w:val="002F6494"/>
    <w:rsid w:val="002F6808"/>
    <w:rsid w:val="002F6B17"/>
    <w:rsid w:val="002F6E8D"/>
    <w:rsid w:val="002F6FB6"/>
    <w:rsid w:val="002F7520"/>
    <w:rsid w:val="002F7535"/>
    <w:rsid w:val="002F76E4"/>
    <w:rsid w:val="002F780D"/>
    <w:rsid w:val="002F7C7C"/>
    <w:rsid w:val="002F7FBA"/>
    <w:rsid w:val="0030004B"/>
    <w:rsid w:val="003000D3"/>
    <w:rsid w:val="00300138"/>
    <w:rsid w:val="00300663"/>
    <w:rsid w:val="0030071B"/>
    <w:rsid w:val="0030094B"/>
    <w:rsid w:val="0030160D"/>
    <w:rsid w:val="00301B4A"/>
    <w:rsid w:val="00301CB3"/>
    <w:rsid w:val="00301EC0"/>
    <w:rsid w:val="0030212C"/>
    <w:rsid w:val="00302948"/>
    <w:rsid w:val="00302AD4"/>
    <w:rsid w:val="00302B45"/>
    <w:rsid w:val="003035CF"/>
    <w:rsid w:val="0030378C"/>
    <w:rsid w:val="00303B91"/>
    <w:rsid w:val="00303C14"/>
    <w:rsid w:val="00303F71"/>
    <w:rsid w:val="003040E5"/>
    <w:rsid w:val="00304494"/>
    <w:rsid w:val="0030470B"/>
    <w:rsid w:val="0030480F"/>
    <w:rsid w:val="003052A8"/>
    <w:rsid w:val="003054E6"/>
    <w:rsid w:val="00305759"/>
    <w:rsid w:val="00306188"/>
    <w:rsid w:val="00306278"/>
    <w:rsid w:val="0030639D"/>
    <w:rsid w:val="00306487"/>
    <w:rsid w:val="003069F2"/>
    <w:rsid w:val="00306B2B"/>
    <w:rsid w:val="00306F64"/>
    <w:rsid w:val="003074D7"/>
    <w:rsid w:val="003074D9"/>
    <w:rsid w:val="003074FE"/>
    <w:rsid w:val="003075B9"/>
    <w:rsid w:val="003079EC"/>
    <w:rsid w:val="00307D54"/>
    <w:rsid w:val="00307D85"/>
    <w:rsid w:val="00307F50"/>
    <w:rsid w:val="00310DDC"/>
    <w:rsid w:val="003115BC"/>
    <w:rsid w:val="0031180B"/>
    <w:rsid w:val="00311957"/>
    <w:rsid w:val="00311FC0"/>
    <w:rsid w:val="00312845"/>
    <w:rsid w:val="003129B0"/>
    <w:rsid w:val="00313E96"/>
    <w:rsid w:val="0031465E"/>
    <w:rsid w:val="00314B2C"/>
    <w:rsid w:val="00314C77"/>
    <w:rsid w:val="00314D5A"/>
    <w:rsid w:val="00314FFB"/>
    <w:rsid w:val="0031551F"/>
    <w:rsid w:val="00315A6B"/>
    <w:rsid w:val="00316397"/>
    <w:rsid w:val="0031697A"/>
    <w:rsid w:val="003174C2"/>
    <w:rsid w:val="00317C1C"/>
    <w:rsid w:val="00320137"/>
    <w:rsid w:val="003202C3"/>
    <w:rsid w:val="00320368"/>
    <w:rsid w:val="00320568"/>
    <w:rsid w:val="003206E1"/>
    <w:rsid w:val="00320D45"/>
    <w:rsid w:val="00320EC6"/>
    <w:rsid w:val="00321346"/>
    <w:rsid w:val="00321356"/>
    <w:rsid w:val="00321BC3"/>
    <w:rsid w:val="00321D8D"/>
    <w:rsid w:val="00322C50"/>
    <w:rsid w:val="00322D41"/>
    <w:rsid w:val="00322DBC"/>
    <w:rsid w:val="00323265"/>
    <w:rsid w:val="00323866"/>
    <w:rsid w:val="00323997"/>
    <w:rsid w:val="00323B9E"/>
    <w:rsid w:val="00323DA0"/>
    <w:rsid w:val="00323E75"/>
    <w:rsid w:val="00324024"/>
    <w:rsid w:val="003251AC"/>
    <w:rsid w:val="003262B1"/>
    <w:rsid w:val="00326E6B"/>
    <w:rsid w:val="00326F3E"/>
    <w:rsid w:val="00327158"/>
    <w:rsid w:val="003275DD"/>
    <w:rsid w:val="00327741"/>
    <w:rsid w:val="00327755"/>
    <w:rsid w:val="00327CB5"/>
    <w:rsid w:val="00330323"/>
    <w:rsid w:val="003305FA"/>
    <w:rsid w:val="00330AD8"/>
    <w:rsid w:val="003318DD"/>
    <w:rsid w:val="00331EA8"/>
    <w:rsid w:val="00331EA9"/>
    <w:rsid w:val="00332276"/>
    <w:rsid w:val="003322DC"/>
    <w:rsid w:val="0033254C"/>
    <w:rsid w:val="00332B4C"/>
    <w:rsid w:val="003330CC"/>
    <w:rsid w:val="00333392"/>
    <w:rsid w:val="00333590"/>
    <w:rsid w:val="0033439B"/>
    <w:rsid w:val="003349D0"/>
    <w:rsid w:val="00334EBD"/>
    <w:rsid w:val="00334F40"/>
    <w:rsid w:val="00335162"/>
    <w:rsid w:val="003353AB"/>
    <w:rsid w:val="003358F3"/>
    <w:rsid w:val="00335C34"/>
    <w:rsid w:val="0033606B"/>
    <w:rsid w:val="00336186"/>
    <w:rsid w:val="003361F3"/>
    <w:rsid w:val="0033694E"/>
    <w:rsid w:val="00336B8C"/>
    <w:rsid w:val="003370CF"/>
    <w:rsid w:val="0033744B"/>
    <w:rsid w:val="003378DC"/>
    <w:rsid w:val="00337A40"/>
    <w:rsid w:val="00337C6F"/>
    <w:rsid w:val="00337EC9"/>
    <w:rsid w:val="00340254"/>
    <w:rsid w:val="003408D3"/>
    <w:rsid w:val="0034090F"/>
    <w:rsid w:val="00340CDE"/>
    <w:rsid w:val="00341112"/>
    <w:rsid w:val="003411DE"/>
    <w:rsid w:val="0034147B"/>
    <w:rsid w:val="003414A3"/>
    <w:rsid w:val="00341589"/>
    <w:rsid w:val="00341A98"/>
    <w:rsid w:val="00341D1A"/>
    <w:rsid w:val="00342B4E"/>
    <w:rsid w:val="00342E69"/>
    <w:rsid w:val="00343180"/>
    <w:rsid w:val="003432CF"/>
    <w:rsid w:val="003433CD"/>
    <w:rsid w:val="0034365A"/>
    <w:rsid w:val="00343C5C"/>
    <w:rsid w:val="00343D3C"/>
    <w:rsid w:val="00343DF6"/>
    <w:rsid w:val="00344113"/>
    <w:rsid w:val="003445E8"/>
    <w:rsid w:val="003448D9"/>
    <w:rsid w:val="00345C32"/>
    <w:rsid w:val="003465DA"/>
    <w:rsid w:val="00346B8D"/>
    <w:rsid w:val="00346B90"/>
    <w:rsid w:val="00346DF5"/>
    <w:rsid w:val="00346E8C"/>
    <w:rsid w:val="003471CF"/>
    <w:rsid w:val="0034755E"/>
    <w:rsid w:val="0035079A"/>
    <w:rsid w:val="0035080B"/>
    <w:rsid w:val="00350BFB"/>
    <w:rsid w:val="00351915"/>
    <w:rsid w:val="00351B39"/>
    <w:rsid w:val="00351F20"/>
    <w:rsid w:val="00352184"/>
    <w:rsid w:val="003521B7"/>
    <w:rsid w:val="0035243A"/>
    <w:rsid w:val="0035272F"/>
    <w:rsid w:val="00352C94"/>
    <w:rsid w:val="00352E4D"/>
    <w:rsid w:val="00353298"/>
    <w:rsid w:val="003532D2"/>
    <w:rsid w:val="003534D7"/>
    <w:rsid w:val="00353551"/>
    <w:rsid w:val="003535A0"/>
    <w:rsid w:val="003541B3"/>
    <w:rsid w:val="003542F4"/>
    <w:rsid w:val="00354958"/>
    <w:rsid w:val="0035508D"/>
    <w:rsid w:val="00355411"/>
    <w:rsid w:val="003556A7"/>
    <w:rsid w:val="003559DA"/>
    <w:rsid w:val="00355AF6"/>
    <w:rsid w:val="00356031"/>
    <w:rsid w:val="003566D8"/>
    <w:rsid w:val="00356F74"/>
    <w:rsid w:val="003572A3"/>
    <w:rsid w:val="00357B76"/>
    <w:rsid w:val="00360019"/>
    <w:rsid w:val="003600F4"/>
    <w:rsid w:val="0036057B"/>
    <w:rsid w:val="00360812"/>
    <w:rsid w:val="00360ACD"/>
    <w:rsid w:val="003611D6"/>
    <w:rsid w:val="00361734"/>
    <w:rsid w:val="00361FBD"/>
    <w:rsid w:val="003620F6"/>
    <w:rsid w:val="00362259"/>
    <w:rsid w:val="003622C1"/>
    <w:rsid w:val="003628EE"/>
    <w:rsid w:val="00362D54"/>
    <w:rsid w:val="003631EE"/>
    <w:rsid w:val="003632AE"/>
    <w:rsid w:val="003633F9"/>
    <w:rsid w:val="00363654"/>
    <w:rsid w:val="00363809"/>
    <w:rsid w:val="00364707"/>
    <w:rsid w:val="003647DC"/>
    <w:rsid w:val="00365221"/>
    <w:rsid w:val="00365254"/>
    <w:rsid w:val="003653A3"/>
    <w:rsid w:val="00365429"/>
    <w:rsid w:val="00365668"/>
    <w:rsid w:val="00365BA2"/>
    <w:rsid w:val="00365BC6"/>
    <w:rsid w:val="00365C42"/>
    <w:rsid w:val="00365C60"/>
    <w:rsid w:val="003661CA"/>
    <w:rsid w:val="00366462"/>
    <w:rsid w:val="003665DB"/>
    <w:rsid w:val="003668B9"/>
    <w:rsid w:val="00366B99"/>
    <w:rsid w:val="00366FD8"/>
    <w:rsid w:val="00367828"/>
    <w:rsid w:val="00367B20"/>
    <w:rsid w:val="00367E25"/>
    <w:rsid w:val="003701A8"/>
    <w:rsid w:val="00370244"/>
    <w:rsid w:val="003710B2"/>
    <w:rsid w:val="003715F2"/>
    <w:rsid w:val="00371C89"/>
    <w:rsid w:val="00371CC6"/>
    <w:rsid w:val="0037208D"/>
    <w:rsid w:val="003722B1"/>
    <w:rsid w:val="00372B2F"/>
    <w:rsid w:val="00372E04"/>
    <w:rsid w:val="00372EC1"/>
    <w:rsid w:val="0037336F"/>
    <w:rsid w:val="00373651"/>
    <w:rsid w:val="0037413E"/>
    <w:rsid w:val="00374559"/>
    <w:rsid w:val="003745D1"/>
    <w:rsid w:val="00374D65"/>
    <w:rsid w:val="00375064"/>
    <w:rsid w:val="003751D0"/>
    <w:rsid w:val="0037556C"/>
    <w:rsid w:val="00375636"/>
    <w:rsid w:val="003759EE"/>
    <w:rsid w:val="003761D0"/>
    <w:rsid w:val="00376209"/>
    <w:rsid w:val="00376735"/>
    <w:rsid w:val="00376883"/>
    <w:rsid w:val="003769B6"/>
    <w:rsid w:val="00376FA6"/>
    <w:rsid w:val="00376FFF"/>
    <w:rsid w:val="0037712E"/>
    <w:rsid w:val="00377671"/>
    <w:rsid w:val="00377745"/>
    <w:rsid w:val="003778FB"/>
    <w:rsid w:val="00377BE5"/>
    <w:rsid w:val="00377E65"/>
    <w:rsid w:val="00380200"/>
    <w:rsid w:val="003802C3"/>
    <w:rsid w:val="003806E1"/>
    <w:rsid w:val="0038082D"/>
    <w:rsid w:val="00380AFC"/>
    <w:rsid w:val="003810B8"/>
    <w:rsid w:val="00381184"/>
    <w:rsid w:val="0038143B"/>
    <w:rsid w:val="0038166A"/>
    <w:rsid w:val="00381EFB"/>
    <w:rsid w:val="003820B2"/>
    <w:rsid w:val="00382436"/>
    <w:rsid w:val="00382553"/>
    <w:rsid w:val="00382624"/>
    <w:rsid w:val="003826D2"/>
    <w:rsid w:val="0038292D"/>
    <w:rsid w:val="00382DBB"/>
    <w:rsid w:val="00382E87"/>
    <w:rsid w:val="00382EFA"/>
    <w:rsid w:val="00383332"/>
    <w:rsid w:val="003833C8"/>
    <w:rsid w:val="003834F8"/>
    <w:rsid w:val="00383B62"/>
    <w:rsid w:val="00383F65"/>
    <w:rsid w:val="003845E8"/>
    <w:rsid w:val="0038490A"/>
    <w:rsid w:val="00384C26"/>
    <w:rsid w:val="00384CB6"/>
    <w:rsid w:val="00385568"/>
    <w:rsid w:val="003858F7"/>
    <w:rsid w:val="00385D03"/>
    <w:rsid w:val="0038619B"/>
    <w:rsid w:val="0038631C"/>
    <w:rsid w:val="0038638D"/>
    <w:rsid w:val="003863AF"/>
    <w:rsid w:val="00386538"/>
    <w:rsid w:val="00386CA9"/>
    <w:rsid w:val="00386E84"/>
    <w:rsid w:val="00387720"/>
    <w:rsid w:val="00387A0E"/>
    <w:rsid w:val="00387C90"/>
    <w:rsid w:val="00387D5A"/>
    <w:rsid w:val="00390AB4"/>
    <w:rsid w:val="00390E6C"/>
    <w:rsid w:val="00390F6C"/>
    <w:rsid w:val="00390FCD"/>
    <w:rsid w:val="00391158"/>
    <w:rsid w:val="00391259"/>
    <w:rsid w:val="0039146E"/>
    <w:rsid w:val="003918C0"/>
    <w:rsid w:val="00391D9D"/>
    <w:rsid w:val="00391FB5"/>
    <w:rsid w:val="00392380"/>
    <w:rsid w:val="003927C4"/>
    <w:rsid w:val="00394314"/>
    <w:rsid w:val="003951D9"/>
    <w:rsid w:val="00395C36"/>
    <w:rsid w:val="00395F3A"/>
    <w:rsid w:val="0039603C"/>
    <w:rsid w:val="003962C4"/>
    <w:rsid w:val="0039643A"/>
    <w:rsid w:val="003967AA"/>
    <w:rsid w:val="003967D0"/>
    <w:rsid w:val="00396D93"/>
    <w:rsid w:val="0039768B"/>
    <w:rsid w:val="003976B2"/>
    <w:rsid w:val="00397751"/>
    <w:rsid w:val="00397995"/>
    <w:rsid w:val="00397B9E"/>
    <w:rsid w:val="003A01C2"/>
    <w:rsid w:val="003A038F"/>
    <w:rsid w:val="003A08E8"/>
    <w:rsid w:val="003A0C5D"/>
    <w:rsid w:val="003A0D2C"/>
    <w:rsid w:val="003A0E66"/>
    <w:rsid w:val="003A0ECC"/>
    <w:rsid w:val="003A0EF2"/>
    <w:rsid w:val="003A1419"/>
    <w:rsid w:val="003A141A"/>
    <w:rsid w:val="003A1E6F"/>
    <w:rsid w:val="003A22FE"/>
    <w:rsid w:val="003A25C5"/>
    <w:rsid w:val="003A36B8"/>
    <w:rsid w:val="003A3A6E"/>
    <w:rsid w:val="003A3C46"/>
    <w:rsid w:val="003A416A"/>
    <w:rsid w:val="003A482A"/>
    <w:rsid w:val="003A4E0F"/>
    <w:rsid w:val="003A54D4"/>
    <w:rsid w:val="003A5557"/>
    <w:rsid w:val="003A5ACD"/>
    <w:rsid w:val="003A5C2F"/>
    <w:rsid w:val="003A600D"/>
    <w:rsid w:val="003A66A7"/>
    <w:rsid w:val="003A66F8"/>
    <w:rsid w:val="003A6C73"/>
    <w:rsid w:val="003A6D4B"/>
    <w:rsid w:val="003A71F7"/>
    <w:rsid w:val="003A73F5"/>
    <w:rsid w:val="003A7DF4"/>
    <w:rsid w:val="003A7F2E"/>
    <w:rsid w:val="003B0608"/>
    <w:rsid w:val="003B0ED4"/>
    <w:rsid w:val="003B17D2"/>
    <w:rsid w:val="003B1821"/>
    <w:rsid w:val="003B1E58"/>
    <w:rsid w:val="003B2FCA"/>
    <w:rsid w:val="003B3BB8"/>
    <w:rsid w:val="003B4146"/>
    <w:rsid w:val="003B4148"/>
    <w:rsid w:val="003B43AB"/>
    <w:rsid w:val="003B45B3"/>
    <w:rsid w:val="003B4DAB"/>
    <w:rsid w:val="003B5020"/>
    <w:rsid w:val="003B55C3"/>
    <w:rsid w:val="003B5801"/>
    <w:rsid w:val="003B5934"/>
    <w:rsid w:val="003B6C42"/>
    <w:rsid w:val="003B706A"/>
    <w:rsid w:val="003B74CB"/>
    <w:rsid w:val="003B77DB"/>
    <w:rsid w:val="003B7AE3"/>
    <w:rsid w:val="003C0127"/>
    <w:rsid w:val="003C0389"/>
    <w:rsid w:val="003C043C"/>
    <w:rsid w:val="003C0532"/>
    <w:rsid w:val="003C0F6E"/>
    <w:rsid w:val="003C16CD"/>
    <w:rsid w:val="003C1707"/>
    <w:rsid w:val="003C1ACC"/>
    <w:rsid w:val="003C24EB"/>
    <w:rsid w:val="003C26EC"/>
    <w:rsid w:val="003C2DBD"/>
    <w:rsid w:val="003C316B"/>
    <w:rsid w:val="003C3684"/>
    <w:rsid w:val="003C3940"/>
    <w:rsid w:val="003C3AC0"/>
    <w:rsid w:val="003C3BE0"/>
    <w:rsid w:val="003C3CF2"/>
    <w:rsid w:val="003C3DF8"/>
    <w:rsid w:val="003C403F"/>
    <w:rsid w:val="003C438B"/>
    <w:rsid w:val="003C4591"/>
    <w:rsid w:val="003C4718"/>
    <w:rsid w:val="003C4877"/>
    <w:rsid w:val="003C4C41"/>
    <w:rsid w:val="003C5E31"/>
    <w:rsid w:val="003C5ED3"/>
    <w:rsid w:val="003C65F4"/>
    <w:rsid w:val="003C6ECE"/>
    <w:rsid w:val="003C718D"/>
    <w:rsid w:val="003C7B55"/>
    <w:rsid w:val="003C7C2E"/>
    <w:rsid w:val="003C7DE9"/>
    <w:rsid w:val="003D0131"/>
    <w:rsid w:val="003D0432"/>
    <w:rsid w:val="003D06D4"/>
    <w:rsid w:val="003D122B"/>
    <w:rsid w:val="003D1329"/>
    <w:rsid w:val="003D13DD"/>
    <w:rsid w:val="003D1444"/>
    <w:rsid w:val="003D1507"/>
    <w:rsid w:val="003D23BC"/>
    <w:rsid w:val="003D2406"/>
    <w:rsid w:val="003D2D3A"/>
    <w:rsid w:val="003D2D5F"/>
    <w:rsid w:val="003D3888"/>
    <w:rsid w:val="003D3A47"/>
    <w:rsid w:val="003D462E"/>
    <w:rsid w:val="003D48E7"/>
    <w:rsid w:val="003D4B67"/>
    <w:rsid w:val="003D4D16"/>
    <w:rsid w:val="003D4DA7"/>
    <w:rsid w:val="003D4E8C"/>
    <w:rsid w:val="003D4F17"/>
    <w:rsid w:val="003D520B"/>
    <w:rsid w:val="003D52A0"/>
    <w:rsid w:val="003D5339"/>
    <w:rsid w:val="003D549D"/>
    <w:rsid w:val="003D5F08"/>
    <w:rsid w:val="003D6383"/>
    <w:rsid w:val="003D66CA"/>
    <w:rsid w:val="003D6C92"/>
    <w:rsid w:val="003D70E3"/>
    <w:rsid w:val="003D7174"/>
    <w:rsid w:val="003D71AE"/>
    <w:rsid w:val="003E0381"/>
    <w:rsid w:val="003E0C15"/>
    <w:rsid w:val="003E0C94"/>
    <w:rsid w:val="003E0D11"/>
    <w:rsid w:val="003E0D3E"/>
    <w:rsid w:val="003E0E7B"/>
    <w:rsid w:val="003E1416"/>
    <w:rsid w:val="003E16AA"/>
    <w:rsid w:val="003E185F"/>
    <w:rsid w:val="003E19EF"/>
    <w:rsid w:val="003E1F3F"/>
    <w:rsid w:val="003E2900"/>
    <w:rsid w:val="003E2BC5"/>
    <w:rsid w:val="003E2C5D"/>
    <w:rsid w:val="003E3263"/>
    <w:rsid w:val="003E3722"/>
    <w:rsid w:val="003E3C1B"/>
    <w:rsid w:val="003E416F"/>
    <w:rsid w:val="003E44B3"/>
    <w:rsid w:val="003E45D2"/>
    <w:rsid w:val="003E4682"/>
    <w:rsid w:val="003E4856"/>
    <w:rsid w:val="003E4A74"/>
    <w:rsid w:val="003E5513"/>
    <w:rsid w:val="003E5837"/>
    <w:rsid w:val="003E5BE6"/>
    <w:rsid w:val="003E5F24"/>
    <w:rsid w:val="003E6091"/>
    <w:rsid w:val="003E621D"/>
    <w:rsid w:val="003E659B"/>
    <w:rsid w:val="003E68A6"/>
    <w:rsid w:val="003E6916"/>
    <w:rsid w:val="003E6D2F"/>
    <w:rsid w:val="003E72DD"/>
    <w:rsid w:val="003E7D40"/>
    <w:rsid w:val="003F01B3"/>
    <w:rsid w:val="003F01EF"/>
    <w:rsid w:val="003F01F2"/>
    <w:rsid w:val="003F030E"/>
    <w:rsid w:val="003F03C2"/>
    <w:rsid w:val="003F047A"/>
    <w:rsid w:val="003F0853"/>
    <w:rsid w:val="003F0C3E"/>
    <w:rsid w:val="003F0CD5"/>
    <w:rsid w:val="003F0D57"/>
    <w:rsid w:val="003F0E25"/>
    <w:rsid w:val="003F1752"/>
    <w:rsid w:val="003F18D4"/>
    <w:rsid w:val="003F1CE4"/>
    <w:rsid w:val="003F20E9"/>
    <w:rsid w:val="003F28C3"/>
    <w:rsid w:val="003F30A8"/>
    <w:rsid w:val="003F31D8"/>
    <w:rsid w:val="003F3BAF"/>
    <w:rsid w:val="003F3D2C"/>
    <w:rsid w:val="003F3F23"/>
    <w:rsid w:val="003F4390"/>
    <w:rsid w:val="003F4461"/>
    <w:rsid w:val="003F4D6B"/>
    <w:rsid w:val="003F500F"/>
    <w:rsid w:val="003F5023"/>
    <w:rsid w:val="003F52A4"/>
    <w:rsid w:val="003F5383"/>
    <w:rsid w:val="003F54A0"/>
    <w:rsid w:val="003F59E3"/>
    <w:rsid w:val="003F5E86"/>
    <w:rsid w:val="003F6225"/>
    <w:rsid w:val="003F6628"/>
    <w:rsid w:val="003F6A1C"/>
    <w:rsid w:val="003F6A52"/>
    <w:rsid w:val="003F6BED"/>
    <w:rsid w:val="003F6C71"/>
    <w:rsid w:val="003F6F67"/>
    <w:rsid w:val="003F7450"/>
    <w:rsid w:val="003F79CC"/>
    <w:rsid w:val="003F7A27"/>
    <w:rsid w:val="004003A8"/>
    <w:rsid w:val="00400480"/>
    <w:rsid w:val="00400497"/>
    <w:rsid w:val="00401811"/>
    <w:rsid w:val="004019B4"/>
    <w:rsid w:val="00401CB0"/>
    <w:rsid w:val="00401EFA"/>
    <w:rsid w:val="00401F1A"/>
    <w:rsid w:val="00402042"/>
    <w:rsid w:val="0040267D"/>
    <w:rsid w:val="00402973"/>
    <w:rsid w:val="004031A8"/>
    <w:rsid w:val="004031B5"/>
    <w:rsid w:val="00403762"/>
    <w:rsid w:val="00403993"/>
    <w:rsid w:val="00403E80"/>
    <w:rsid w:val="004040CD"/>
    <w:rsid w:val="00404A33"/>
    <w:rsid w:val="00404C6C"/>
    <w:rsid w:val="004050A9"/>
    <w:rsid w:val="0040536C"/>
    <w:rsid w:val="004057D6"/>
    <w:rsid w:val="00405CFA"/>
    <w:rsid w:val="00405E9B"/>
    <w:rsid w:val="00406387"/>
    <w:rsid w:val="004067C7"/>
    <w:rsid w:val="004069B1"/>
    <w:rsid w:val="00406DB6"/>
    <w:rsid w:val="00406E3F"/>
    <w:rsid w:val="004072B9"/>
    <w:rsid w:val="00407B50"/>
    <w:rsid w:val="00407BCD"/>
    <w:rsid w:val="00407BD0"/>
    <w:rsid w:val="00407CD7"/>
    <w:rsid w:val="00407CEC"/>
    <w:rsid w:val="0041006E"/>
    <w:rsid w:val="004104A9"/>
    <w:rsid w:val="0041068C"/>
    <w:rsid w:val="004107BD"/>
    <w:rsid w:val="00410B46"/>
    <w:rsid w:val="00410C18"/>
    <w:rsid w:val="00410E78"/>
    <w:rsid w:val="00411CAB"/>
    <w:rsid w:val="00411ED0"/>
    <w:rsid w:val="004122FD"/>
    <w:rsid w:val="004126F1"/>
    <w:rsid w:val="00412EBC"/>
    <w:rsid w:val="00412F17"/>
    <w:rsid w:val="00412FA8"/>
    <w:rsid w:val="0041338E"/>
    <w:rsid w:val="0041407D"/>
    <w:rsid w:val="004145B6"/>
    <w:rsid w:val="00414602"/>
    <w:rsid w:val="0041477B"/>
    <w:rsid w:val="00414CD7"/>
    <w:rsid w:val="00414DD2"/>
    <w:rsid w:val="0041505D"/>
    <w:rsid w:val="004157F9"/>
    <w:rsid w:val="00415DE2"/>
    <w:rsid w:val="00415E24"/>
    <w:rsid w:val="00416190"/>
    <w:rsid w:val="00416264"/>
    <w:rsid w:val="004162C1"/>
    <w:rsid w:val="004163DD"/>
    <w:rsid w:val="004169B0"/>
    <w:rsid w:val="00416DAE"/>
    <w:rsid w:val="00416E55"/>
    <w:rsid w:val="00416F9B"/>
    <w:rsid w:val="00417692"/>
    <w:rsid w:val="00417D7E"/>
    <w:rsid w:val="00420113"/>
    <w:rsid w:val="0042062B"/>
    <w:rsid w:val="004207AA"/>
    <w:rsid w:val="0042097F"/>
    <w:rsid w:val="00420CF3"/>
    <w:rsid w:val="0042192B"/>
    <w:rsid w:val="004222B3"/>
    <w:rsid w:val="004222DE"/>
    <w:rsid w:val="00422702"/>
    <w:rsid w:val="00422CE3"/>
    <w:rsid w:val="00422E84"/>
    <w:rsid w:val="004230B7"/>
    <w:rsid w:val="004239AD"/>
    <w:rsid w:val="00423AEA"/>
    <w:rsid w:val="00424001"/>
    <w:rsid w:val="004241D9"/>
    <w:rsid w:val="004241E8"/>
    <w:rsid w:val="0042435C"/>
    <w:rsid w:val="0042438A"/>
    <w:rsid w:val="004244EC"/>
    <w:rsid w:val="00424DD8"/>
    <w:rsid w:val="004251E6"/>
    <w:rsid w:val="00425FB9"/>
    <w:rsid w:val="0042630A"/>
    <w:rsid w:val="00426668"/>
    <w:rsid w:val="004267AE"/>
    <w:rsid w:val="00427315"/>
    <w:rsid w:val="00427D91"/>
    <w:rsid w:val="0043014A"/>
    <w:rsid w:val="004306B9"/>
    <w:rsid w:val="0043136D"/>
    <w:rsid w:val="004317A8"/>
    <w:rsid w:val="00431899"/>
    <w:rsid w:val="00431A5A"/>
    <w:rsid w:val="00431AC1"/>
    <w:rsid w:val="00432201"/>
    <w:rsid w:val="00432211"/>
    <w:rsid w:val="004334F7"/>
    <w:rsid w:val="004338C8"/>
    <w:rsid w:val="004338E0"/>
    <w:rsid w:val="00433FBD"/>
    <w:rsid w:val="004341C6"/>
    <w:rsid w:val="00434308"/>
    <w:rsid w:val="004343B2"/>
    <w:rsid w:val="00434661"/>
    <w:rsid w:val="00434A7D"/>
    <w:rsid w:val="00434B51"/>
    <w:rsid w:val="00434F95"/>
    <w:rsid w:val="0043502F"/>
    <w:rsid w:val="0043539B"/>
    <w:rsid w:val="00435B73"/>
    <w:rsid w:val="00435D0F"/>
    <w:rsid w:val="00435FD7"/>
    <w:rsid w:val="004369E2"/>
    <w:rsid w:val="00436D47"/>
    <w:rsid w:val="00437709"/>
    <w:rsid w:val="00437BCF"/>
    <w:rsid w:val="00437D5B"/>
    <w:rsid w:val="00440581"/>
    <w:rsid w:val="004409AA"/>
    <w:rsid w:val="00440B50"/>
    <w:rsid w:val="00440F4A"/>
    <w:rsid w:val="00441384"/>
    <w:rsid w:val="004413B9"/>
    <w:rsid w:val="00441836"/>
    <w:rsid w:val="00441C5B"/>
    <w:rsid w:val="00441C94"/>
    <w:rsid w:val="00441CB1"/>
    <w:rsid w:val="004420A0"/>
    <w:rsid w:val="00442247"/>
    <w:rsid w:val="0044235A"/>
    <w:rsid w:val="00442BBE"/>
    <w:rsid w:val="0044369C"/>
    <w:rsid w:val="004436F1"/>
    <w:rsid w:val="004440C2"/>
    <w:rsid w:val="0044413A"/>
    <w:rsid w:val="004441CA"/>
    <w:rsid w:val="004441EB"/>
    <w:rsid w:val="00444319"/>
    <w:rsid w:val="00444689"/>
    <w:rsid w:val="00444BFA"/>
    <w:rsid w:val="00445117"/>
    <w:rsid w:val="00445168"/>
    <w:rsid w:val="0044566E"/>
    <w:rsid w:val="00445725"/>
    <w:rsid w:val="00445A39"/>
    <w:rsid w:val="00445A56"/>
    <w:rsid w:val="00445C8C"/>
    <w:rsid w:val="00445DAC"/>
    <w:rsid w:val="00446438"/>
    <w:rsid w:val="00446666"/>
    <w:rsid w:val="004466AC"/>
    <w:rsid w:val="00446860"/>
    <w:rsid w:val="0044691F"/>
    <w:rsid w:val="00446B39"/>
    <w:rsid w:val="00446DAC"/>
    <w:rsid w:val="00446DF7"/>
    <w:rsid w:val="00446F8A"/>
    <w:rsid w:val="0044738D"/>
    <w:rsid w:val="004474F4"/>
    <w:rsid w:val="00447A4C"/>
    <w:rsid w:val="00447DEC"/>
    <w:rsid w:val="00450B1E"/>
    <w:rsid w:val="00450C9B"/>
    <w:rsid w:val="00451034"/>
    <w:rsid w:val="00451501"/>
    <w:rsid w:val="00451C44"/>
    <w:rsid w:val="00451D2A"/>
    <w:rsid w:val="00452A9F"/>
    <w:rsid w:val="00452E26"/>
    <w:rsid w:val="00452F31"/>
    <w:rsid w:val="004534CF"/>
    <w:rsid w:val="00453556"/>
    <w:rsid w:val="00453E13"/>
    <w:rsid w:val="00453E9F"/>
    <w:rsid w:val="00454481"/>
    <w:rsid w:val="00454748"/>
    <w:rsid w:val="00454D4B"/>
    <w:rsid w:val="00454E8F"/>
    <w:rsid w:val="004550FE"/>
    <w:rsid w:val="004556AE"/>
    <w:rsid w:val="00455903"/>
    <w:rsid w:val="00455B36"/>
    <w:rsid w:val="00455E37"/>
    <w:rsid w:val="00455ED1"/>
    <w:rsid w:val="0045610F"/>
    <w:rsid w:val="004561DF"/>
    <w:rsid w:val="004569C5"/>
    <w:rsid w:val="00456EB3"/>
    <w:rsid w:val="0045735A"/>
    <w:rsid w:val="00457383"/>
    <w:rsid w:val="00460234"/>
    <w:rsid w:val="004605A3"/>
    <w:rsid w:val="00461C17"/>
    <w:rsid w:val="00461F22"/>
    <w:rsid w:val="004628CF"/>
    <w:rsid w:val="00462B0A"/>
    <w:rsid w:val="00462F9A"/>
    <w:rsid w:val="004633C4"/>
    <w:rsid w:val="00463515"/>
    <w:rsid w:val="00463A08"/>
    <w:rsid w:val="00463A40"/>
    <w:rsid w:val="00464098"/>
    <w:rsid w:val="00464F0A"/>
    <w:rsid w:val="0046514D"/>
    <w:rsid w:val="004654CE"/>
    <w:rsid w:val="004655EA"/>
    <w:rsid w:val="00465B25"/>
    <w:rsid w:val="00465D9F"/>
    <w:rsid w:val="00465E08"/>
    <w:rsid w:val="004664C0"/>
    <w:rsid w:val="00466753"/>
    <w:rsid w:val="0046679F"/>
    <w:rsid w:val="00466908"/>
    <w:rsid w:val="004669EA"/>
    <w:rsid w:val="004670A3"/>
    <w:rsid w:val="004673BE"/>
    <w:rsid w:val="00467A92"/>
    <w:rsid w:val="00467BD1"/>
    <w:rsid w:val="00470153"/>
    <w:rsid w:val="00471645"/>
    <w:rsid w:val="00471670"/>
    <w:rsid w:val="00471A43"/>
    <w:rsid w:val="00472031"/>
    <w:rsid w:val="00472C38"/>
    <w:rsid w:val="00473160"/>
    <w:rsid w:val="00473419"/>
    <w:rsid w:val="00473AF9"/>
    <w:rsid w:val="00473DCE"/>
    <w:rsid w:val="00473E5D"/>
    <w:rsid w:val="00473E62"/>
    <w:rsid w:val="00473F7A"/>
    <w:rsid w:val="004740F5"/>
    <w:rsid w:val="004743C5"/>
    <w:rsid w:val="004743DE"/>
    <w:rsid w:val="0047451F"/>
    <w:rsid w:val="00474591"/>
    <w:rsid w:val="004747D2"/>
    <w:rsid w:val="00474B7C"/>
    <w:rsid w:val="00474EEC"/>
    <w:rsid w:val="004753A2"/>
    <w:rsid w:val="00475869"/>
    <w:rsid w:val="00475A4A"/>
    <w:rsid w:val="004760BC"/>
    <w:rsid w:val="004761EE"/>
    <w:rsid w:val="00476609"/>
    <w:rsid w:val="00476B9C"/>
    <w:rsid w:val="00476CEA"/>
    <w:rsid w:val="004770BA"/>
    <w:rsid w:val="004777CA"/>
    <w:rsid w:val="004778B8"/>
    <w:rsid w:val="00480268"/>
    <w:rsid w:val="00480908"/>
    <w:rsid w:val="004815CC"/>
    <w:rsid w:val="0048163F"/>
    <w:rsid w:val="00481C6B"/>
    <w:rsid w:val="00481CCA"/>
    <w:rsid w:val="00482021"/>
    <w:rsid w:val="004822C7"/>
    <w:rsid w:val="00482687"/>
    <w:rsid w:val="0048279B"/>
    <w:rsid w:val="00482BC9"/>
    <w:rsid w:val="00483011"/>
    <w:rsid w:val="004834A4"/>
    <w:rsid w:val="004837A9"/>
    <w:rsid w:val="004840EA"/>
    <w:rsid w:val="004841A6"/>
    <w:rsid w:val="00484247"/>
    <w:rsid w:val="004847AE"/>
    <w:rsid w:val="004847E4"/>
    <w:rsid w:val="004848EA"/>
    <w:rsid w:val="004855CD"/>
    <w:rsid w:val="00485C2E"/>
    <w:rsid w:val="00485D77"/>
    <w:rsid w:val="00485FCE"/>
    <w:rsid w:val="004863F7"/>
    <w:rsid w:val="004863F8"/>
    <w:rsid w:val="004865E4"/>
    <w:rsid w:val="00486841"/>
    <w:rsid w:val="00486873"/>
    <w:rsid w:val="0048714A"/>
    <w:rsid w:val="0048793C"/>
    <w:rsid w:val="00487BA8"/>
    <w:rsid w:val="00490246"/>
    <w:rsid w:val="00490436"/>
    <w:rsid w:val="00490656"/>
    <w:rsid w:val="004910F2"/>
    <w:rsid w:val="00491E73"/>
    <w:rsid w:val="00492059"/>
    <w:rsid w:val="004926B0"/>
    <w:rsid w:val="00492AC7"/>
    <w:rsid w:val="00493D47"/>
    <w:rsid w:val="00493EEF"/>
    <w:rsid w:val="004945E1"/>
    <w:rsid w:val="00494709"/>
    <w:rsid w:val="00494BF8"/>
    <w:rsid w:val="0049502A"/>
    <w:rsid w:val="0049562B"/>
    <w:rsid w:val="004956B5"/>
    <w:rsid w:val="004957B4"/>
    <w:rsid w:val="0049598B"/>
    <w:rsid w:val="004960CB"/>
    <w:rsid w:val="004962FF"/>
    <w:rsid w:val="0049689B"/>
    <w:rsid w:val="00496DE5"/>
    <w:rsid w:val="00497670"/>
    <w:rsid w:val="00497A3E"/>
    <w:rsid w:val="00497DB4"/>
    <w:rsid w:val="00497F00"/>
    <w:rsid w:val="004A0105"/>
    <w:rsid w:val="004A1448"/>
    <w:rsid w:val="004A1C3C"/>
    <w:rsid w:val="004A20BC"/>
    <w:rsid w:val="004A21C6"/>
    <w:rsid w:val="004A220A"/>
    <w:rsid w:val="004A263D"/>
    <w:rsid w:val="004A2799"/>
    <w:rsid w:val="004A2C2C"/>
    <w:rsid w:val="004A2C8B"/>
    <w:rsid w:val="004A2D4B"/>
    <w:rsid w:val="004A2D75"/>
    <w:rsid w:val="004A3022"/>
    <w:rsid w:val="004A3C33"/>
    <w:rsid w:val="004A3F60"/>
    <w:rsid w:val="004A4053"/>
    <w:rsid w:val="004A4B42"/>
    <w:rsid w:val="004A4D09"/>
    <w:rsid w:val="004A5F7A"/>
    <w:rsid w:val="004A6212"/>
    <w:rsid w:val="004A672B"/>
    <w:rsid w:val="004A6F3F"/>
    <w:rsid w:val="004A6FA1"/>
    <w:rsid w:val="004A705D"/>
    <w:rsid w:val="004A754A"/>
    <w:rsid w:val="004A774E"/>
    <w:rsid w:val="004A77EA"/>
    <w:rsid w:val="004A7A56"/>
    <w:rsid w:val="004B0177"/>
    <w:rsid w:val="004B03A2"/>
    <w:rsid w:val="004B0413"/>
    <w:rsid w:val="004B10E1"/>
    <w:rsid w:val="004B155A"/>
    <w:rsid w:val="004B18CA"/>
    <w:rsid w:val="004B1A40"/>
    <w:rsid w:val="004B1BB3"/>
    <w:rsid w:val="004B1EB0"/>
    <w:rsid w:val="004B23E1"/>
    <w:rsid w:val="004B248D"/>
    <w:rsid w:val="004B2677"/>
    <w:rsid w:val="004B2865"/>
    <w:rsid w:val="004B2FA4"/>
    <w:rsid w:val="004B343D"/>
    <w:rsid w:val="004B368B"/>
    <w:rsid w:val="004B3982"/>
    <w:rsid w:val="004B3B63"/>
    <w:rsid w:val="004B3DC4"/>
    <w:rsid w:val="004B3F8B"/>
    <w:rsid w:val="004B3FA9"/>
    <w:rsid w:val="004B427B"/>
    <w:rsid w:val="004B43D8"/>
    <w:rsid w:val="004B4892"/>
    <w:rsid w:val="004B4940"/>
    <w:rsid w:val="004B4C49"/>
    <w:rsid w:val="004B4D4E"/>
    <w:rsid w:val="004B4FC4"/>
    <w:rsid w:val="004B50DF"/>
    <w:rsid w:val="004B51E5"/>
    <w:rsid w:val="004B55C9"/>
    <w:rsid w:val="004B5CB9"/>
    <w:rsid w:val="004B6A07"/>
    <w:rsid w:val="004B754B"/>
    <w:rsid w:val="004B7565"/>
    <w:rsid w:val="004B7681"/>
    <w:rsid w:val="004C00D2"/>
    <w:rsid w:val="004C0326"/>
    <w:rsid w:val="004C0A45"/>
    <w:rsid w:val="004C12C6"/>
    <w:rsid w:val="004C1432"/>
    <w:rsid w:val="004C1B97"/>
    <w:rsid w:val="004C1FE4"/>
    <w:rsid w:val="004C2352"/>
    <w:rsid w:val="004C246F"/>
    <w:rsid w:val="004C30F7"/>
    <w:rsid w:val="004C341B"/>
    <w:rsid w:val="004C3723"/>
    <w:rsid w:val="004C398E"/>
    <w:rsid w:val="004C39CA"/>
    <w:rsid w:val="004C3F8F"/>
    <w:rsid w:val="004C3FDA"/>
    <w:rsid w:val="004C42BB"/>
    <w:rsid w:val="004C4391"/>
    <w:rsid w:val="004C5562"/>
    <w:rsid w:val="004C63E7"/>
    <w:rsid w:val="004C6405"/>
    <w:rsid w:val="004C6448"/>
    <w:rsid w:val="004C6503"/>
    <w:rsid w:val="004C6686"/>
    <w:rsid w:val="004C6B4E"/>
    <w:rsid w:val="004C7243"/>
    <w:rsid w:val="004C7F6B"/>
    <w:rsid w:val="004C7F89"/>
    <w:rsid w:val="004D01EF"/>
    <w:rsid w:val="004D0434"/>
    <w:rsid w:val="004D0836"/>
    <w:rsid w:val="004D0E70"/>
    <w:rsid w:val="004D0F94"/>
    <w:rsid w:val="004D1366"/>
    <w:rsid w:val="004D13F5"/>
    <w:rsid w:val="004D155B"/>
    <w:rsid w:val="004D1924"/>
    <w:rsid w:val="004D1972"/>
    <w:rsid w:val="004D1A30"/>
    <w:rsid w:val="004D1AC2"/>
    <w:rsid w:val="004D1ACF"/>
    <w:rsid w:val="004D21BF"/>
    <w:rsid w:val="004D375C"/>
    <w:rsid w:val="004D3A87"/>
    <w:rsid w:val="004D4046"/>
    <w:rsid w:val="004D42CB"/>
    <w:rsid w:val="004D4625"/>
    <w:rsid w:val="004D4711"/>
    <w:rsid w:val="004D47A4"/>
    <w:rsid w:val="004D4ADA"/>
    <w:rsid w:val="004D4ADF"/>
    <w:rsid w:val="004D4B03"/>
    <w:rsid w:val="004D5302"/>
    <w:rsid w:val="004D5527"/>
    <w:rsid w:val="004D6C10"/>
    <w:rsid w:val="004D6CA2"/>
    <w:rsid w:val="004D72DA"/>
    <w:rsid w:val="004D75F6"/>
    <w:rsid w:val="004D77FD"/>
    <w:rsid w:val="004D7971"/>
    <w:rsid w:val="004D7C5E"/>
    <w:rsid w:val="004D7D6F"/>
    <w:rsid w:val="004E09F1"/>
    <w:rsid w:val="004E0EAD"/>
    <w:rsid w:val="004E1612"/>
    <w:rsid w:val="004E19FE"/>
    <w:rsid w:val="004E1EC7"/>
    <w:rsid w:val="004E1F55"/>
    <w:rsid w:val="004E2249"/>
    <w:rsid w:val="004E22C9"/>
    <w:rsid w:val="004E257A"/>
    <w:rsid w:val="004E270F"/>
    <w:rsid w:val="004E2865"/>
    <w:rsid w:val="004E2EFF"/>
    <w:rsid w:val="004E31A8"/>
    <w:rsid w:val="004E326D"/>
    <w:rsid w:val="004E3CEB"/>
    <w:rsid w:val="004E411F"/>
    <w:rsid w:val="004E4361"/>
    <w:rsid w:val="004E4AFA"/>
    <w:rsid w:val="004E4C3A"/>
    <w:rsid w:val="004E64EA"/>
    <w:rsid w:val="004E6D14"/>
    <w:rsid w:val="004E77FF"/>
    <w:rsid w:val="004E7CF6"/>
    <w:rsid w:val="004E7DA6"/>
    <w:rsid w:val="004F0309"/>
    <w:rsid w:val="004F0477"/>
    <w:rsid w:val="004F0698"/>
    <w:rsid w:val="004F07CE"/>
    <w:rsid w:val="004F130A"/>
    <w:rsid w:val="004F16BA"/>
    <w:rsid w:val="004F182B"/>
    <w:rsid w:val="004F19D8"/>
    <w:rsid w:val="004F246F"/>
    <w:rsid w:val="004F247B"/>
    <w:rsid w:val="004F28B2"/>
    <w:rsid w:val="004F3427"/>
    <w:rsid w:val="004F34D0"/>
    <w:rsid w:val="004F3B27"/>
    <w:rsid w:val="004F3FAA"/>
    <w:rsid w:val="004F449E"/>
    <w:rsid w:val="004F4944"/>
    <w:rsid w:val="004F5B09"/>
    <w:rsid w:val="004F65BD"/>
    <w:rsid w:val="004F6F06"/>
    <w:rsid w:val="004F7402"/>
    <w:rsid w:val="004F7592"/>
    <w:rsid w:val="004F7E7C"/>
    <w:rsid w:val="005005B8"/>
    <w:rsid w:val="00500815"/>
    <w:rsid w:val="00501039"/>
    <w:rsid w:val="00501385"/>
    <w:rsid w:val="005018A3"/>
    <w:rsid w:val="00501A7F"/>
    <w:rsid w:val="00502C33"/>
    <w:rsid w:val="00502D1E"/>
    <w:rsid w:val="00502D2D"/>
    <w:rsid w:val="0050307B"/>
    <w:rsid w:val="00503127"/>
    <w:rsid w:val="00503390"/>
    <w:rsid w:val="00503806"/>
    <w:rsid w:val="00503D0F"/>
    <w:rsid w:val="00503DA1"/>
    <w:rsid w:val="00503E8D"/>
    <w:rsid w:val="005048F0"/>
    <w:rsid w:val="00505220"/>
    <w:rsid w:val="00505514"/>
    <w:rsid w:val="0050560F"/>
    <w:rsid w:val="0050576D"/>
    <w:rsid w:val="00505845"/>
    <w:rsid w:val="00505A86"/>
    <w:rsid w:val="00505AFE"/>
    <w:rsid w:val="00505C3E"/>
    <w:rsid w:val="005060F8"/>
    <w:rsid w:val="0050635D"/>
    <w:rsid w:val="0050654C"/>
    <w:rsid w:val="0050680D"/>
    <w:rsid w:val="00506AE3"/>
    <w:rsid w:val="00506C5F"/>
    <w:rsid w:val="00506E1D"/>
    <w:rsid w:val="00506E6E"/>
    <w:rsid w:val="00506ECD"/>
    <w:rsid w:val="0050765B"/>
    <w:rsid w:val="005076A5"/>
    <w:rsid w:val="005079AB"/>
    <w:rsid w:val="00507B42"/>
    <w:rsid w:val="00507B56"/>
    <w:rsid w:val="00510489"/>
    <w:rsid w:val="0051078F"/>
    <w:rsid w:val="00510CF7"/>
    <w:rsid w:val="00511035"/>
    <w:rsid w:val="0051113F"/>
    <w:rsid w:val="005113E5"/>
    <w:rsid w:val="00511747"/>
    <w:rsid w:val="00511892"/>
    <w:rsid w:val="005119C7"/>
    <w:rsid w:val="00511DB8"/>
    <w:rsid w:val="00512241"/>
    <w:rsid w:val="005127C3"/>
    <w:rsid w:val="00512CAC"/>
    <w:rsid w:val="00513931"/>
    <w:rsid w:val="0051397B"/>
    <w:rsid w:val="005139C0"/>
    <w:rsid w:val="00513A72"/>
    <w:rsid w:val="00513D2B"/>
    <w:rsid w:val="00513DC4"/>
    <w:rsid w:val="005145A3"/>
    <w:rsid w:val="00514762"/>
    <w:rsid w:val="0051539A"/>
    <w:rsid w:val="0051565E"/>
    <w:rsid w:val="005158BA"/>
    <w:rsid w:val="00515F26"/>
    <w:rsid w:val="00515FD2"/>
    <w:rsid w:val="00516559"/>
    <w:rsid w:val="00516803"/>
    <w:rsid w:val="00516A8F"/>
    <w:rsid w:val="00517129"/>
    <w:rsid w:val="00517290"/>
    <w:rsid w:val="00517BB6"/>
    <w:rsid w:val="00520056"/>
    <w:rsid w:val="00520099"/>
    <w:rsid w:val="00520C2E"/>
    <w:rsid w:val="005215E0"/>
    <w:rsid w:val="0052185E"/>
    <w:rsid w:val="005218F8"/>
    <w:rsid w:val="005222FE"/>
    <w:rsid w:val="005226B0"/>
    <w:rsid w:val="00522C59"/>
    <w:rsid w:val="00522EA3"/>
    <w:rsid w:val="00522ECB"/>
    <w:rsid w:val="0052304E"/>
    <w:rsid w:val="00523139"/>
    <w:rsid w:val="005232AD"/>
    <w:rsid w:val="00523886"/>
    <w:rsid w:val="00524124"/>
    <w:rsid w:val="005243A5"/>
    <w:rsid w:val="005244C2"/>
    <w:rsid w:val="00524817"/>
    <w:rsid w:val="00524CF8"/>
    <w:rsid w:val="00525002"/>
    <w:rsid w:val="0052538A"/>
    <w:rsid w:val="0052542B"/>
    <w:rsid w:val="00525A67"/>
    <w:rsid w:val="00525B15"/>
    <w:rsid w:val="00525C82"/>
    <w:rsid w:val="00525C95"/>
    <w:rsid w:val="00525C96"/>
    <w:rsid w:val="00525F41"/>
    <w:rsid w:val="005261D5"/>
    <w:rsid w:val="00526235"/>
    <w:rsid w:val="0052647C"/>
    <w:rsid w:val="00526BFB"/>
    <w:rsid w:val="00526CA8"/>
    <w:rsid w:val="00527338"/>
    <w:rsid w:val="0052754F"/>
    <w:rsid w:val="00527601"/>
    <w:rsid w:val="0052762D"/>
    <w:rsid w:val="00527EF1"/>
    <w:rsid w:val="00527F7B"/>
    <w:rsid w:val="00530139"/>
    <w:rsid w:val="0053042C"/>
    <w:rsid w:val="00530B14"/>
    <w:rsid w:val="005315AD"/>
    <w:rsid w:val="0053198E"/>
    <w:rsid w:val="00531DEF"/>
    <w:rsid w:val="005326CD"/>
    <w:rsid w:val="00532810"/>
    <w:rsid w:val="005328C4"/>
    <w:rsid w:val="005337C4"/>
    <w:rsid w:val="00533CA9"/>
    <w:rsid w:val="00533E4F"/>
    <w:rsid w:val="005342E2"/>
    <w:rsid w:val="005347E4"/>
    <w:rsid w:val="0053504D"/>
    <w:rsid w:val="005350ED"/>
    <w:rsid w:val="005355BD"/>
    <w:rsid w:val="005357F0"/>
    <w:rsid w:val="00535821"/>
    <w:rsid w:val="00535A33"/>
    <w:rsid w:val="00535ACF"/>
    <w:rsid w:val="00535E58"/>
    <w:rsid w:val="00535EDE"/>
    <w:rsid w:val="005367BD"/>
    <w:rsid w:val="00536A5D"/>
    <w:rsid w:val="00536B4B"/>
    <w:rsid w:val="00536E3F"/>
    <w:rsid w:val="00536FB8"/>
    <w:rsid w:val="0053704A"/>
    <w:rsid w:val="005377E8"/>
    <w:rsid w:val="00537C46"/>
    <w:rsid w:val="00540DAE"/>
    <w:rsid w:val="0054115C"/>
    <w:rsid w:val="00541318"/>
    <w:rsid w:val="005415BD"/>
    <w:rsid w:val="00541670"/>
    <w:rsid w:val="00541BA8"/>
    <w:rsid w:val="00541ED4"/>
    <w:rsid w:val="00541FA8"/>
    <w:rsid w:val="00542148"/>
    <w:rsid w:val="005425CB"/>
    <w:rsid w:val="0054276B"/>
    <w:rsid w:val="00542BBA"/>
    <w:rsid w:val="00543C7A"/>
    <w:rsid w:val="00543F70"/>
    <w:rsid w:val="005440BE"/>
    <w:rsid w:val="0054432B"/>
    <w:rsid w:val="00544595"/>
    <w:rsid w:val="00544802"/>
    <w:rsid w:val="00544D36"/>
    <w:rsid w:val="00544DD0"/>
    <w:rsid w:val="0054519D"/>
    <w:rsid w:val="005454D7"/>
    <w:rsid w:val="00545567"/>
    <w:rsid w:val="00545853"/>
    <w:rsid w:val="005458D4"/>
    <w:rsid w:val="005461A0"/>
    <w:rsid w:val="0054650A"/>
    <w:rsid w:val="005466C1"/>
    <w:rsid w:val="00546BA2"/>
    <w:rsid w:val="00546C39"/>
    <w:rsid w:val="00546DB4"/>
    <w:rsid w:val="00546ECE"/>
    <w:rsid w:val="00547738"/>
    <w:rsid w:val="005502E9"/>
    <w:rsid w:val="00550413"/>
    <w:rsid w:val="005504EF"/>
    <w:rsid w:val="00550C07"/>
    <w:rsid w:val="0055129D"/>
    <w:rsid w:val="00551453"/>
    <w:rsid w:val="00551563"/>
    <w:rsid w:val="0055255C"/>
    <w:rsid w:val="005531FB"/>
    <w:rsid w:val="005534BA"/>
    <w:rsid w:val="0055384E"/>
    <w:rsid w:val="00553C5C"/>
    <w:rsid w:val="00553E9A"/>
    <w:rsid w:val="00553F5E"/>
    <w:rsid w:val="005540BE"/>
    <w:rsid w:val="0055424E"/>
    <w:rsid w:val="005543C9"/>
    <w:rsid w:val="00554452"/>
    <w:rsid w:val="00554648"/>
    <w:rsid w:val="00554852"/>
    <w:rsid w:val="0055494E"/>
    <w:rsid w:val="00554FD0"/>
    <w:rsid w:val="00555AF8"/>
    <w:rsid w:val="005563EE"/>
    <w:rsid w:val="00557066"/>
    <w:rsid w:val="00557111"/>
    <w:rsid w:val="005571E3"/>
    <w:rsid w:val="0055743C"/>
    <w:rsid w:val="005578E6"/>
    <w:rsid w:val="00557A12"/>
    <w:rsid w:val="00557AE9"/>
    <w:rsid w:val="00560022"/>
    <w:rsid w:val="005600D4"/>
    <w:rsid w:val="00560161"/>
    <w:rsid w:val="005606FC"/>
    <w:rsid w:val="00560939"/>
    <w:rsid w:val="00560E4A"/>
    <w:rsid w:val="00561375"/>
    <w:rsid w:val="005614B6"/>
    <w:rsid w:val="005617DA"/>
    <w:rsid w:val="00561832"/>
    <w:rsid w:val="0056184B"/>
    <w:rsid w:val="005618DB"/>
    <w:rsid w:val="00562919"/>
    <w:rsid w:val="00562A57"/>
    <w:rsid w:val="00562ACB"/>
    <w:rsid w:val="00562D9C"/>
    <w:rsid w:val="0056311E"/>
    <w:rsid w:val="00563696"/>
    <w:rsid w:val="00563916"/>
    <w:rsid w:val="00563AC5"/>
    <w:rsid w:val="005640BA"/>
    <w:rsid w:val="00564D37"/>
    <w:rsid w:val="0056508F"/>
    <w:rsid w:val="0056544F"/>
    <w:rsid w:val="00565B87"/>
    <w:rsid w:val="00566042"/>
    <w:rsid w:val="00566B7B"/>
    <w:rsid w:val="00566BF2"/>
    <w:rsid w:val="005672E3"/>
    <w:rsid w:val="00567325"/>
    <w:rsid w:val="00567710"/>
    <w:rsid w:val="00567723"/>
    <w:rsid w:val="0057019B"/>
    <w:rsid w:val="005708E7"/>
    <w:rsid w:val="00570D8E"/>
    <w:rsid w:val="00571043"/>
    <w:rsid w:val="005710AC"/>
    <w:rsid w:val="00571336"/>
    <w:rsid w:val="0057142B"/>
    <w:rsid w:val="00571B30"/>
    <w:rsid w:val="00571BAC"/>
    <w:rsid w:val="00571D11"/>
    <w:rsid w:val="00572509"/>
    <w:rsid w:val="00572A76"/>
    <w:rsid w:val="0057344A"/>
    <w:rsid w:val="00573773"/>
    <w:rsid w:val="00573C5F"/>
    <w:rsid w:val="00573FB3"/>
    <w:rsid w:val="0057408A"/>
    <w:rsid w:val="00574414"/>
    <w:rsid w:val="00574620"/>
    <w:rsid w:val="00574729"/>
    <w:rsid w:val="00575CFB"/>
    <w:rsid w:val="00576457"/>
    <w:rsid w:val="00576460"/>
    <w:rsid w:val="00576523"/>
    <w:rsid w:val="005768E5"/>
    <w:rsid w:val="00576C4E"/>
    <w:rsid w:val="00576E07"/>
    <w:rsid w:val="0057710E"/>
    <w:rsid w:val="0057795E"/>
    <w:rsid w:val="00577B6D"/>
    <w:rsid w:val="00580B1A"/>
    <w:rsid w:val="00580DA3"/>
    <w:rsid w:val="00580DC0"/>
    <w:rsid w:val="00581608"/>
    <w:rsid w:val="00581B3F"/>
    <w:rsid w:val="00581C3D"/>
    <w:rsid w:val="00581C61"/>
    <w:rsid w:val="005822C8"/>
    <w:rsid w:val="005828D2"/>
    <w:rsid w:val="00582E7F"/>
    <w:rsid w:val="00582FE0"/>
    <w:rsid w:val="005842BB"/>
    <w:rsid w:val="005847EF"/>
    <w:rsid w:val="00584F41"/>
    <w:rsid w:val="00585071"/>
    <w:rsid w:val="00585796"/>
    <w:rsid w:val="005858C8"/>
    <w:rsid w:val="00585C12"/>
    <w:rsid w:val="00585D2F"/>
    <w:rsid w:val="005864CD"/>
    <w:rsid w:val="0058650D"/>
    <w:rsid w:val="0058656C"/>
    <w:rsid w:val="005865B5"/>
    <w:rsid w:val="00586740"/>
    <w:rsid w:val="00586D60"/>
    <w:rsid w:val="00586EEA"/>
    <w:rsid w:val="00587203"/>
    <w:rsid w:val="0058742D"/>
    <w:rsid w:val="00587C0F"/>
    <w:rsid w:val="005908ED"/>
    <w:rsid w:val="00590915"/>
    <w:rsid w:val="00590A9A"/>
    <w:rsid w:val="00590BA7"/>
    <w:rsid w:val="005910AA"/>
    <w:rsid w:val="0059110A"/>
    <w:rsid w:val="00591138"/>
    <w:rsid w:val="005916E9"/>
    <w:rsid w:val="005916FA"/>
    <w:rsid w:val="005919F7"/>
    <w:rsid w:val="00591B1E"/>
    <w:rsid w:val="00592344"/>
    <w:rsid w:val="00592421"/>
    <w:rsid w:val="00592E16"/>
    <w:rsid w:val="0059326F"/>
    <w:rsid w:val="00593CDE"/>
    <w:rsid w:val="00594A50"/>
    <w:rsid w:val="00594C6F"/>
    <w:rsid w:val="00595187"/>
    <w:rsid w:val="0059594A"/>
    <w:rsid w:val="00595BA4"/>
    <w:rsid w:val="005961D3"/>
    <w:rsid w:val="00596383"/>
    <w:rsid w:val="0059676F"/>
    <w:rsid w:val="00596BF0"/>
    <w:rsid w:val="00596E69"/>
    <w:rsid w:val="0059743C"/>
    <w:rsid w:val="0059749A"/>
    <w:rsid w:val="0059759F"/>
    <w:rsid w:val="005975A2"/>
    <w:rsid w:val="00597730"/>
    <w:rsid w:val="005977EC"/>
    <w:rsid w:val="00597DED"/>
    <w:rsid w:val="005A0368"/>
    <w:rsid w:val="005A054D"/>
    <w:rsid w:val="005A0CC1"/>
    <w:rsid w:val="005A100F"/>
    <w:rsid w:val="005A11C2"/>
    <w:rsid w:val="005A13B6"/>
    <w:rsid w:val="005A1AB2"/>
    <w:rsid w:val="005A1C27"/>
    <w:rsid w:val="005A22B3"/>
    <w:rsid w:val="005A2530"/>
    <w:rsid w:val="005A331C"/>
    <w:rsid w:val="005A3CA2"/>
    <w:rsid w:val="005A4085"/>
    <w:rsid w:val="005A4258"/>
    <w:rsid w:val="005A4621"/>
    <w:rsid w:val="005A48EB"/>
    <w:rsid w:val="005A4EA8"/>
    <w:rsid w:val="005A56FB"/>
    <w:rsid w:val="005A575C"/>
    <w:rsid w:val="005A607C"/>
    <w:rsid w:val="005A6137"/>
    <w:rsid w:val="005A657E"/>
    <w:rsid w:val="005A69B1"/>
    <w:rsid w:val="005A6A45"/>
    <w:rsid w:val="005A6B5D"/>
    <w:rsid w:val="005A6CEF"/>
    <w:rsid w:val="005A70DC"/>
    <w:rsid w:val="005A71C5"/>
    <w:rsid w:val="005A730D"/>
    <w:rsid w:val="005A7310"/>
    <w:rsid w:val="005A780B"/>
    <w:rsid w:val="005A7849"/>
    <w:rsid w:val="005A7C39"/>
    <w:rsid w:val="005A7D66"/>
    <w:rsid w:val="005B0878"/>
    <w:rsid w:val="005B0B0E"/>
    <w:rsid w:val="005B11F5"/>
    <w:rsid w:val="005B12BA"/>
    <w:rsid w:val="005B18D2"/>
    <w:rsid w:val="005B2786"/>
    <w:rsid w:val="005B2E1C"/>
    <w:rsid w:val="005B2E45"/>
    <w:rsid w:val="005B31EB"/>
    <w:rsid w:val="005B33A6"/>
    <w:rsid w:val="005B3894"/>
    <w:rsid w:val="005B3C6B"/>
    <w:rsid w:val="005B42DD"/>
    <w:rsid w:val="005B43EF"/>
    <w:rsid w:val="005B441E"/>
    <w:rsid w:val="005B4607"/>
    <w:rsid w:val="005B4781"/>
    <w:rsid w:val="005B4FBD"/>
    <w:rsid w:val="005B516A"/>
    <w:rsid w:val="005B5251"/>
    <w:rsid w:val="005B52E8"/>
    <w:rsid w:val="005B5F57"/>
    <w:rsid w:val="005B5F9D"/>
    <w:rsid w:val="005B6183"/>
    <w:rsid w:val="005B679C"/>
    <w:rsid w:val="005B6B6C"/>
    <w:rsid w:val="005B706A"/>
    <w:rsid w:val="005B719E"/>
    <w:rsid w:val="005B7606"/>
    <w:rsid w:val="005B776B"/>
    <w:rsid w:val="005B78E1"/>
    <w:rsid w:val="005B79B7"/>
    <w:rsid w:val="005B7F30"/>
    <w:rsid w:val="005C0314"/>
    <w:rsid w:val="005C0385"/>
    <w:rsid w:val="005C097C"/>
    <w:rsid w:val="005C0B15"/>
    <w:rsid w:val="005C0BD0"/>
    <w:rsid w:val="005C0E90"/>
    <w:rsid w:val="005C10D0"/>
    <w:rsid w:val="005C18EF"/>
    <w:rsid w:val="005C2576"/>
    <w:rsid w:val="005C282C"/>
    <w:rsid w:val="005C2997"/>
    <w:rsid w:val="005C3458"/>
    <w:rsid w:val="005C3685"/>
    <w:rsid w:val="005C369B"/>
    <w:rsid w:val="005C4118"/>
    <w:rsid w:val="005C44BF"/>
    <w:rsid w:val="005C4E28"/>
    <w:rsid w:val="005C5117"/>
    <w:rsid w:val="005C541B"/>
    <w:rsid w:val="005C5ACF"/>
    <w:rsid w:val="005C5DEB"/>
    <w:rsid w:val="005C6ACE"/>
    <w:rsid w:val="005C6EE8"/>
    <w:rsid w:val="005C6EEB"/>
    <w:rsid w:val="005C6F03"/>
    <w:rsid w:val="005C6F70"/>
    <w:rsid w:val="005C731F"/>
    <w:rsid w:val="005C744C"/>
    <w:rsid w:val="005C79F2"/>
    <w:rsid w:val="005D0083"/>
    <w:rsid w:val="005D0192"/>
    <w:rsid w:val="005D04BC"/>
    <w:rsid w:val="005D0D45"/>
    <w:rsid w:val="005D0E42"/>
    <w:rsid w:val="005D0E44"/>
    <w:rsid w:val="005D16D4"/>
    <w:rsid w:val="005D1C3E"/>
    <w:rsid w:val="005D1C59"/>
    <w:rsid w:val="005D1FCC"/>
    <w:rsid w:val="005D21DC"/>
    <w:rsid w:val="005D21FD"/>
    <w:rsid w:val="005D2AE0"/>
    <w:rsid w:val="005D2B2E"/>
    <w:rsid w:val="005D2F1F"/>
    <w:rsid w:val="005D353E"/>
    <w:rsid w:val="005D367B"/>
    <w:rsid w:val="005D3861"/>
    <w:rsid w:val="005D412B"/>
    <w:rsid w:val="005D41D5"/>
    <w:rsid w:val="005D48B4"/>
    <w:rsid w:val="005D498E"/>
    <w:rsid w:val="005D4D94"/>
    <w:rsid w:val="005D51F0"/>
    <w:rsid w:val="005D531A"/>
    <w:rsid w:val="005D5623"/>
    <w:rsid w:val="005D57F6"/>
    <w:rsid w:val="005D5BC5"/>
    <w:rsid w:val="005D5EB6"/>
    <w:rsid w:val="005D6805"/>
    <w:rsid w:val="005D68CD"/>
    <w:rsid w:val="005D6E7C"/>
    <w:rsid w:val="005D6EB6"/>
    <w:rsid w:val="005D6F7E"/>
    <w:rsid w:val="005D6FE1"/>
    <w:rsid w:val="005D7871"/>
    <w:rsid w:val="005D78EB"/>
    <w:rsid w:val="005D7959"/>
    <w:rsid w:val="005D7C57"/>
    <w:rsid w:val="005D7DDA"/>
    <w:rsid w:val="005E0820"/>
    <w:rsid w:val="005E085D"/>
    <w:rsid w:val="005E0A9D"/>
    <w:rsid w:val="005E0D0E"/>
    <w:rsid w:val="005E0EE9"/>
    <w:rsid w:val="005E1125"/>
    <w:rsid w:val="005E1664"/>
    <w:rsid w:val="005E1846"/>
    <w:rsid w:val="005E1AFA"/>
    <w:rsid w:val="005E1BAB"/>
    <w:rsid w:val="005E1BD6"/>
    <w:rsid w:val="005E23BE"/>
    <w:rsid w:val="005E2BB4"/>
    <w:rsid w:val="005E3096"/>
    <w:rsid w:val="005E3439"/>
    <w:rsid w:val="005E430C"/>
    <w:rsid w:val="005E4322"/>
    <w:rsid w:val="005E480B"/>
    <w:rsid w:val="005E489A"/>
    <w:rsid w:val="005E4936"/>
    <w:rsid w:val="005E4B51"/>
    <w:rsid w:val="005E4DD1"/>
    <w:rsid w:val="005E509A"/>
    <w:rsid w:val="005E5580"/>
    <w:rsid w:val="005E5D4A"/>
    <w:rsid w:val="005E5DE2"/>
    <w:rsid w:val="005E6169"/>
    <w:rsid w:val="005E6788"/>
    <w:rsid w:val="005E6F61"/>
    <w:rsid w:val="005E702B"/>
    <w:rsid w:val="005E7300"/>
    <w:rsid w:val="005E746A"/>
    <w:rsid w:val="005E78B4"/>
    <w:rsid w:val="005E7B2A"/>
    <w:rsid w:val="005E7D82"/>
    <w:rsid w:val="005E7FA9"/>
    <w:rsid w:val="005F023F"/>
    <w:rsid w:val="005F0696"/>
    <w:rsid w:val="005F13C8"/>
    <w:rsid w:val="005F145C"/>
    <w:rsid w:val="005F17BA"/>
    <w:rsid w:val="005F1B7D"/>
    <w:rsid w:val="005F1FE8"/>
    <w:rsid w:val="005F2760"/>
    <w:rsid w:val="005F2C95"/>
    <w:rsid w:val="005F2DCB"/>
    <w:rsid w:val="005F31DA"/>
    <w:rsid w:val="005F36DC"/>
    <w:rsid w:val="005F3DB7"/>
    <w:rsid w:val="005F3DD1"/>
    <w:rsid w:val="005F3FB2"/>
    <w:rsid w:val="005F531A"/>
    <w:rsid w:val="005F5340"/>
    <w:rsid w:val="005F53E2"/>
    <w:rsid w:val="005F594A"/>
    <w:rsid w:val="005F5C85"/>
    <w:rsid w:val="005F5E6C"/>
    <w:rsid w:val="005F62A7"/>
    <w:rsid w:val="005F6451"/>
    <w:rsid w:val="005F65ED"/>
    <w:rsid w:val="005F6850"/>
    <w:rsid w:val="005F6C7C"/>
    <w:rsid w:val="005F6ED1"/>
    <w:rsid w:val="005F72C0"/>
    <w:rsid w:val="005F74DB"/>
    <w:rsid w:val="005F77F4"/>
    <w:rsid w:val="005F7870"/>
    <w:rsid w:val="005F7BDD"/>
    <w:rsid w:val="00600036"/>
    <w:rsid w:val="00600046"/>
    <w:rsid w:val="006000B2"/>
    <w:rsid w:val="00600882"/>
    <w:rsid w:val="00600B3C"/>
    <w:rsid w:val="0060150D"/>
    <w:rsid w:val="006017D0"/>
    <w:rsid w:val="00601DCE"/>
    <w:rsid w:val="00601F04"/>
    <w:rsid w:val="00601F25"/>
    <w:rsid w:val="006028ED"/>
    <w:rsid w:val="00602BBB"/>
    <w:rsid w:val="00602C05"/>
    <w:rsid w:val="00602CED"/>
    <w:rsid w:val="00603788"/>
    <w:rsid w:val="0060396A"/>
    <w:rsid w:val="00603F1B"/>
    <w:rsid w:val="0060463D"/>
    <w:rsid w:val="00604C23"/>
    <w:rsid w:val="00604C45"/>
    <w:rsid w:val="006051B5"/>
    <w:rsid w:val="00605547"/>
    <w:rsid w:val="00605A52"/>
    <w:rsid w:val="00605B0A"/>
    <w:rsid w:val="00606076"/>
    <w:rsid w:val="006061E3"/>
    <w:rsid w:val="00606D83"/>
    <w:rsid w:val="00607F08"/>
    <w:rsid w:val="006100B9"/>
    <w:rsid w:val="006101C8"/>
    <w:rsid w:val="006102B7"/>
    <w:rsid w:val="00610907"/>
    <w:rsid w:val="00610E9A"/>
    <w:rsid w:val="00610F0F"/>
    <w:rsid w:val="006114B4"/>
    <w:rsid w:val="0061192D"/>
    <w:rsid w:val="00611E76"/>
    <w:rsid w:val="00611EDD"/>
    <w:rsid w:val="00612C05"/>
    <w:rsid w:val="00612CCF"/>
    <w:rsid w:val="00612DBB"/>
    <w:rsid w:val="00613E16"/>
    <w:rsid w:val="006147BB"/>
    <w:rsid w:val="00614809"/>
    <w:rsid w:val="00615064"/>
    <w:rsid w:val="0061549D"/>
    <w:rsid w:val="00615722"/>
    <w:rsid w:val="006157AF"/>
    <w:rsid w:val="00615E65"/>
    <w:rsid w:val="00616891"/>
    <w:rsid w:val="00616EC9"/>
    <w:rsid w:val="00617355"/>
    <w:rsid w:val="00617481"/>
    <w:rsid w:val="00617855"/>
    <w:rsid w:val="006178E8"/>
    <w:rsid w:val="00617B82"/>
    <w:rsid w:val="00617BBC"/>
    <w:rsid w:val="00617E32"/>
    <w:rsid w:val="0062069D"/>
    <w:rsid w:val="0062087A"/>
    <w:rsid w:val="00620B55"/>
    <w:rsid w:val="0062105A"/>
    <w:rsid w:val="00622717"/>
    <w:rsid w:val="00622831"/>
    <w:rsid w:val="00622934"/>
    <w:rsid w:val="00622A4B"/>
    <w:rsid w:val="00622B3E"/>
    <w:rsid w:val="00623314"/>
    <w:rsid w:val="00623AB0"/>
    <w:rsid w:val="006250E3"/>
    <w:rsid w:val="006254BA"/>
    <w:rsid w:val="00625584"/>
    <w:rsid w:val="006256CA"/>
    <w:rsid w:val="0062607F"/>
    <w:rsid w:val="00626512"/>
    <w:rsid w:val="006277A3"/>
    <w:rsid w:val="00627C5B"/>
    <w:rsid w:val="0063031C"/>
    <w:rsid w:val="00630388"/>
    <w:rsid w:val="00630909"/>
    <w:rsid w:val="00630BF6"/>
    <w:rsid w:val="00630D04"/>
    <w:rsid w:val="0063157C"/>
    <w:rsid w:val="00631594"/>
    <w:rsid w:val="00631713"/>
    <w:rsid w:val="00631D4D"/>
    <w:rsid w:val="006327E5"/>
    <w:rsid w:val="006328A1"/>
    <w:rsid w:val="0063292A"/>
    <w:rsid w:val="006329D1"/>
    <w:rsid w:val="00632A2A"/>
    <w:rsid w:val="00632B32"/>
    <w:rsid w:val="00632E30"/>
    <w:rsid w:val="00632EB4"/>
    <w:rsid w:val="00633C49"/>
    <w:rsid w:val="00633D64"/>
    <w:rsid w:val="006346A3"/>
    <w:rsid w:val="0063495C"/>
    <w:rsid w:val="00634BE5"/>
    <w:rsid w:val="006354C8"/>
    <w:rsid w:val="006359B6"/>
    <w:rsid w:val="006369ED"/>
    <w:rsid w:val="00636A37"/>
    <w:rsid w:val="00636DDF"/>
    <w:rsid w:val="00637300"/>
    <w:rsid w:val="00637336"/>
    <w:rsid w:val="0063753C"/>
    <w:rsid w:val="0063768D"/>
    <w:rsid w:val="0063784F"/>
    <w:rsid w:val="006378B6"/>
    <w:rsid w:val="00637A49"/>
    <w:rsid w:val="00637EAE"/>
    <w:rsid w:val="006400D9"/>
    <w:rsid w:val="00640AB0"/>
    <w:rsid w:val="00640C0C"/>
    <w:rsid w:val="00640F10"/>
    <w:rsid w:val="00640F63"/>
    <w:rsid w:val="006419E3"/>
    <w:rsid w:val="00641C59"/>
    <w:rsid w:val="00641E53"/>
    <w:rsid w:val="006421AE"/>
    <w:rsid w:val="0064226A"/>
    <w:rsid w:val="006427F6"/>
    <w:rsid w:val="006428A2"/>
    <w:rsid w:val="006430B9"/>
    <w:rsid w:val="0064334F"/>
    <w:rsid w:val="00643CB5"/>
    <w:rsid w:val="00643CC3"/>
    <w:rsid w:val="0064428A"/>
    <w:rsid w:val="0064439F"/>
    <w:rsid w:val="00644421"/>
    <w:rsid w:val="0064442D"/>
    <w:rsid w:val="0064466A"/>
    <w:rsid w:val="00645399"/>
    <w:rsid w:val="006453E8"/>
    <w:rsid w:val="0064591D"/>
    <w:rsid w:val="006461A2"/>
    <w:rsid w:val="00646427"/>
    <w:rsid w:val="006464FF"/>
    <w:rsid w:val="00646987"/>
    <w:rsid w:val="006469CE"/>
    <w:rsid w:val="00646B13"/>
    <w:rsid w:val="00646B65"/>
    <w:rsid w:val="00646EDA"/>
    <w:rsid w:val="00647707"/>
    <w:rsid w:val="006504F1"/>
    <w:rsid w:val="00650CAC"/>
    <w:rsid w:val="00650D59"/>
    <w:rsid w:val="00650E8F"/>
    <w:rsid w:val="00650F72"/>
    <w:rsid w:val="0065173A"/>
    <w:rsid w:val="00651908"/>
    <w:rsid w:val="00651964"/>
    <w:rsid w:val="00651C2F"/>
    <w:rsid w:val="00651DF6"/>
    <w:rsid w:val="0065240B"/>
    <w:rsid w:val="006524BF"/>
    <w:rsid w:val="00653124"/>
    <w:rsid w:val="00653125"/>
    <w:rsid w:val="006531A4"/>
    <w:rsid w:val="006531E6"/>
    <w:rsid w:val="006532CD"/>
    <w:rsid w:val="0065331B"/>
    <w:rsid w:val="006533AC"/>
    <w:rsid w:val="006537CB"/>
    <w:rsid w:val="006537EA"/>
    <w:rsid w:val="00653A72"/>
    <w:rsid w:val="00653D80"/>
    <w:rsid w:val="00653F70"/>
    <w:rsid w:val="006543C1"/>
    <w:rsid w:val="00654810"/>
    <w:rsid w:val="00654DAC"/>
    <w:rsid w:val="00654E42"/>
    <w:rsid w:val="00654E62"/>
    <w:rsid w:val="00654FDE"/>
    <w:rsid w:val="006555AD"/>
    <w:rsid w:val="006558B7"/>
    <w:rsid w:val="006559A0"/>
    <w:rsid w:val="00655F13"/>
    <w:rsid w:val="0065661B"/>
    <w:rsid w:val="00656743"/>
    <w:rsid w:val="00657150"/>
    <w:rsid w:val="006574C5"/>
    <w:rsid w:val="006575AB"/>
    <w:rsid w:val="00657674"/>
    <w:rsid w:val="00657EBF"/>
    <w:rsid w:val="006601C3"/>
    <w:rsid w:val="00660943"/>
    <w:rsid w:val="006610A7"/>
    <w:rsid w:val="00661153"/>
    <w:rsid w:val="006612A8"/>
    <w:rsid w:val="006614DC"/>
    <w:rsid w:val="006616D8"/>
    <w:rsid w:val="00661EA6"/>
    <w:rsid w:val="0066257B"/>
    <w:rsid w:val="00662B6B"/>
    <w:rsid w:val="00662D81"/>
    <w:rsid w:val="00662FC7"/>
    <w:rsid w:val="00663DD0"/>
    <w:rsid w:val="00663DDC"/>
    <w:rsid w:val="0066412A"/>
    <w:rsid w:val="00664171"/>
    <w:rsid w:val="00664E86"/>
    <w:rsid w:val="0066556A"/>
    <w:rsid w:val="00665679"/>
    <w:rsid w:val="00666C26"/>
    <w:rsid w:val="00666E17"/>
    <w:rsid w:val="00666E92"/>
    <w:rsid w:val="00667279"/>
    <w:rsid w:val="0066791E"/>
    <w:rsid w:val="00667B49"/>
    <w:rsid w:val="00667BDB"/>
    <w:rsid w:val="00667F77"/>
    <w:rsid w:val="006702C6"/>
    <w:rsid w:val="00670730"/>
    <w:rsid w:val="00670BAE"/>
    <w:rsid w:val="00670F93"/>
    <w:rsid w:val="0067148B"/>
    <w:rsid w:val="00671DBD"/>
    <w:rsid w:val="00671FA2"/>
    <w:rsid w:val="00671FB8"/>
    <w:rsid w:val="00672231"/>
    <w:rsid w:val="00672368"/>
    <w:rsid w:val="00672425"/>
    <w:rsid w:val="006735E7"/>
    <w:rsid w:val="00673BB1"/>
    <w:rsid w:val="0067448F"/>
    <w:rsid w:val="006748DE"/>
    <w:rsid w:val="00674959"/>
    <w:rsid w:val="00674EEC"/>
    <w:rsid w:val="0067501A"/>
    <w:rsid w:val="0067522F"/>
    <w:rsid w:val="00675465"/>
    <w:rsid w:val="00675549"/>
    <w:rsid w:val="00675680"/>
    <w:rsid w:val="00675A68"/>
    <w:rsid w:val="00675B4E"/>
    <w:rsid w:val="00675BDA"/>
    <w:rsid w:val="00675CFC"/>
    <w:rsid w:val="00675F5F"/>
    <w:rsid w:val="006764CE"/>
    <w:rsid w:val="00676809"/>
    <w:rsid w:val="00676C5C"/>
    <w:rsid w:val="00677783"/>
    <w:rsid w:val="00677B35"/>
    <w:rsid w:val="00681A80"/>
    <w:rsid w:val="00681CF1"/>
    <w:rsid w:val="006820B9"/>
    <w:rsid w:val="00682360"/>
    <w:rsid w:val="0068277D"/>
    <w:rsid w:val="006842B0"/>
    <w:rsid w:val="00684D24"/>
    <w:rsid w:val="0068560F"/>
    <w:rsid w:val="00685BEB"/>
    <w:rsid w:val="00685C2C"/>
    <w:rsid w:val="00686074"/>
    <w:rsid w:val="0068648A"/>
    <w:rsid w:val="0068679F"/>
    <w:rsid w:val="006868F5"/>
    <w:rsid w:val="00686C8C"/>
    <w:rsid w:val="00686D93"/>
    <w:rsid w:val="00686DB0"/>
    <w:rsid w:val="00686DED"/>
    <w:rsid w:val="00686F85"/>
    <w:rsid w:val="00687BA3"/>
    <w:rsid w:val="00690020"/>
    <w:rsid w:val="00690686"/>
    <w:rsid w:val="00690BC9"/>
    <w:rsid w:val="00691232"/>
    <w:rsid w:val="006912D9"/>
    <w:rsid w:val="00691655"/>
    <w:rsid w:val="00691826"/>
    <w:rsid w:val="00692456"/>
    <w:rsid w:val="00692603"/>
    <w:rsid w:val="006926C0"/>
    <w:rsid w:val="00692ADF"/>
    <w:rsid w:val="00692BCF"/>
    <w:rsid w:val="00692BD8"/>
    <w:rsid w:val="0069358B"/>
    <w:rsid w:val="00693791"/>
    <w:rsid w:val="00693B28"/>
    <w:rsid w:val="0069430D"/>
    <w:rsid w:val="006943F2"/>
    <w:rsid w:val="006946C0"/>
    <w:rsid w:val="00694936"/>
    <w:rsid w:val="00695F42"/>
    <w:rsid w:val="006962A2"/>
    <w:rsid w:val="00696306"/>
    <w:rsid w:val="0069630A"/>
    <w:rsid w:val="0069665E"/>
    <w:rsid w:val="0069682A"/>
    <w:rsid w:val="0069699D"/>
    <w:rsid w:val="0069717D"/>
    <w:rsid w:val="00697477"/>
    <w:rsid w:val="00697720"/>
    <w:rsid w:val="006979DA"/>
    <w:rsid w:val="00697BF8"/>
    <w:rsid w:val="006A0305"/>
    <w:rsid w:val="006A05EA"/>
    <w:rsid w:val="006A062F"/>
    <w:rsid w:val="006A0AE9"/>
    <w:rsid w:val="006A0D97"/>
    <w:rsid w:val="006A18BB"/>
    <w:rsid w:val="006A1BA5"/>
    <w:rsid w:val="006A28AD"/>
    <w:rsid w:val="006A2C12"/>
    <w:rsid w:val="006A2EBA"/>
    <w:rsid w:val="006A2F91"/>
    <w:rsid w:val="006A32C1"/>
    <w:rsid w:val="006A3AEF"/>
    <w:rsid w:val="006A3CEA"/>
    <w:rsid w:val="006A4253"/>
    <w:rsid w:val="006A47A9"/>
    <w:rsid w:val="006A4AA8"/>
    <w:rsid w:val="006A4C48"/>
    <w:rsid w:val="006A50AA"/>
    <w:rsid w:val="006A51CB"/>
    <w:rsid w:val="006A5902"/>
    <w:rsid w:val="006A59A8"/>
    <w:rsid w:val="006A6648"/>
    <w:rsid w:val="006A66AC"/>
    <w:rsid w:val="006A66AE"/>
    <w:rsid w:val="006A67BF"/>
    <w:rsid w:val="006A6F7E"/>
    <w:rsid w:val="006A7104"/>
    <w:rsid w:val="006A71FC"/>
    <w:rsid w:val="006A798B"/>
    <w:rsid w:val="006B02E8"/>
    <w:rsid w:val="006B08F0"/>
    <w:rsid w:val="006B0BFF"/>
    <w:rsid w:val="006B0F4E"/>
    <w:rsid w:val="006B1546"/>
    <w:rsid w:val="006B1749"/>
    <w:rsid w:val="006B17E9"/>
    <w:rsid w:val="006B18CC"/>
    <w:rsid w:val="006B19FF"/>
    <w:rsid w:val="006B1DF6"/>
    <w:rsid w:val="006B1EF5"/>
    <w:rsid w:val="006B1F13"/>
    <w:rsid w:val="006B20DD"/>
    <w:rsid w:val="006B21ED"/>
    <w:rsid w:val="006B26D7"/>
    <w:rsid w:val="006B2D9E"/>
    <w:rsid w:val="006B2E08"/>
    <w:rsid w:val="006B2E0A"/>
    <w:rsid w:val="006B2EBC"/>
    <w:rsid w:val="006B30CB"/>
    <w:rsid w:val="006B311D"/>
    <w:rsid w:val="006B358A"/>
    <w:rsid w:val="006B432A"/>
    <w:rsid w:val="006B4641"/>
    <w:rsid w:val="006B497A"/>
    <w:rsid w:val="006B4ADB"/>
    <w:rsid w:val="006B4BD5"/>
    <w:rsid w:val="006B4D50"/>
    <w:rsid w:val="006B659B"/>
    <w:rsid w:val="006B6FC7"/>
    <w:rsid w:val="006B7362"/>
    <w:rsid w:val="006B75AF"/>
    <w:rsid w:val="006B7D49"/>
    <w:rsid w:val="006B7D7F"/>
    <w:rsid w:val="006C057A"/>
    <w:rsid w:val="006C05C5"/>
    <w:rsid w:val="006C06AB"/>
    <w:rsid w:val="006C08AE"/>
    <w:rsid w:val="006C08FD"/>
    <w:rsid w:val="006C0A5D"/>
    <w:rsid w:val="006C0FF1"/>
    <w:rsid w:val="006C1305"/>
    <w:rsid w:val="006C1863"/>
    <w:rsid w:val="006C1AE1"/>
    <w:rsid w:val="006C2482"/>
    <w:rsid w:val="006C256D"/>
    <w:rsid w:val="006C25E8"/>
    <w:rsid w:val="006C291E"/>
    <w:rsid w:val="006C2B45"/>
    <w:rsid w:val="006C2E4E"/>
    <w:rsid w:val="006C3A4A"/>
    <w:rsid w:val="006C496D"/>
    <w:rsid w:val="006C4A2C"/>
    <w:rsid w:val="006C4A73"/>
    <w:rsid w:val="006C4A86"/>
    <w:rsid w:val="006C4F1B"/>
    <w:rsid w:val="006C52EA"/>
    <w:rsid w:val="006C566B"/>
    <w:rsid w:val="006C568C"/>
    <w:rsid w:val="006C5CD7"/>
    <w:rsid w:val="006C697F"/>
    <w:rsid w:val="006C69D7"/>
    <w:rsid w:val="006C6B25"/>
    <w:rsid w:val="006C6BE0"/>
    <w:rsid w:val="006C6E46"/>
    <w:rsid w:val="006C70CB"/>
    <w:rsid w:val="006C7739"/>
    <w:rsid w:val="006C7A4A"/>
    <w:rsid w:val="006D0393"/>
    <w:rsid w:val="006D08EA"/>
    <w:rsid w:val="006D0A42"/>
    <w:rsid w:val="006D1107"/>
    <w:rsid w:val="006D17C7"/>
    <w:rsid w:val="006D192C"/>
    <w:rsid w:val="006D1F68"/>
    <w:rsid w:val="006D1FFF"/>
    <w:rsid w:val="006D22BF"/>
    <w:rsid w:val="006D22FA"/>
    <w:rsid w:val="006D2323"/>
    <w:rsid w:val="006D25BB"/>
    <w:rsid w:val="006D2DE0"/>
    <w:rsid w:val="006D2E97"/>
    <w:rsid w:val="006D2EB7"/>
    <w:rsid w:val="006D36A0"/>
    <w:rsid w:val="006D390E"/>
    <w:rsid w:val="006D39BE"/>
    <w:rsid w:val="006D3C16"/>
    <w:rsid w:val="006D4004"/>
    <w:rsid w:val="006D487D"/>
    <w:rsid w:val="006D4969"/>
    <w:rsid w:val="006D50B0"/>
    <w:rsid w:val="006D54FF"/>
    <w:rsid w:val="006D5791"/>
    <w:rsid w:val="006D5EE5"/>
    <w:rsid w:val="006D63AA"/>
    <w:rsid w:val="006D68F2"/>
    <w:rsid w:val="006D6CDF"/>
    <w:rsid w:val="006D701A"/>
    <w:rsid w:val="006D73E2"/>
    <w:rsid w:val="006D7B8E"/>
    <w:rsid w:val="006D7E2A"/>
    <w:rsid w:val="006E0AE7"/>
    <w:rsid w:val="006E0D3B"/>
    <w:rsid w:val="006E13F2"/>
    <w:rsid w:val="006E1587"/>
    <w:rsid w:val="006E1710"/>
    <w:rsid w:val="006E1716"/>
    <w:rsid w:val="006E1A75"/>
    <w:rsid w:val="006E1E4C"/>
    <w:rsid w:val="006E236F"/>
    <w:rsid w:val="006E27FD"/>
    <w:rsid w:val="006E2863"/>
    <w:rsid w:val="006E2B47"/>
    <w:rsid w:val="006E3431"/>
    <w:rsid w:val="006E379C"/>
    <w:rsid w:val="006E3AB0"/>
    <w:rsid w:val="006E3B38"/>
    <w:rsid w:val="006E4488"/>
    <w:rsid w:val="006E4740"/>
    <w:rsid w:val="006E48CB"/>
    <w:rsid w:val="006E4C9D"/>
    <w:rsid w:val="006E51DC"/>
    <w:rsid w:val="006E54C6"/>
    <w:rsid w:val="006E57AC"/>
    <w:rsid w:val="006E5A31"/>
    <w:rsid w:val="006E6D61"/>
    <w:rsid w:val="006E6F14"/>
    <w:rsid w:val="006E705C"/>
    <w:rsid w:val="006E73E3"/>
    <w:rsid w:val="006E745E"/>
    <w:rsid w:val="006E7A61"/>
    <w:rsid w:val="006E7C5F"/>
    <w:rsid w:val="006F0A6F"/>
    <w:rsid w:val="006F1022"/>
    <w:rsid w:val="006F122C"/>
    <w:rsid w:val="006F14BA"/>
    <w:rsid w:val="006F17F2"/>
    <w:rsid w:val="006F1A69"/>
    <w:rsid w:val="006F1FC9"/>
    <w:rsid w:val="006F20ED"/>
    <w:rsid w:val="006F2C88"/>
    <w:rsid w:val="006F2CFD"/>
    <w:rsid w:val="006F32D2"/>
    <w:rsid w:val="006F33DA"/>
    <w:rsid w:val="006F3695"/>
    <w:rsid w:val="006F389C"/>
    <w:rsid w:val="006F3A69"/>
    <w:rsid w:val="006F3CCC"/>
    <w:rsid w:val="006F3DD0"/>
    <w:rsid w:val="006F3F8B"/>
    <w:rsid w:val="006F44AA"/>
    <w:rsid w:val="006F48AF"/>
    <w:rsid w:val="006F49D1"/>
    <w:rsid w:val="006F4A1F"/>
    <w:rsid w:val="006F4A24"/>
    <w:rsid w:val="006F4A9B"/>
    <w:rsid w:val="006F4FFC"/>
    <w:rsid w:val="006F517C"/>
    <w:rsid w:val="006F5234"/>
    <w:rsid w:val="006F5431"/>
    <w:rsid w:val="006F54AA"/>
    <w:rsid w:val="006F5DD6"/>
    <w:rsid w:val="006F6264"/>
    <w:rsid w:val="006F62A7"/>
    <w:rsid w:val="006F675B"/>
    <w:rsid w:val="006F6EF4"/>
    <w:rsid w:val="006F6FCB"/>
    <w:rsid w:val="006F6FDB"/>
    <w:rsid w:val="006F71A8"/>
    <w:rsid w:val="006F7505"/>
    <w:rsid w:val="006F7581"/>
    <w:rsid w:val="006F76BE"/>
    <w:rsid w:val="006F7829"/>
    <w:rsid w:val="006F797F"/>
    <w:rsid w:val="006F7B91"/>
    <w:rsid w:val="006F7C87"/>
    <w:rsid w:val="006F7D5D"/>
    <w:rsid w:val="007003FA"/>
    <w:rsid w:val="007008A9"/>
    <w:rsid w:val="007009BB"/>
    <w:rsid w:val="00700B78"/>
    <w:rsid w:val="00701573"/>
    <w:rsid w:val="00701CDC"/>
    <w:rsid w:val="00701E61"/>
    <w:rsid w:val="0070226E"/>
    <w:rsid w:val="00702AB7"/>
    <w:rsid w:val="00703295"/>
    <w:rsid w:val="0070342E"/>
    <w:rsid w:val="00703488"/>
    <w:rsid w:val="007035A8"/>
    <w:rsid w:val="0070374D"/>
    <w:rsid w:val="0070458C"/>
    <w:rsid w:val="0070549C"/>
    <w:rsid w:val="007056CA"/>
    <w:rsid w:val="0070572F"/>
    <w:rsid w:val="00705AED"/>
    <w:rsid w:val="00705CC4"/>
    <w:rsid w:val="00705FB8"/>
    <w:rsid w:val="00706CC0"/>
    <w:rsid w:val="00706D04"/>
    <w:rsid w:val="00707259"/>
    <w:rsid w:val="0070758E"/>
    <w:rsid w:val="00707E52"/>
    <w:rsid w:val="00710A3D"/>
    <w:rsid w:val="0071107D"/>
    <w:rsid w:val="0071164C"/>
    <w:rsid w:val="00711704"/>
    <w:rsid w:val="00711A7B"/>
    <w:rsid w:val="00711AB4"/>
    <w:rsid w:val="0071243D"/>
    <w:rsid w:val="0071260F"/>
    <w:rsid w:val="00712AE4"/>
    <w:rsid w:val="00712C44"/>
    <w:rsid w:val="00712FE1"/>
    <w:rsid w:val="0071390C"/>
    <w:rsid w:val="00713A6F"/>
    <w:rsid w:val="00713B03"/>
    <w:rsid w:val="00713B88"/>
    <w:rsid w:val="007140E8"/>
    <w:rsid w:val="00714281"/>
    <w:rsid w:val="00714912"/>
    <w:rsid w:val="007152DA"/>
    <w:rsid w:val="007156ED"/>
    <w:rsid w:val="007159D9"/>
    <w:rsid w:val="00715F09"/>
    <w:rsid w:val="00716679"/>
    <w:rsid w:val="007168D7"/>
    <w:rsid w:val="00716CEA"/>
    <w:rsid w:val="00716D96"/>
    <w:rsid w:val="00717169"/>
    <w:rsid w:val="00717930"/>
    <w:rsid w:val="007179F0"/>
    <w:rsid w:val="00717CA5"/>
    <w:rsid w:val="00720482"/>
    <w:rsid w:val="00720BF7"/>
    <w:rsid w:val="00721A21"/>
    <w:rsid w:val="00721B84"/>
    <w:rsid w:val="0072279D"/>
    <w:rsid w:val="00722DF7"/>
    <w:rsid w:val="00724107"/>
    <w:rsid w:val="0072420F"/>
    <w:rsid w:val="00724536"/>
    <w:rsid w:val="00724C01"/>
    <w:rsid w:val="007252F5"/>
    <w:rsid w:val="00725451"/>
    <w:rsid w:val="007255F6"/>
    <w:rsid w:val="0072577D"/>
    <w:rsid w:val="00725C6B"/>
    <w:rsid w:val="007264A1"/>
    <w:rsid w:val="00726506"/>
    <w:rsid w:val="00726825"/>
    <w:rsid w:val="007268CD"/>
    <w:rsid w:val="00726ADA"/>
    <w:rsid w:val="00726CC6"/>
    <w:rsid w:val="0072710D"/>
    <w:rsid w:val="00727361"/>
    <w:rsid w:val="00727973"/>
    <w:rsid w:val="00727A70"/>
    <w:rsid w:val="0073069B"/>
    <w:rsid w:val="0073097C"/>
    <w:rsid w:val="00731110"/>
    <w:rsid w:val="00731253"/>
    <w:rsid w:val="007315EA"/>
    <w:rsid w:val="00731709"/>
    <w:rsid w:val="00731A4E"/>
    <w:rsid w:val="00731AF0"/>
    <w:rsid w:val="00731FBF"/>
    <w:rsid w:val="00732300"/>
    <w:rsid w:val="007324F4"/>
    <w:rsid w:val="0073299B"/>
    <w:rsid w:val="00733031"/>
    <w:rsid w:val="007334DC"/>
    <w:rsid w:val="007339F2"/>
    <w:rsid w:val="00733AF3"/>
    <w:rsid w:val="00733C32"/>
    <w:rsid w:val="007347A3"/>
    <w:rsid w:val="00734E4F"/>
    <w:rsid w:val="00734EE6"/>
    <w:rsid w:val="00735305"/>
    <w:rsid w:val="00735699"/>
    <w:rsid w:val="00736073"/>
    <w:rsid w:val="00736179"/>
    <w:rsid w:val="00736288"/>
    <w:rsid w:val="00736477"/>
    <w:rsid w:val="007365FB"/>
    <w:rsid w:val="00736639"/>
    <w:rsid w:val="0073683C"/>
    <w:rsid w:val="007368C4"/>
    <w:rsid w:val="00736A29"/>
    <w:rsid w:val="00736C49"/>
    <w:rsid w:val="00736DC9"/>
    <w:rsid w:val="00736FDE"/>
    <w:rsid w:val="007373A4"/>
    <w:rsid w:val="0073741A"/>
    <w:rsid w:val="0073767D"/>
    <w:rsid w:val="00737B9A"/>
    <w:rsid w:val="00740127"/>
    <w:rsid w:val="0074046A"/>
    <w:rsid w:val="007406C5"/>
    <w:rsid w:val="00740896"/>
    <w:rsid w:val="00740E38"/>
    <w:rsid w:val="0074192A"/>
    <w:rsid w:val="00741BF6"/>
    <w:rsid w:val="00742510"/>
    <w:rsid w:val="007425B1"/>
    <w:rsid w:val="00742FFB"/>
    <w:rsid w:val="007432B8"/>
    <w:rsid w:val="00743AEE"/>
    <w:rsid w:val="00744895"/>
    <w:rsid w:val="00744E5D"/>
    <w:rsid w:val="00745177"/>
    <w:rsid w:val="00745211"/>
    <w:rsid w:val="0074521D"/>
    <w:rsid w:val="00745657"/>
    <w:rsid w:val="007457C7"/>
    <w:rsid w:val="00745B62"/>
    <w:rsid w:val="00745D98"/>
    <w:rsid w:val="00745EFF"/>
    <w:rsid w:val="00746843"/>
    <w:rsid w:val="00746DEC"/>
    <w:rsid w:val="0074767A"/>
    <w:rsid w:val="007477A4"/>
    <w:rsid w:val="00747ACF"/>
    <w:rsid w:val="00747C81"/>
    <w:rsid w:val="00747F73"/>
    <w:rsid w:val="00750C59"/>
    <w:rsid w:val="00750C8A"/>
    <w:rsid w:val="00750EC4"/>
    <w:rsid w:val="00751189"/>
    <w:rsid w:val="0075138D"/>
    <w:rsid w:val="007515B7"/>
    <w:rsid w:val="00751D60"/>
    <w:rsid w:val="007527BC"/>
    <w:rsid w:val="00753247"/>
    <w:rsid w:val="00753468"/>
    <w:rsid w:val="0075349E"/>
    <w:rsid w:val="0075421E"/>
    <w:rsid w:val="00754222"/>
    <w:rsid w:val="00754420"/>
    <w:rsid w:val="00754846"/>
    <w:rsid w:val="00754871"/>
    <w:rsid w:val="00754FE4"/>
    <w:rsid w:val="0075508E"/>
    <w:rsid w:val="00755763"/>
    <w:rsid w:val="00755DCD"/>
    <w:rsid w:val="0075641D"/>
    <w:rsid w:val="007564D1"/>
    <w:rsid w:val="007564F7"/>
    <w:rsid w:val="00756FBE"/>
    <w:rsid w:val="007573D2"/>
    <w:rsid w:val="007575EE"/>
    <w:rsid w:val="007578AA"/>
    <w:rsid w:val="00757B85"/>
    <w:rsid w:val="00757E0A"/>
    <w:rsid w:val="0076010C"/>
    <w:rsid w:val="00760307"/>
    <w:rsid w:val="007604B9"/>
    <w:rsid w:val="00760A2A"/>
    <w:rsid w:val="00760D88"/>
    <w:rsid w:val="00760F76"/>
    <w:rsid w:val="007612E6"/>
    <w:rsid w:val="0076144E"/>
    <w:rsid w:val="007614A3"/>
    <w:rsid w:val="0076185D"/>
    <w:rsid w:val="00762444"/>
    <w:rsid w:val="00762812"/>
    <w:rsid w:val="0076288A"/>
    <w:rsid w:val="00762A1D"/>
    <w:rsid w:val="00762AD9"/>
    <w:rsid w:val="007637BE"/>
    <w:rsid w:val="00763ABD"/>
    <w:rsid w:val="00763BC2"/>
    <w:rsid w:val="00763D47"/>
    <w:rsid w:val="007641CD"/>
    <w:rsid w:val="00764233"/>
    <w:rsid w:val="00764288"/>
    <w:rsid w:val="007660D3"/>
    <w:rsid w:val="0076625A"/>
    <w:rsid w:val="007666BE"/>
    <w:rsid w:val="007669D5"/>
    <w:rsid w:val="00766B03"/>
    <w:rsid w:val="007670F8"/>
    <w:rsid w:val="00767149"/>
    <w:rsid w:val="007674C9"/>
    <w:rsid w:val="00767BF8"/>
    <w:rsid w:val="00767EF0"/>
    <w:rsid w:val="00767F4A"/>
    <w:rsid w:val="007708A6"/>
    <w:rsid w:val="00770EF6"/>
    <w:rsid w:val="007711E3"/>
    <w:rsid w:val="00771937"/>
    <w:rsid w:val="0077215D"/>
    <w:rsid w:val="00772C86"/>
    <w:rsid w:val="00772D73"/>
    <w:rsid w:val="007733F4"/>
    <w:rsid w:val="00773463"/>
    <w:rsid w:val="00773640"/>
    <w:rsid w:val="007736B8"/>
    <w:rsid w:val="00773D40"/>
    <w:rsid w:val="00774093"/>
    <w:rsid w:val="007743B4"/>
    <w:rsid w:val="00774709"/>
    <w:rsid w:val="007747FF"/>
    <w:rsid w:val="00774C29"/>
    <w:rsid w:val="00774E33"/>
    <w:rsid w:val="00774E64"/>
    <w:rsid w:val="007750B8"/>
    <w:rsid w:val="00775150"/>
    <w:rsid w:val="00775265"/>
    <w:rsid w:val="007753E6"/>
    <w:rsid w:val="00775511"/>
    <w:rsid w:val="00775863"/>
    <w:rsid w:val="00775B1C"/>
    <w:rsid w:val="00776213"/>
    <w:rsid w:val="007767B6"/>
    <w:rsid w:val="00776858"/>
    <w:rsid w:val="007768B6"/>
    <w:rsid w:val="00777A46"/>
    <w:rsid w:val="0078039D"/>
    <w:rsid w:val="007804E9"/>
    <w:rsid w:val="0078069F"/>
    <w:rsid w:val="007806D4"/>
    <w:rsid w:val="00780BC4"/>
    <w:rsid w:val="00780DC6"/>
    <w:rsid w:val="00780F17"/>
    <w:rsid w:val="00781C85"/>
    <w:rsid w:val="0078260A"/>
    <w:rsid w:val="00782790"/>
    <w:rsid w:val="00782A69"/>
    <w:rsid w:val="00782AB8"/>
    <w:rsid w:val="00782D2C"/>
    <w:rsid w:val="00782F25"/>
    <w:rsid w:val="0078350F"/>
    <w:rsid w:val="007835C1"/>
    <w:rsid w:val="00783B11"/>
    <w:rsid w:val="00783F61"/>
    <w:rsid w:val="0078408E"/>
    <w:rsid w:val="007840FD"/>
    <w:rsid w:val="00785614"/>
    <w:rsid w:val="0078694C"/>
    <w:rsid w:val="00786CA5"/>
    <w:rsid w:val="0078754B"/>
    <w:rsid w:val="0078775F"/>
    <w:rsid w:val="00787AE1"/>
    <w:rsid w:val="00790476"/>
    <w:rsid w:val="007908CD"/>
    <w:rsid w:val="00790A79"/>
    <w:rsid w:val="00790CB3"/>
    <w:rsid w:val="00790E43"/>
    <w:rsid w:val="0079150A"/>
    <w:rsid w:val="007918E2"/>
    <w:rsid w:val="00791B81"/>
    <w:rsid w:val="00791C3F"/>
    <w:rsid w:val="00791CC1"/>
    <w:rsid w:val="00791CD7"/>
    <w:rsid w:val="00791DA2"/>
    <w:rsid w:val="00791F20"/>
    <w:rsid w:val="00791F59"/>
    <w:rsid w:val="007920C8"/>
    <w:rsid w:val="00792370"/>
    <w:rsid w:val="007924B3"/>
    <w:rsid w:val="00792572"/>
    <w:rsid w:val="007926A1"/>
    <w:rsid w:val="00792874"/>
    <w:rsid w:val="00792A6A"/>
    <w:rsid w:val="00792AA5"/>
    <w:rsid w:val="00792BD6"/>
    <w:rsid w:val="00792CB8"/>
    <w:rsid w:val="00793132"/>
    <w:rsid w:val="007932C0"/>
    <w:rsid w:val="007932F9"/>
    <w:rsid w:val="007935AE"/>
    <w:rsid w:val="0079373E"/>
    <w:rsid w:val="00793AE7"/>
    <w:rsid w:val="00793B0F"/>
    <w:rsid w:val="00793DA5"/>
    <w:rsid w:val="00793DB1"/>
    <w:rsid w:val="00794635"/>
    <w:rsid w:val="0079487E"/>
    <w:rsid w:val="00794F24"/>
    <w:rsid w:val="0079500C"/>
    <w:rsid w:val="00795111"/>
    <w:rsid w:val="00795626"/>
    <w:rsid w:val="007958AD"/>
    <w:rsid w:val="00795A58"/>
    <w:rsid w:val="007960F0"/>
    <w:rsid w:val="00796813"/>
    <w:rsid w:val="00796897"/>
    <w:rsid w:val="00797403"/>
    <w:rsid w:val="00797E7A"/>
    <w:rsid w:val="007A03BA"/>
    <w:rsid w:val="007A0449"/>
    <w:rsid w:val="007A0767"/>
    <w:rsid w:val="007A1595"/>
    <w:rsid w:val="007A16CD"/>
    <w:rsid w:val="007A1ACF"/>
    <w:rsid w:val="007A1C9E"/>
    <w:rsid w:val="007A242E"/>
    <w:rsid w:val="007A2458"/>
    <w:rsid w:val="007A2B94"/>
    <w:rsid w:val="007A3475"/>
    <w:rsid w:val="007A3690"/>
    <w:rsid w:val="007A37C1"/>
    <w:rsid w:val="007A3DA4"/>
    <w:rsid w:val="007A407E"/>
    <w:rsid w:val="007A4296"/>
    <w:rsid w:val="007A43A8"/>
    <w:rsid w:val="007A4941"/>
    <w:rsid w:val="007A502C"/>
    <w:rsid w:val="007A6847"/>
    <w:rsid w:val="007A6D0B"/>
    <w:rsid w:val="007A6D4B"/>
    <w:rsid w:val="007A6D51"/>
    <w:rsid w:val="007A6DDE"/>
    <w:rsid w:val="007A76E5"/>
    <w:rsid w:val="007A7EA1"/>
    <w:rsid w:val="007A7F31"/>
    <w:rsid w:val="007B08FA"/>
    <w:rsid w:val="007B098F"/>
    <w:rsid w:val="007B11F9"/>
    <w:rsid w:val="007B1381"/>
    <w:rsid w:val="007B13E6"/>
    <w:rsid w:val="007B1C19"/>
    <w:rsid w:val="007B25EB"/>
    <w:rsid w:val="007B2670"/>
    <w:rsid w:val="007B2762"/>
    <w:rsid w:val="007B280E"/>
    <w:rsid w:val="007B2D4A"/>
    <w:rsid w:val="007B3000"/>
    <w:rsid w:val="007B30D6"/>
    <w:rsid w:val="007B364C"/>
    <w:rsid w:val="007B37A8"/>
    <w:rsid w:val="007B38AF"/>
    <w:rsid w:val="007B3DEA"/>
    <w:rsid w:val="007B4108"/>
    <w:rsid w:val="007B4181"/>
    <w:rsid w:val="007B49B1"/>
    <w:rsid w:val="007B54FB"/>
    <w:rsid w:val="007B5938"/>
    <w:rsid w:val="007B5A78"/>
    <w:rsid w:val="007B5AA4"/>
    <w:rsid w:val="007B6015"/>
    <w:rsid w:val="007B6FDD"/>
    <w:rsid w:val="007B72B6"/>
    <w:rsid w:val="007B796D"/>
    <w:rsid w:val="007C0168"/>
    <w:rsid w:val="007C05D8"/>
    <w:rsid w:val="007C0875"/>
    <w:rsid w:val="007C0EA0"/>
    <w:rsid w:val="007C102F"/>
    <w:rsid w:val="007C1C33"/>
    <w:rsid w:val="007C1C59"/>
    <w:rsid w:val="007C1EAA"/>
    <w:rsid w:val="007C2373"/>
    <w:rsid w:val="007C2408"/>
    <w:rsid w:val="007C2610"/>
    <w:rsid w:val="007C2BB8"/>
    <w:rsid w:val="007C2C2F"/>
    <w:rsid w:val="007C2C44"/>
    <w:rsid w:val="007C31A7"/>
    <w:rsid w:val="007C333C"/>
    <w:rsid w:val="007C4486"/>
    <w:rsid w:val="007C4EEC"/>
    <w:rsid w:val="007C5009"/>
    <w:rsid w:val="007C524B"/>
    <w:rsid w:val="007C5330"/>
    <w:rsid w:val="007C53A1"/>
    <w:rsid w:val="007C5705"/>
    <w:rsid w:val="007C589E"/>
    <w:rsid w:val="007C5EC8"/>
    <w:rsid w:val="007C669B"/>
    <w:rsid w:val="007C6CD7"/>
    <w:rsid w:val="007C6DA8"/>
    <w:rsid w:val="007C6F95"/>
    <w:rsid w:val="007C700E"/>
    <w:rsid w:val="007C718B"/>
    <w:rsid w:val="007C7221"/>
    <w:rsid w:val="007C7248"/>
    <w:rsid w:val="007C769A"/>
    <w:rsid w:val="007C7D45"/>
    <w:rsid w:val="007D054C"/>
    <w:rsid w:val="007D07C3"/>
    <w:rsid w:val="007D0FF7"/>
    <w:rsid w:val="007D1350"/>
    <w:rsid w:val="007D1452"/>
    <w:rsid w:val="007D14EF"/>
    <w:rsid w:val="007D24A3"/>
    <w:rsid w:val="007D2B8C"/>
    <w:rsid w:val="007D2CF8"/>
    <w:rsid w:val="007D2F67"/>
    <w:rsid w:val="007D36C0"/>
    <w:rsid w:val="007D436A"/>
    <w:rsid w:val="007D4BED"/>
    <w:rsid w:val="007D501E"/>
    <w:rsid w:val="007D5ADF"/>
    <w:rsid w:val="007D5C9A"/>
    <w:rsid w:val="007D5E10"/>
    <w:rsid w:val="007D607F"/>
    <w:rsid w:val="007D6323"/>
    <w:rsid w:val="007D670F"/>
    <w:rsid w:val="007D6F84"/>
    <w:rsid w:val="007D6FFD"/>
    <w:rsid w:val="007D72C4"/>
    <w:rsid w:val="007D73F6"/>
    <w:rsid w:val="007D74EB"/>
    <w:rsid w:val="007D7711"/>
    <w:rsid w:val="007D7E32"/>
    <w:rsid w:val="007E015F"/>
    <w:rsid w:val="007E0B87"/>
    <w:rsid w:val="007E1860"/>
    <w:rsid w:val="007E1FD9"/>
    <w:rsid w:val="007E30A1"/>
    <w:rsid w:val="007E3721"/>
    <w:rsid w:val="007E3ABC"/>
    <w:rsid w:val="007E3F74"/>
    <w:rsid w:val="007E4760"/>
    <w:rsid w:val="007E4BE2"/>
    <w:rsid w:val="007E4F09"/>
    <w:rsid w:val="007E5078"/>
    <w:rsid w:val="007E5326"/>
    <w:rsid w:val="007E538B"/>
    <w:rsid w:val="007E5F81"/>
    <w:rsid w:val="007E5FD2"/>
    <w:rsid w:val="007E69CA"/>
    <w:rsid w:val="007E6E09"/>
    <w:rsid w:val="007E7067"/>
    <w:rsid w:val="007E70BE"/>
    <w:rsid w:val="007F0182"/>
    <w:rsid w:val="007F0502"/>
    <w:rsid w:val="007F0A57"/>
    <w:rsid w:val="007F0CBE"/>
    <w:rsid w:val="007F0FA7"/>
    <w:rsid w:val="007F10A0"/>
    <w:rsid w:val="007F1503"/>
    <w:rsid w:val="007F17C5"/>
    <w:rsid w:val="007F252D"/>
    <w:rsid w:val="007F2B6C"/>
    <w:rsid w:val="007F2F3B"/>
    <w:rsid w:val="007F3423"/>
    <w:rsid w:val="007F3940"/>
    <w:rsid w:val="007F3A36"/>
    <w:rsid w:val="007F3CC1"/>
    <w:rsid w:val="007F3D76"/>
    <w:rsid w:val="007F40B4"/>
    <w:rsid w:val="007F4546"/>
    <w:rsid w:val="007F4693"/>
    <w:rsid w:val="007F4A9C"/>
    <w:rsid w:val="007F4BE1"/>
    <w:rsid w:val="007F4DB5"/>
    <w:rsid w:val="007F5792"/>
    <w:rsid w:val="007F57B7"/>
    <w:rsid w:val="007F58CF"/>
    <w:rsid w:val="007F60D9"/>
    <w:rsid w:val="007F7275"/>
    <w:rsid w:val="007F739C"/>
    <w:rsid w:val="007F7566"/>
    <w:rsid w:val="007F7929"/>
    <w:rsid w:val="007F7A2F"/>
    <w:rsid w:val="007F7BD0"/>
    <w:rsid w:val="007F7D19"/>
    <w:rsid w:val="008001D8"/>
    <w:rsid w:val="00800B22"/>
    <w:rsid w:val="008010C7"/>
    <w:rsid w:val="00801995"/>
    <w:rsid w:val="008019C3"/>
    <w:rsid w:val="00801E99"/>
    <w:rsid w:val="00802164"/>
    <w:rsid w:val="0080235D"/>
    <w:rsid w:val="0080240A"/>
    <w:rsid w:val="0080280B"/>
    <w:rsid w:val="00802BFB"/>
    <w:rsid w:val="00802E1F"/>
    <w:rsid w:val="00803340"/>
    <w:rsid w:val="00803389"/>
    <w:rsid w:val="0080400A"/>
    <w:rsid w:val="00804125"/>
    <w:rsid w:val="00804461"/>
    <w:rsid w:val="0080481B"/>
    <w:rsid w:val="00804B3F"/>
    <w:rsid w:val="00804BAF"/>
    <w:rsid w:val="00804C27"/>
    <w:rsid w:val="00804D57"/>
    <w:rsid w:val="008057D5"/>
    <w:rsid w:val="00805F11"/>
    <w:rsid w:val="0080675F"/>
    <w:rsid w:val="00806AD2"/>
    <w:rsid w:val="00806E7E"/>
    <w:rsid w:val="0080737D"/>
    <w:rsid w:val="0080756F"/>
    <w:rsid w:val="00807B3A"/>
    <w:rsid w:val="00807E85"/>
    <w:rsid w:val="008103C4"/>
    <w:rsid w:val="00810597"/>
    <w:rsid w:val="00810BF5"/>
    <w:rsid w:val="008110E4"/>
    <w:rsid w:val="0081145E"/>
    <w:rsid w:val="00811ACC"/>
    <w:rsid w:val="00812318"/>
    <w:rsid w:val="00812788"/>
    <w:rsid w:val="00813514"/>
    <w:rsid w:val="00813A83"/>
    <w:rsid w:val="008144C4"/>
    <w:rsid w:val="00814528"/>
    <w:rsid w:val="0081458A"/>
    <w:rsid w:val="008146FB"/>
    <w:rsid w:val="00815240"/>
    <w:rsid w:val="0081524C"/>
    <w:rsid w:val="008153D7"/>
    <w:rsid w:val="008153E2"/>
    <w:rsid w:val="00815B2F"/>
    <w:rsid w:val="00815FB5"/>
    <w:rsid w:val="008167D6"/>
    <w:rsid w:val="00816984"/>
    <w:rsid w:val="00816B21"/>
    <w:rsid w:val="00816B4C"/>
    <w:rsid w:val="00816D78"/>
    <w:rsid w:val="00817421"/>
    <w:rsid w:val="0081752C"/>
    <w:rsid w:val="00817730"/>
    <w:rsid w:val="0081779A"/>
    <w:rsid w:val="00817A5F"/>
    <w:rsid w:val="00820089"/>
    <w:rsid w:val="008201B9"/>
    <w:rsid w:val="00820525"/>
    <w:rsid w:val="00820C60"/>
    <w:rsid w:val="00821427"/>
    <w:rsid w:val="0082167C"/>
    <w:rsid w:val="00821723"/>
    <w:rsid w:val="00821BA7"/>
    <w:rsid w:val="00821FF7"/>
    <w:rsid w:val="008226A8"/>
    <w:rsid w:val="0082299D"/>
    <w:rsid w:val="00823075"/>
    <w:rsid w:val="008230DA"/>
    <w:rsid w:val="0082318E"/>
    <w:rsid w:val="0082390D"/>
    <w:rsid w:val="00824080"/>
    <w:rsid w:val="00824385"/>
    <w:rsid w:val="008247CB"/>
    <w:rsid w:val="00824992"/>
    <w:rsid w:val="00824ACD"/>
    <w:rsid w:val="00824B34"/>
    <w:rsid w:val="008253CD"/>
    <w:rsid w:val="008257D0"/>
    <w:rsid w:val="00825897"/>
    <w:rsid w:val="00825A06"/>
    <w:rsid w:val="008261DA"/>
    <w:rsid w:val="00826995"/>
    <w:rsid w:val="00826FB6"/>
    <w:rsid w:val="00827840"/>
    <w:rsid w:val="00827B59"/>
    <w:rsid w:val="00827E4A"/>
    <w:rsid w:val="00830259"/>
    <w:rsid w:val="00830424"/>
    <w:rsid w:val="008306A7"/>
    <w:rsid w:val="00830DCD"/>
    <w:rsid w:val="00830FE8"/>
    <w:rsid w:val="008310FE"/>
    <w:rsid w:val="008313D8"/>
    <w:rsid w:val="00831417"/>
    <w:rsid w:val="0083147C"/>
    <w:rsid w:val="00831A20"/>
    <w:rsid w:val="00831BE5"/>
    <w:rsid w:val="00831CBF"/>
    <w:rsid w:val="00831D1C"/>
    <w:rsid w:val="00832193"/>
    <w:rsid w:val="008321C9"/>
    <w:rsid w:val="008324D9"/>
    <w:rsid w:val="00832730"/>
    <w:rsid w:val="008327B9"/>
    <w:rsid w:val="00832940"/>
    <w:rsid w:val="00832C24"/>
    <w:rsid w:val="00832F4D"/>
    <w:rsid w:val="008330B2"/>
    <w:rsid w:val="008334EC"/>
    <w:rsid w:val="00833A3E"/>
    <w:rsid w:val="00833ED1"/>
    <w:rsid w:val="008342FF"/>
    <w:rsid w:val="00834472"/>
    <w:rsid w:val="00834700"/>
    <w:rsid w:val="008351E2"/>
    <w:rsid w:val="008353CD"/>
    <w:rsid w:val="00835657"/>
    <w:rsid w:val="00835B8C"/>
    <w:rsid w:val="00835F8B"/>
    <w:rsid w:val="00837084"/>
    <w:rsid w:val="008374E0"/>
    <w:rsid w:val="0083772B"/>
    <w:rsid w:val="008379C7"/>
    <w:rsid w:val="0084008E"/>
    <w:rsid w:val="0084079C"/>
    <w:rsid w:val="0084082E"/>
    <w:rsid w:val="00840B05"/>
    <w:rsid w:val="00840ECD"/>
    <w:rsid w:val="00840F5E"/>
    <w:rsid w:val="00840F7B"/>
    <w:rsid w:val="008414AB"/>
    <w:rsid w:val="008414C2"/>
    <w:rsid w:val="00841D88"/>
    <w:rsid w:val="0084247B"/>
    <w:rsid w:val="00842B7F"/>
    <w:rsid w:val="00842C18"/>
    <w:rsid w:val="00843014"/>
    <w:rsid w:val="0084316E"/>
    <w:rsid w:val="008431E4"/>
    <w:rsid w:val="008435B3"/>
    <w:rsid w:val="008439B0"/>
    <w:rsid w:val="00844094"/>
    <w:rsid w:val="008443D2"/>
    <w:rsid w:val="00844466"/>
    <w:rsid w:val="00844B27"/>
    <w:rsid w:val="00845130"/>
    <w:rsid w:val="00845F86"/>
    <w:rsid w:val="00846451"/>
    <w:rsid w:val="00846580"/>
    <w:rsid w:val="00846972"/>
    <w:rsid w:val="008469C4"/>
    <w:rsid w:val="00846D95"/>
    <w:rsid w:val="00847BCA"/>
    <w:rsid w:val="00847D62"/>
    <w:rsid w:val="008505F5"/>
    <w:rsid w:val="00851899"/>
    <w:rsid w:val="008518EA"/>
    <w:rsid w:val="00851AA7"/>
    <w:rsid w:val="00851E4A"/>
    <w:rsid w:val="00851E9A"/>
    <w:rsid w:val="008523A5"/>
    <w:rsid w:val="008523F9"/>
    <w:rsid w:val="00852543"/>
    <w:rsid w:val="00852BF1"/>
    <w:rsid w:val="00852C0F"/>
    <w:rsid w:val="00852E61"/>
    <w:rsid w:val="00852E94"/>
    <w:rsid w:val="008531F0"/>
    <w:rsid w:val="008536C1"/>
    <w:rsid w:val="00853AE1"/>
    <w:rsid w:val="00853BBF"/>
    <w:rsid w:val="00853FD1"/>
    <w:rsid w:val="00853FD3"/>
    <w:rsid w:val="00854277"/>
    <w:rsid w:val="00854E45"/>
    <w:rsid w:val="00855063"/>
    <w:rsid w:val="008550B3"/>
    <w:rsid w:val="00855F4F"/>
    <w:rsid w:val="00856130"/>
    <w:rsid w:val="00856551"/>
    <w:rsid w:val="008566F2"/>
    <w:rsid w:val="0085749E"/>
    <w:rsid w:val="008574AD"/>
    <w:rsid w:val="00857987"/>
    <w:rsid w:val="00857D0B"/>
    <w:rsid w:val="00857D5D"/>
    <w:rsid w:val="00857F46"/>
    <w:rsid w:val="008604EF"/>
    <w:rsid w:val="0086059F"/>
    <w:rsid w:val="00860DF5"/>
    <w:rsid w:val="00861232"/>
    <w:rsid w:val="0086171B"/>
    <w:rsid w:val="00861B71"/>
    <w:rsid w:val="00861E26"/>
    <w:rsid w:val="00861EA4"/>
    <w:rsid w:val="00861FBB"/>
    <w:rsid w:val="0086214A"/>
    <w:rsid w:val="00862367"/>
    <w:rsid w:val="00862670"/>
    <w:rsid w:val="00862DDF"/>
    <w:rsid w:val="00862E47"/>
    <w:rsid w:val="0086348B"/>
    <w:rsid w:val="0086392F"/>
    <w:rsid w:val="00864378"/>
    <w:rsid w:val="00864858"/>
    <w:rsid w:val="00864A1B"/>
    <w:rsid w:val="00864E28"/>
    <w:rsid w:val="00865370"/>
    <w:rsid w:val="008654C1"/>
    <w:rsid w:val="008657CB"/>
    <w:rsid w:val="0086585F"/>
    <w:rsid w:val="00865A76"/>
    <w:rsid w:val="00865DA1"/>
    <w:rsid w:val="00865E20"/>
    <w:rsid w:val="008663B7"/>
    <w:rsid w:val="00866B3B"/>
    <w:rsid w:val="00866F22"/>
    <w:rsid w:val="00870108"/>
    <w:rsid w:val="008702D9"/>
    <w:rsid w:val="0087099C"/>
    <w:rsid w:val="00870F2B"/>
    <w:rsid w:val="008710D6"/>
    <w:rsid w:val="008717FF"/>
    <w:rsid w:val="008718FC"/>
    <w:rsid w:val="00871AD8"/>
    <w:rsid w:val="008721EC"/>
    <w:rsid w:val="00872269"/>
    <w:rsid w:val="00872411"/>
    <w:rsid w:val="0087265C"/>
    <w:rsid w:val="0087269C"/>
    <w:rsid w:val="008726DE"/>
    <w:rsid w:val="00872756"/>
    <w:rsid w:val="00872AEB"/>
    <w:rsid w:val="00872F93"/>
    <w:rsid w:val="0087307C"/>
    <w:rsid w:val="00873207"/>
    <w:rsid w:val="0087327C"/>
    <w:rsid w:val="00873354"/>
    <w:rsid w:val="00873C1D"/>
    <w:rsid w:val="008741D4"/>
    <w:rsid w:val="008745F4"/>
    <w:rsid w:val="00874D79"/>
    <w:rsid w:val="00875B48"/>
    <w:rsid w:val="00875C8D"/>
    <w:rsid w:val="00876076"/>
    <w:rsid w:val="008766A7"/>
    <w:rsid w:val="008766EC"/>
    <w:rsid w:val="008769AF"/>
    <w:rsid w:val="008774CB"/>
    <w:rsid w:val="00877571"/>
    <w:rsid w:val="00877737"/>
    <w:rsid w:val="008779DA"/>
    <w:rsid w:val="008779DE"/>
    <w:rsid w:val="00877BD1"/>
    <w:rsid w:val="00877CCB"/>
    <w:rsid w:val="00877F03"/>
    <w:rsid w:val="00880249"/>
    <w:rsid w:val="00880481"/>
    <w:rsid w:val="00880655"/>
    <w:rsid w:val="00880C22"/>
    <w:rsid w:val="00880F4B"/>
    <w:rsid w:val="008815CD"/>
    <w:rsid w:val="008819A8"/>
    <w:rsid w:val="008820AF"/>
    <w:rsid w:val="00882203"/>
    <w:rsid w:val="00882327"/>
    <w:rsid w:val="00882379"/>
    <w:rsid w:val="00882846"/>
    <w:rsid w:val="00882CC9"/>
    <w:rsid w:val="00882EA4"/>
    <w:rsid w:val="0088310E"/>
    <w:rsid w:val="008832F0"/>
    <w:rsid w:val="008835B3"/>
    <w:rsid w:val="00883649"/>
    <w:rsid w:val="00883671"/>
    <w:rsid w:val="008838C4"/>
    <w:rsid w:val="008839D0"/>
    <w:rsid w:val="00883B03"/>
    <w:rsid w:val="00883CAD"/>
    <w:rsid w:val="0088486D"/>
    <w:rsid w:val="00884A84"/>
    <w:rsid w:val="008855B7"/>
    <w:rsid w:val="0088597E"/>
    <w:rsid w:val="00885B63"/>
    <w:rsid w:val="00885C7D"/>
    <w:rsid w:val="00886424"/>
    <w:rsid w:val="008865C7"/>
    <w:rsid w:val="00886B1C"/>
    <w:rsid w:val="00886DEE"/>
    <w:rsid w:val="00886E73"/>
    <w:rsid w:val="00886E8B"/>
    <w:rsid w:val="00886FE9"/>
    <w:rsid w:val="0088712A"/>
    <w:rsid w:val="008878D9"/>
    <w:rsid w:val="00887A02"/>
    <w:rsid w:val="00887BDD"/>
    <w:rsid w:val="00887E99"/>
    <w:rsid w:val="008902FB"/>
    <w:rsid w:val="00890338"/>
    <w:rsid w:val="00890AAE"/>
    <w:rsid w:val="00890AD1"/>
    <w:rsid w:val="00890BC2"/>
    <w:rsid w:val="0089147F"/>
    <w:rsid w:val="008916D5"/>
    <w:rsid w:val="00891865"/>
    <w:rsid w:val="00891D05"/>
    <w:rsid w:val="0089231C"/>
    <w:rsid w:val="00892B5E"/>
    <w:rsid w:val="00892DD9"/>
    <w:rsid w:val="00892ED2"/>
    <w:rsid w:val="00893180"/>
    <w:rsid w:val="008933C6"/>
    <w:rsid w:val="00893511"/>
    <w:rsid w:val="00893C3C"/>
    <w:rsid w:val="00893CAE"/>
    <w:rsid w:val="00893E9A"/>
    <w:rsid w:val="00893EEE"/>
    <w:rsid w:val="00893F0A"/>
    <w:rsid w:val="00894188"/>
    <w:rsid w:val="00894232"/>
    <w:rsid w:val="0089468F"/>
    <w:rsid w:val="008947A3"/>
    <w:rsid w:val="0089498C"/>
    <w:rsid w:val="00894A1B"/>
    <w:rsid w:val="00894C37"/>
    <w:rsid w:val="00894D01"/>
    <w:rsid w:val="008952BC"/>
    <w:rsid w:val="0089554A"/>
    <w:rsid w:val="00895796"/>
    <w:rsid w:val="00895997"/>
    <w:rsid w:val="00895ABA"/>
    <w:rsid w:val="00895B64"/>
    <w:rsid w:val="00895DF8"/>
    <w:rsid w:val="0089604A"/>
    <w:rsid w:val="00896120"/>
    <w:rsid w:val="008966C7"/>
    <w:rsid w:val="00896717"/>
    <w:rsid w:val="0089703D"/>
    <w:rsid w:val="00897612"/>
    <w:rsid w:val="00897855"/>
    <w:rsid w:val="00897F51"/>
    <w:rsid w:val="008A0CCC"/>
    <w:rsid w:val="008A12E8"/>
    <w:rsid w:val="008A17FD"/>
    <w:rsid w:val="008A18C5"/>
    <w:rsid w:val="008A18D6"/>
    <w:rsid w:val="008A2083"/>
    <w:rsid w:val="008A22AA"/>
    <w:rsid w:val="008A249E"/>
    <w:rsid w:val="008A279E"/>
    <w:rsid w:val="008A3025"/>
    <w:rsid w:val="008A30CF"/>
    <w:rsid w:val="008A365D"/>
    <w:rsid w:val="008A37A5"/>
    <w:rsid w:val="008A384C"/>
    <w:rsid w:val="008A3DC9"/>
    <w:rsid w:val="008A3DE2"/>
    <w:rsid w:val="008A522E"/>
    <w:rsid w:val="008A556A"/>
    <w:rsid w:val="008A5751"/>
    <w:rsid w:val="008A5A33"/>
    <w:rsid w:val="008A5C14"/>
    <w:rsid w:val="008A5D4F"/>
    <w:rsid w:val="008A6ACB"/>
    <w:rsid w:val="008A6C3F"/>
    <w:rsid w:val="008A6CDD"/>
    <w:rsid w:val="008A6DDC"/>
    <w:rsid w:val="008A6E31"/>
    <w:rsid w:val="008A703A"/>
    <w:rsid w:val="008A7055"/>
    <w:rsid w:val="008A7D92"/>
    <w:rsid w:val="008B08CD"/>
    <w:rsid w:val="008B09C9"/>
    <w:rsid w:val="008B0E1A"/>
    <w:rsid w:val="008B1174"/>
    <w:rsid w:val="008B1E6E"/>
    <w:rsid w:val="008B2357"/>
    <w:rsid w:val="008B2B55"/>
    <w:rsid w:val="008B2C28"/>
    <w:rsid w:val="008B3325"/>
    <w:rsid w:val="008B3952"/>
    <w:rsid w:val="008B3A03"/>
    <w:rsid w:val="008B3FF5"/>
    <w:rsid w:val="008B40F5"/>
    <w:rsid w:val="008B43D7"/>
    <w:rsid w:val="008B43EB"/>
    <w:rsid w:val="008B4BD3"/>
    <w:rsid w:val="008B552A"/>
    <w:rsid w:val="008B557C"/>
    <w:rsid w:val="008B58EB"/>
    <w:rsid w:val="008B5BF8"/>
    <w:rsid w:val="008B5CEA"/>
    <w:rsid w:val="008B60CE"/>
    <w:rsid w:val="008B667B"/>
    <w:rsid w:val="008B688A"/>
    <w:rsid w:val="008B6D51"/>
    <w:rsid w:val="008B7083"/>
    <w:rsid w:val="008B70FA"/>
    <w:rsid w:val="008B7199"/>
    <w:rsid w:val="008B737A"/>
    <w:rsid w:val="008B74CD"/>
    <w:rsid w:val="008B7B08"/>
    <w:rsid w:val="008B7DEA"/>
    <w:rsid w:val="008C0224"/>
    <w:rsid w:val="008C0942"/>
    <w:rsid w:val="008C0AE4"/>
    <w:rsid w:val="008C0D34"/>
    <w:rsid w:val="008C1D24"/>
    <w:rsid w:val="008C1E61"/>
    <w:rsid w:val="008C241C"/>
    <w:rsid w:val="008C25CD"/>
    <w:rsid w:val="008C2D85"/>
    <w:rsid w:val="008C2EAF"/>
    <w:rsid w:val="008C31A4"/>
    <w:rsid w:val="008C3D61"/>
    <w:rsid w:val="008C3E88"/>
    <w:rsid w:val="008C3F87"/>
    <w:rsid w:val="008C4439"/>
    <w:rsid w:val="008C49F0"/>
    <w:rsid w:val="008C4C23"/>
    <w:rsid w:val="008C5236"/>
    <w:rsid w:val="008C549A"/>
    <w:rsid w:val="008C54F9"/>
    <w:rsid w:val="008C56C5"/>
    <w:rsid w:val="008C581D"/>
    <w:rsid w:val="008C5D9F"/>
    <w:rsid w:val="008C5FC1"/>
    <w:rsid w:val="008C678A"/>
    <w:rsid w:val="008C6CBA"/>
    <w:rsid w:val="008C6D47"/>
    <w:rsid w:val="008C74D5"/>
    <w:rsid w:val="008C7F88"/>
    <w:rsid w:val="008D00D3"/>
    <w:rsid w:val="008D05EF"/>
    <w:rsid w:val="008D113E"/>
    <w:rsid w:val="008D1822"/>
    <w:rsid w:val="008D23FC"/>
    <w:rsid w:val="008D2460"/>
    <w:rsid w:val="008D2682"/>
    <w:rsid w:val="008D2C24"/>
    <w:rsid w:val="008D2C76"/>
    <w:rsid w:val="008D2CE8"/>
    <w:rsid w:val="008D2EA5"/>
    <w:rsid w:val="008D2ED6"/>
    <w:rsid w:val="008D2F1A"/>
    <w:rsid w:val="008D3D29"/>
    <w:rsid w:val="008D4AA1"/>
    <w:rsid w:val="008D4B00"/>
    <w:rsid w:val="008D54CC"/>
    <w:rsid w:val="008D589E"/>
    <w:rsid w:val="008D5940"/>
    <w:rsid w:val="008D5A86"/>
    <w:rsid w:val="008D5D52"/>
    <w:rsid w:val="008D5EAB"/>
    <w:rsid w:val="008D5FA3"/>
    <w:rsid w:val="008D61BC"/>
    <w:rsid w:val="008D678B"/>
    <w:rsid w:val="008D68CF"/>
    <w:rsid w:val="008D6A4C"/>
    <w:rsid w:val="008D6A90"/>
    <w:rsid w:val="008D6A99"/>
    <w:rsid w:val="008D6DB7"/>
    <w:rsid w:val="008D6F89"/>
    <w:rsid w:val="008D738D"/>
    <w:rsid w:val="008D7639"/>
    <w:rsid w:val="008D790B"/>
    <w:rsid w:val="008E016D"/>
    <w:rsid w:val="008E062C"/>
    <w:rsid w:val="008E0943"/>
    <w:rsid w:val="008E09B1"/>
    <w:rsid w:val="008E0A89"/>
    <w:rsid w:val="008E0B02"/>
    <w:rsid w:val="008E0F05"/>
    <w:rsid w:val="008E1123"/>
    <w:rsid w:val="008E125E"/>
    <w:rsid w:val="008E15B2"/>
    <w:rsid w:val="008E1655"/>
    <w:rsid w:val="008E191A"/>
    <w:rsid w:val="008E2191"/>
    <w:rsid w:val="008E23FE"/>
    <w:rsid w:val="008E2743"/>
    <w:rsid w:val="008E35FD"/>
    <w:rsid w:val="008E3746"/>
    <w:rsid w:val="008E392B"/>
    <w:rsid w:val="008E39E1"/>
    <w:rsid w:val="008E3A21"/>
    <w:rsid w:val="008E3B34"/>
    <w:rsid w:val="008E3C13"/>
    <w:rsid w:val="008E3F20"/>
    <w:rsid w:val="008E4186"/>
    <w:rsid w:val="008E484E"/>
    <w:rsid w:val="008E547A"/>
    <w:rsid w:val="008E5797"/>
    <w:rsid w:val="008E5FE8"/>
    <w:rsid w:val="008E632E"/>
    <w:rsid w:val="008E6846"/>
    <w:rsid w:val="008E71EE"/>
    <w:rsid w:val="008E73B6"/>
    <w:rsid w:val="008E7EFE"/>
    <w:rsid w:val="008F085B"/>
    <w:rsid w:val="008F0A35"/>
    <w:rsid w:val="008F17DF"/>
    <w:rsid w:val="008F1896"/>
    <w:rsid w:val="008F23EB"/>
    <w:rsid w:val="008F25B0"/>
    <w:rsid w:val="008F2625"/>
    <w:rsid w:val="008F35E0"/>
    <w:rsid w:val="008F3A45"/>
    <w:rsid w:val="008F3C3C"/>
    <w:rsid w:val="008F4BBD"/>
    <w:rsid w:val="008F4DC7"/>
    <w:rsid w:val="008F4F8A"/>
    <w:rsid w:val="008F5216"/>
    <w:rsid w:val="008F57CA"/>
    <w:rsid w:val="008F5821"/>
    <w:rsid w:val="008F61BA"/>
    <w:rsid w:val="008F626D"/>
    <w:rsid w:val="008F64C6"/>
    <w:rsid w:val="008F68D6"/>
    <w:rsid w:val="008F6986"/>
    <w:rsid w:val="008F6E37"/>
    <w:rsid w:val="008F73B0"/>
    <w:rsid w:val="008F76F8"/>
    <w:rsid w:val="008F7BDB"/>
    <w:rsid w:val="008F7E5C"/>
    <w:rsid w:val="009000A9"/>
    <w:rsid w:val="009000C8"/>
    <w:rsid w:val="00900F34"/>
    <w:rsid w:val="0090135E"/>
    <w:rsid w:val="0090142D"/>
    <w:rsid w:val="0090199D"/>
    <w:rsid w:val="00901A98"/>
    <w:rsid w:val="00901C40"/>
    <w:rsid w:val="009021E2"/>
    <w:rsid w:val="0090286F"/>
    <w:rsid w:val="00902EC3"/>
    <w:rsid w:val="00902EED"/>
    <w:rsid w:val="009031F0"/>
    <w:rsid w:val="00904316"/>
    <w:rsid w:val="009045ED"/>
    <w:rsid w:val="00904986"/>
    <w:rsid w:val="009049B5"/>
    <w:rsid w:val="00904C3D"/>
    <w:rsid w:val="00904CD9"/>
    <w:rsid w:val="00904DE9"/>
    <w:rsid w:val="00904E8F"/>
    <w:rsid w:val="00904FB4"/>
    <w:rsid w:val="00905313"/>
    <w:rsid w:val="009053A9"/>
    <w:rsid w:val="00905669"/>
    <w:rsid w:val="00905756"/>
    <w:rsid w:val="00905BC3"/>
    <w:rsid w:val="00906474"/>
    <w:rsid w:val="00906CEE"/>
    <w:rsid w:val="00906E7B"/>
    <w:rsid w:val="009071AA"/>
    <w:rsid w:val="00907AE1"/>
    <w:rsid w:val="00907CDC"/>
    <w:rsid w:val="00907F70"/>
    <w:rsid w:val="00910D53"/>
    <w:rsid w:val="00911132"/>
    <w:rsid w:val="00911347"/>
    <w:rsid w:val="009120C7"/>
    <w:rsid w:val="00912536"/>
    <w:rsid w:val="009127BF"/>
    <w:rsid w:val="009127DE"/>
    <w:rsid w:val="00912A71"/>
    <w:rsid w:val="00912E53"/>
    <w:rsid w:val="00912F96"/>
    <w:rsid w:val="00913130"/>
    <w:rsid w:val="0091333D"/>
    <w:rsid w:val="00913579"/>
    <w:rsid w:val="009135A7"/>
    <w:rsid w:val="00913966"/>
    <w:rsid w:val="00913AEC"/>
    <w:rsid w:val="00913B24"/>
    <w:rsid w:val="00914473"/>
    <w:rsid w:val="00914667"/>
    <w:rsid w:val="0091471A"/>
    <w:rsid w:val="0091482A"/>
    <w:rsid w:val="00914AE3"/>
    <w:rsid w:val="00915D71"/>
    <w:rsid w:val="00915E8C"/>
    <w:rsid w:val="00915E8D"/>
    <w:rsid w:val="009162B3"/>
    <w:rsid w:val="00916696"/>
    <w:rsid w:val="00916AE3"/>
    <w:rsid w:val="009170B6"/>
    <w:rsid w:val="009176B0"/>
    <w:rsid w:val="00917762"/>
    <w:rsid w:val="0091799C"/>
    <w:rsid w:val="00917EE8"/>
    <w:rsid w:val="00920036"/>
    <w:rsid w:val="009201C2"/>
    <w:rsid w:val="009202AD"/>
    <w:rsid w:val="00920302"/>
    <w:rsid w:val="00920408"/>
    <w:rsid w:val="00920456"/>
    <w:rsid w:val="0092053B"/>
    <w:rsid w:val="0092089F"/>
    <w:rsid w:val="009208ED"/>
    <w:rsid w:val="00920EE9"/>
    <w:rsid w:val="0092149F"/>
    <w:rsid w:val="00921742"/>
    <w:rsid w:val="0092192B"/>
    <w:rsid w:val="00921ACE"/>
    <w:rsid w:val="00921E96"/>
    <w:rsid w:val="00921F6F"/>
    <w:rsid w:val="009220BB"/>
    <w:rsid w:val="009223D3"/>
    <w:rsid w:val="009224B5"/>
    <w:rsid w:val="00922971"/>
    <w:rsid w:val="00922B35"/>
    <w:rsid w:val="00922D2B"/>
    <w:rsid w:val="009230A3"/>
    <w:rsid w:val="00923886"/>
    <w:rsid w:val="00923CE1"/>
    <w:rsid w:val="00923DE1"/>
    <w:rsid w:val="00923F3B"/>
    <w:rsid w:val="0092427B"/>
    <w:rsid w:val="0092437A"/>
    <w:rsid w:val="0092462A"/>
    <w:rsid w:val="00925665"/>
    <w:rsid w:val="00925912"/>
    <w:rsid w:val="00925A2C"/>
    <w:rsid w:val="00925C56"/>
    <w:rsid w:val="00925D83"/>
    <w:rsid w:val="00925EC4"/>
    <w:rsid w:val="009264DF"/>
    <w:rsid w:val="0092659D"/>
    <w:rsid w:val="00926649"/>
    <w:rsid w:val="00926842"/>
    <w:rsid w:val="00926A61"/>
    <w:rsid w:val="00927738"/>
    <w:rsid w:val="0093000B"/>
    <w:rsid w:val="0093009B"/>
    <w:rsid w:val="00930378"/>
    <w:rsid w:val="00930839"/>
    <w:rsid w:val="00930CCE"/>
    <w:rsid w:val="00930F48"/>
    <w:rsid w:val="009312D7"/>
    <w:rsid w:val="00931983"/>
    <w:rsid w:val="00931D98"/>
    <w:rsid w:val="0093271F"/>
    <w:rsid w:val="009327DD"/>
    <w:rsid w:val="00933030"/>
    <w:rsid w:val="00933178"/>
    <w:rsid w:val="00933198"/>
    <w:rsid w:val="009334F6"/>
    <w:rsid w:val="009337F3"/>
    <w:rsid w:val="00933A44"/>
    <w:rsid w:val="00933BAC"/>
    <w:rsid w:val="00933EF0"/>
    <w:rsid w:val="009340D7"/>
    <w:rsid w:val="0093452C"/>
    <w:rsid w:val="009346B7"/>
    <w:rsid w:val="009347B1"/>
    <w:rsid w:val="00934BE6"/>
    <w:rsid w:val="009359B9"/>
    <w:rsid w:val="00935DBA"/>
    <w:rsid w:val="00935E5D"/>
    <w:rsid w:val="009366BA"/>
    <w:rsid w:val="00936BD0"/>
    <w:rsid w:val="00936CA1"/>
    <w:rsid w:val="00936CA6"/>
    <w:rsid w:val="00936DEF"/>
    <w:rsid w:val="00936F7D"/>
    <w:rsid w:val="0093724A"/>
    <w:rsid w:val="00937C01"/>
    <w:rsid w:val="00937C25"/>
    <w:rsid w:val="00937E48"/>
    <w:rsid w:val="00937E74"/>
    <w:rsid w:val="00937FDD"/>
    <w:rsid w:val="00940963"/>
    <w:rsid w:val="00940EAE"/>
    <w:rsid w:val="00941138"/>
    <w:rsid w:val="009414B7"/>
    <w:rsid w:val="0094161C"/>
    <w:rsid w:val="009418A9"/>
    <w:rsid w:val="00941B4D"/>
    <w:rsid w:val="00941E36"/>
    <w:rsid w:val="009422EC"/>
    <w:rsid w:val="00942451"/>
    <w:rsid w:val="00942642"/>
    <w:rsid w:val="009426F6"/>
    <w:rsid w:val="009427C2"/>
    <w:rsid w:val="00942DDB"/>
    <w:rsid w:val="0094329A"/>
    <w:rsid w:val="009434CE"/>
    <w:rsid w:val="009435B1"/>
    <w:rsid w:val="009437D3"/>
    <w:rsid w:val="00943953"/>
    <w:rsid w:val="00944630"/>
    <w:rsid w:val="00944C78"/>
    <w:rsid w:val="0094525C"/>
    <w:rsid w:val="00945A74"/>
    <w:rsid w:val="00945BE5"/>
    <w:rsid w:val="0094638E"/>
    <w:rsid w:val="0094641B"/>
    <w:rsid w:val="00946711"/>
    <w:rsid w:val="009469DF"/>
    <w:rsid w:val="00947728"/>
    <w:rsid w:val="00950127"/>
    <w:rsid w:val="00950465"/>
    <w:rsid w:val="00950AD1"/>
    <w:rsid w:val="00950F3A"/>
    <w:rsid w:val="00951375"/>
    <w:rsid w:val="009515EF"/>
    <w:rsid w:val="00951DE5"/>
    <w:rsid w:val="009521B9"/>
    <w:rsid w:val="009524BB"/>
    <w:rsid w:val="009531AF"/>
    <w:rsid w:val="00953587"/>
    <w:rsid w:val="00953611"/>
    <w:rsid w:val="009536BD"/>
    <w:rsid w:val="00953A22"/>
    <w:rsid w:val="00953E59"/>
    <w:rsid w:val="00953F92"/>
    <w:rsid w:val="00954308"/>
    <w:rsid w:val="009545A9"/>
    <w:rsid w:val="009549EB"/>
    <w:rsid w:val="00954AB2"/>
    <w:rsid w:val="00954C5A"/>
    <w:rsid w:val="009552D3"/>
    <w:rsid w:val="00955AF7"/>
    <w:rsid w:val="00955B97"/>
    <w:rsid w:val="00955DC8"/>
    <w:rsid w:val="00955DF7"/>
    <w:rsid w:val="00955F6D"/>
    <w:rsid w:val="00956362"/>
    <w:rsid w:val="00956520"/>
    <w:rsid w:val="00956763"/>
    <w:rsid w:val="009569D0"/>
    <w:rsid w:val="00956A6A"/>
    <w:rsid w:val="00956B1F"/>
    <w:rsid w:val="00956D92"/>
    <w:rsid w:val="00957DF1"/>
    <w:rsid w:val="0096033A"/>
    <w:rsid w:val="0096060E"/>
    <w:rsid w:val="00960A1C"/>
    <w:rsid w:val="00960BA8"/>
    <w:rsid w:val="00960DE9"/>
    <w:rsid w:val="00960E64"/>
    <w:rsid w:val="00961238"/>
    <w:rsid w:val="009617B0"/>
    <w:rsid w:val="009618AC"/>
    <w:rsid w:val="0096194C"/>
    <w:rsid w:val="00961A02"/>
    <w:rsid w:val="00961B80"/>
    <w:rsid w:val="00961B97"/>
    <w:rsid w:val="009622A0"/>
    <w:rsid w:val="0096272C"/>
    <w:rsid w:val="009629AF"/>
    <w:rsid w:val="00962B30"/>
    <w:rsid w:val="00962CA5"/>
    <w:rsid w:val="009637C5"/>
    <w:rsid w:val="009639E1"/>
    <w:rsid w:val="00963AA3"/>
    <w:rsid w:val="00963D53"/>
    <w:rsid w:val="00964120"/>
    <w:rsid w:val="009646A4"/>
    <w:rsid w:val="0096475F"/>
    <w:rsid w:val="00964BFF"/>
    <w:rsid w:val="00964C4B"/>
    <w:rsid w:val="00964C6F"/>
    <w:rsid w:val="00964D26"/>
    <w:rsid w:val="00964D99"/>
    <w:rsid w:val="00966852"/>
    <w:rsid w:val="00966B63"/>
    <w:rsid w:val="00966D90"/>
    <w:rsid w:val="00966E6D"/>
    <w:rsid w:val="009672F0"/>
    <w:rsid w:val="00967883"/>
    <w:rsid w:val="0096791C"/>
    <w:rsid w:val="00967DE5"/>
    <w:rsid w:val="00967F39"/>
    <w:rsid w:val="0097099B"/>
    <w:rsid w:val="00971A04"/>
    <w:rsid w:val="009720A1"/>
    <w:rsid w:val="009720ED"/>
    <w:rsid w:val="0097283D"/>
    <w:rsid w:val="00972B04"/>
    <w:rsid w:val="00972D84"/>
    <w:rsid w:val="009730CA"/>
    <w:rsid w:val="009736C5"/>
    <w:rsid w:val="00973D28"/>
    <w:rsid w:val="00974072"/>
    <w:rsid w:val="0097431A"/>
    <w:rsid w:val="00974747"/>
    <w:rsid w:val="009748A4"/>
    <w:rsid w:val="00974BCC"/>
    <w:rsid w:val="00974C36"/>
    <w:rsid w:val="00974C7A"/>
    <w:rsid w:val="00974DF7"/>
    <w:rsid w:val="0097774B"/>
    <w:rsid w:val="00977AB3"/>
    <w:rsid w:val="00977B58"/>
    <w:rsid w:val="0098010D"/>
    <w:rsid w:val="0098045E"/>
    <w:rsid w:val="009806E9"/>
    <w:rsid w:val="0098077E"/>
    <w:rsid w:val="009807C6"/>
    <w:rsid w:val="00980B20"/>
    <w:rsid w:val="00980E4D"/>
    <w:rsid w:val="009816A0"/>
    <w:rsid w:val="009817C1"/>
    <w:rsid w:val="00981C6C"/>
    <w:rsid w:val="00982956"/>
    <w:rsid w:val="00982AEC"/>
    <w:rsid w:val="00982F51"/>
    <w:rsid w:val="00983217"/>
    <w:rsid w:val="0098387C"/>
    <w:rsid w:val="00984179"/>
    <w:rsid w:val="00984708"/>
    <w:rsid w:val="00984BE9"/>
    <w:rsid w:val="009851DE"/>
    <w:rsid w:val="00985E3E"/>
    <w:rsid w:val="00985F53"/>
    <w:rsid w:val="00986369"/>
    <w:rsid w:val="009865AB"/>
    <w:rsid w:val="009869CC"/>
    <w:rsid w:val="00987449"/>
    <w:rsid w:val="0098773D"/>
    <w:rsid w:val="009877C7"/>
    <w:rsid w:val="0099016B"/>
    <w:rsid w:val="00990906"/>
    <w:rsid w:val="00991310"/>
    <w:rsid w:val="00991390"/>
    <w:rsid w:val="0099157F"/>
    <w:rsid w:val="009916B7"/>
    <w:rsid w:val="00991823"/>
    <w:rsid w:val="009919E2"/>
    <w:rsid w:val="009923C1"/>
    <w:rsid w:val="00992974"/>
    <w:rsid w:val="00992DA8"/>
    <w:rsid w:val="00992F4A"/>
    <w:rsid w:val="009930EA"/>
    <w:rsid w:val="00993104"/>
    <w:rsid w:val="009934E3"/>
    <w:rsid w:val="009935CA"/>
    <w:rsid w:val="00993C6F"/>
    <w:rsid w:val="00993F6D"/>
    <w:rsid w:val="00994080"/>
    <w:rsid w:val="009946A2"/>
    <w:rsid w:val="009959A0"/>
    <w:rsid w:val="00995CBE"/>
    <w:rsid w:val="00995DAC"/>
    <w:rsid w:val="00995EF1"/>
    <w:rsid w:val="00996015"/>
    <w:rsid w:val="00996316"/>
    <w:rsid w:val="00996529"/>
    <w:rsid w:val="00996584"/>
    <w:rsid w:val="009968C7"/>
    <w:rsid w:val="00996BC1"/>
    <w:rsid w:val="00996C22"/>
    <w:rsid w:val="00996DE6"/>
    <w:rsid w:val="00996EF9"/>
    <w:rsid w:val="00996F14"/>
    <w:rsid w:val="00997073"/>
    <w:rsid w:val="00997508"/>
    <w:rsid w:val="00997534"/>
    <w:rsid w:val="00997671"/>
    <w:rsid w:val="00997874"/>
    <w:rsid w:val="00997A34"/>
    <w:rsid w:val="009A0366"/>
    <w:rsid w:val="009A0676"/>
    <w:rsid w:val="009A0954"/>
    <w:rsid w:val="009A0A73"/>
    <w:rsid w:val="009A0C1D"/>
    <w:rsid w:val="009A0C73"/>
    <w:rsid w:val="009A1139"/>
    <w:rsid w:val="009A129D"/>
    <w:rsid w:val="009A13D6"/>
    <w:rsid w:val="009A17D8"/>
    <w:rsid w:val="009A2038"/>
    <w:rsid w:val="009A2A84"/>
    <w:rsid w:val="009A2CCD"/>
    <w:rsid w:val="009A2E7C"/>
    <w:rsid w:val="009A2EB5"/>
    <w:rsid w:val="009A348B"/>
    <w:rsid w:val="009A364C"/>
    <w:rsid w:val="009A375F"/>
    <w:rsid w:val="009A378A"/>
    <w:rsid w:val="009A39F9"/>
    <w:rsid w:val="009A4124"/>
    <w:rsid w:val="009A413C"/>
    <w:rsid w:val="009A42E8"/>
    <w:rsid w:val="009A439A"/>
    <w:rsid w:val="009A5095"/>
    <w:rsid w:val="009A5173"/>
    <w:rsid w:val="009A52B5"/>
    <w:rsid w:val="009A57F6"/>
    <w:rsid w:val="009A5AD8"/>
    <w:rsid w:val="009A5F32"/>
    <w:rsid w:val="009A622A"/>
    <w:rsid w:val="009A6337"/>
    <w:rsid w:val="009A6413"/>
    <w:rsid w:val="009A65B3"/>
    <w:rsid w:val="009A6CE0"/>
    <w:rsid w:val="009A6F78"/>
    <w:rsid w:val="009A711C"/>
    <w:rsid w:val="009A7B61"/>
    <w:rsid w:val="009A7BBB"/>
    <w:rsid w:val="009B022B"/>
    <w:rsid w:val="009B0B60"/>
    <w:rsid w:val="009B148B"/>
    <w:rsid w:val="009B14C8"/>
    <w:rsid w:val="009B168F"/>
    <w:rsid w:val="009B1C5F"/>
    <w:rsid w:val="009B1F5F"/>
    <w:rsid w:val="009B21E8"/>
    <w:rsid w:val="009B233E"/>
    <w:rsid w:val="009B24B4"/>
    <w:rsid w:val="009B250F"/>
    <w:rsid w:val="009B25C0"/>
    <w:rsid w:val="009B2906"/>
    <w:rsid w:val="009B2A3E"/>
    <w:rsid w:val="009B34B0"/>
    <w:rsid w:val="009B3E8C"/>
    <w:rsid w:val="009B4D30"/>
    <w:rsid w:val="009B5485"/>
    <w:rsid w:val="009B56BD"/>
    <w:rsid w:val="009B57B2"/>
    <w:rsid w:val="009B5BDA"/>
    <w:rsid w:val="009B5FA3"/>
    <w:rsid w:val="009B606A"/>
    <w:rsid w:val="009B6A18"/>
    <w:rsid w:val="009B782D"/>
    <w:rsid w:val="009B791A"/>
    <w:rsid w:val="009B7AAD"/>
    <w:rsid w:val="009B7CE6"/>
    <w:rsid w:val="009C035D"/>
    <w:rsid w:val="009C0A91"/>
    <w:rsid w:val="009C0D69"/>
    <w:rsid w:val="009C107E"/>
    <w:rsid w:val="009C1142"/>
    <w:rsid w:val="009C1681"/>
    <w:rsid w:val="009C1BA8"/>
    <w:rsid w:val="009C2703"/>
    <w:rsid w:val="009C2731"/>
    <w:rsid w:val="009C27D8"/>
    <w:rsid w:val="009C2C8B"/>
    <w:rsid w:val="009C36C9"/>
    <w:rsid w:val="009C4A80"/>
    <w:rsid w:val="009C4FA0"/>
    <w:rsid w:val="009C5207"/>
    <w:rsid w:val="009C5F0B"/>
    <w:rsid w:val="009C619B"/>
    <w:rsid w:val="009C6345"/>
    <w:rsid w:val="009C6696"/>
    <w:rsid w:val="009C7C88"/>
    <w:rsid w:val="009C7E3F"/>
    <w:rsid w:val="009D02AE"/>
    <w:rsid w:val="009D05C7"/>
    <w:rsid w:val="009D107C"/>
    <w:rsid w:val="009D16E2"/>
    <w:rsid w:val="009D1854"/>
    <w:rsid w:val="009D202A"/>
    <w:rsid w:val="009D23A3"/>
    <w:rsid w:val="009D3317"/>
    <w:rsid w:val="009D38B0"/>
    <w:rsid w:val="009D3A05"/>
    <w:rsid w:val="009D3B2E"/>
    <w:rsid w:val="009D3CAA"/>
    <w:rsid w:val="009D3EBE"/>
    <w:rsid w:val="009D4288"/>
    <w:rsid w:val="009D4A74"/>
    <w:rsid w:val="009D4CAB"/>
    <w:rsid w:val="009D509E"/>
    <w:rsid w:val="009D54C3"/>
    <w:rsid w:val="009D5852"/>
    <w:rsid w:val="009D651E"/>
    <w:rsid w:val="009D6B7B"/>
    <w:rsid w:val="009D7057"/>
    <w:rsid w:val="009D7457"/>
    <w:rsid w:val="009D74FD"/>
    <w:rsid w:val="009D774C"/>
    <w:rsid w:val="009D7776"/>
    <w:rsid w:val="009D7C29"/>
    <w:rsid w:val="009D7D22"/>
    <w:rsid w:val="009D7EBC"/>
    <w:rsid w:val="009E0203"/>
    <w:rsid w:val="009E05E0"/>
    <w:rsid w:val="009E116D"/>
    <w:rsid w:val="009E13DD"/>
    <w:rsid w:val="009E18EE"/>
    <w:rsid w:val="009E205E"/>
    <w:rsid w:val="009E216A"/>
    <w:rsid w:val="009E2228"/>
    <w:rsid w:val="009E27B4"/>
    <w:rsid w:val="009E2A44"/>
    <w:rsid w:val="009E3104"/>
    <w:rsid w:val="009E3733"/>
    <w:rsid w:val="009E3920"/>
    <w:rsid w:val="009E3A49"/>
    <w:rsid w:val="009E3C5F"/>
    <w:rsid w:val="009E3ED6"/>
    <w:rsid w:val="009E406C"/>
    <w:rsid w:val="009E43AA"/>
    <w:rsid w:val="009E45F5"/>
    <w:rsid w:val="009E4915"/>
    <w:rsid w:val="009E4CE1"/>
    <w:rsid w:val="009E583F"/>
    <w:rsid w:val="009E59BF"/>
    <w:rsid w:val="009E5B3A"/>
    <w:rsid w:val="009E5C26"/>
    <w:rsid w:val="009E5D7F"/>
    <w:rsid w:val="009E5E57"/>
    <w:rsid w:val="009E5F5F"/>
    <w:rsid w:val="009E62A5"/>
    <w:rsid w:val="009E6374"/>
    <w:rsid w:val="009E65BB"/>
    <w:rsid w:val="009E6E0F"/>
    <w:rsid w:val="009E6F90"/>
    <w:rsid w:val="009E72A2"/>
    <w:rsid w:val="009E7624"/>
    <w:rsid w:val="009E7641"/>
    <w:rsid w:val="009E7A44"/>
    <w:rsid w:val="009E7B33"/>
    <w:rsid w:val="009E7B47"/>
    <w:rsid w:val="009E7C59"/>
    <w:rsid w:val="009E7C9E"/>
    <w:rsid w:val="009F00AB"/>
    <w:rsid w:val="009F017A"/>
    <w:rsid w:val="009F0581"/>
    <w:rsid w:val="009F08A0"/>
    <w:rsid w:val="009F1E40"/>
    <w:rsid w:val="009F1E48"/>
    <w:rsid w:val="009F2415"/>
    <w:rsid w:val="009F2B24"/>
    <w:rsid w:val="009F2EB2"/>
    <w:rsid w:val="009F35DE"/>
    <w:rsid w:val="009F3ECD"/>
    <w:rsid w:val="009F3F4D"/>
    <w:rsid w:val="009F42BB"/>
    <w:rsid w:val="009F4501"/>
    <w:rsid w:val="009F47C0"/>
    <w:rsid w:val="009F4E47"/>
    <w:rsid w:val="009F53D9"/>
    <w:rsid w:val="009F57C0"/>
    <w:rsid w:val="009F5E0A"/>
    <w:rsid w:val="009F61ED"/>
    <w:rsid w:val="009F6EC3"/>
    <w:rsid w:val="009F703B"/>
    <w:rsid w:val="009F74D0"/>
    <w:rsid w:val="009F7959"/>
    <w:rsid w:val="00A00116"/>
    <w:rsid w:val="00A001DA"/>
    <w:rsid w:val="00A00654"/>
    <w:rsid w:val="00A00843"/>
    <w:rsid w:val="00A009CA"/>
    <w:rsid w:val="00A00CB9"/>
    <w:rsid w:val="00A01610"/>
    <w:rsid w:val="00A016EE"/>
    <w:rsid w:val="00A0192E"/>
    <w:rsid w:val="00A019D9"/>
    <w:rsid w:val="00A027C2"/>
    <w:rsid w:val="00A028EA"/>
    <w:rsid w:val="00A029B3"/>
    <w:rsid w:val="00A03447"/>
    <w:rsid w:val="00A038A4"/>
    <w:rsid w:val="00A040BC"/>
    <w:rsid w:val="00A048E3"/>
    <w:rsid w:val="00A05115"/>
    <w:rsid w:val="00A05F0E"/>
    <w:rsid w:val="00A06370"/>
    <w:rsid w:val="00A064FC"/>
    <w:rsid w:val="00A06543"/>
    <w:rsid w:val="00A066F0"/>
    <w:rsid w:val="00A06F7D"/>
    <w:rsid w:val="00A07638"/>
    <w:rsid w:val="00A07916"/>
    <w:rsid w:val="00A07F22"/>
    <w:rsid w:val="00A10553"/>
    <w:rsid w:val="00A105D4"/>
    <w:rsid w:val="00A10CAB"/>
    <w:rsid w:val="00A10FE3"/>
    <w:rsid w:val="00A1107E"/>
    <w:rsid w:val="00A110E7"/>
    <w:rsid w:val="00A114B6"/>
    <w:rsid w:val="00A117DF"/>
    <w:rsid w:val="00A11874"/>
    <w:rsid w:val="00A11B94"/>
    <w:rsid w:val="00A11D9C"/>
    <w:rsid w:val="00A1204C"/>
    <w:rsid w:val="00A13757"/>
    <w:rsid w:val="00A13949"/>
    <w:rsid w:val="00A13D7E"/>
    <w:rsid w:val="00A13F12"/>
    <w:rsid w:val="00A13FFE"/>
    <w:rsid w:val="00A14088"/>
    <w:rsid w:val="00A140F4"/>
    <w:rsid w:val="00A14109"/>
    <w:rsid w:val="00A1434A"/>
    <w:rsid w:val="00A14A1F"/>
    <w:rsid w:val="00A14B6B"/>
    <w:rsid w:val="00A15774"/>
    <w:rsid w:val="00A15E75"/>
    <w:rsid w:val="00A16154"/>
    <w:rsid w:val="00A162E0"/>
    <w:rsid w:val="00A16902"/>
    <w:rsid w:val="00A16A06"/>
    <w:rsid w:val="00A16ABC"/>
    <w:rsid w:val="00A16F84"/>
    <w:rsid w:val="00A16FF4"/>
    <w:rsid w:val="00A1708D"/>
    <w:rsid w:val="00A178AA"/>
    <w:rsid w:val="00A178D5"/>
    <w:rsid w:val="00A17A09"/>
    <w:rsid w:val="00A17D72"/>
    <w:rsid w:val="00A17DF1"/>
    <w:rsid w:val="00A2000C"/>
    <w:rsid w:val="00A200B8"/>
    <w:rsid w:val="00A20774"/>
    <w:rsid w:val="00A20DDB"/>
    <w:rsid w:val="00A21033"/>
    <w:rsid w:val="00A2132B"/>
    <w:rsid w:val="00A218E5"/>
    <w:rsid w:val="00A21D22"/>
    <w:rsid w:val="00A223F0"/>
    <w:rsid w:val="00A22B55"/>
    <w:rsid w:val="00A22D97"/>
    <w:rsid w:val="00A236EA"/>
    <w:rsid w:val="00A2386C"/>
    <w:rsid w:val="00A238F6"/>
    <w:rsid w:val="00A23B5F"/>
    <w:rsid w:val="00A23CA3"/>
    <w:rsid w:val="00A23CEF"/>
    <w:rsid w:val="00A24841"/>
    <w:rsid w:val="00A2494D"/>
    <w:rsid w:val="00A24A2D"/>
    <w:rsid w:val="00A24A85"/>
    <w:rsid w:val="00A24BD0"/>
    <w:rsid w:val="00A24C6D"/>
    <w:rsid w:val="00A24D2B"/>
    <w:rsid w:val="00A24EE7"/>
    <w:rsid w:val="00A25154"/>
    <w:rsid w:val="00A25419"/>
    <w:rsid w:val="00A26093"/>
    <w:rsid w:val="00A2655F"/>
    <w:rsid w:val="00A2666D"/>
    <w:rsid w:val="00A2674B"/>
    <w:rsid w:val="00A2680F"/>
    <w:rsid w:val="00A26B66"/>
    <w:rsid w:val="00A26D4C"/>
    <w:rsid w:val="00A2703F"/>
    <w:rsid w:val="00A276F1"/>
    <w:rsid w:val="00A27B8E"/>
    <w:rsid w:val="00A30B99"/>
    <w:rsid w:val="00A31797"/>
    <w:rsid w:val="00A31B53"/>
    <w:rsid w:val="00A322C3"/>
    <w:rsid w:val="00A322EB"/>
    <w:rsid w:val="00A3340F"/>
    <w:rsid w:val="00A33478"/>
    <w:rsid w:val="00A339C6"/>
    <w:rsid w:val="00A33D9B"/>
    <w:rsid w:val="00A34350"/>
    <w:rsid w:val="00A34433"/>
    <w:rsid w:val="00A34508"/>
    <w:rsid w:val="00A34535"/>
    <w:rsid w:val="00A34620"/>
    <w:rsid w:val="00A34BB7"/>
    <w:rsid w:val="00A352B5"/>
    <w:rsid w:val="00A35470"/>
    <w:rsid w:val="00A35B21"/>
    <w:rsid w:val="00A35B22"/>
    <w:rsid w:val="00A35EFF"/>
    <w:rsid w:val="00A3643B"/>
    <w:rsid w:val="00A364A7"/>
    <w:rsid w:val="00A367B4"/>
    <w:rsid w:val="00A36AD4"/>
    <w:rsid w:val="00A37260"/>
    <w:rsid w:val="00A374B0"/>
    <w:rsid w:val="00A37861"/>
    <w:rsid w:val="00A37A90"/>
    <w:rsid w:val="00A37AC9"/>
    <w:rsid w:val="00A40002"/>
    <w:rsid w:val="00A40637"/>
    <w:rsid w:val="00A4337F"/>
    <w:rsid w:val="00A43705"/>
    <w:rsid w:val="00A44417"/>
    <w:rsid w:val="00A44BDB"/>
    <w:rsid w:val="00A45093"/>
    <w:rsid w:val="00A45291"/>
    <w:rsid w:val="00A45882"/>
    <w:rsid w:val="00A4589F"/>
    <w:rsid w:val="00A45935"/>
    <w:rsid w:val="00A45ACC"/>
    <w:rsid w:val="00A45D60"/>
    <w:rsid w:val="00A45E51"/>
    <w:rsid w:val="00A4613C"/>
    <w:rsid w:val="00A4623A"/>
    <w:rsid w:val="00A46DF4"/>
    <w:rsid w:val="00A46F40"/>
    <w:rsid w:val="00A47027"/>
    <w:rsid w:val="00A47DE3"/>
    <w:rsid w:val="00A47E04"/>
    <w:rsid w:val="00A47E13"/>
    <w:rsid w:val="00A5069F"/>
    <w:rsid w:val="00A50718"/>
    <w:rsid w:val="00A508C8"/>
    <w:rsid w:val="00A51B23"/>
    <w:rsid w:val="00A51B32"/>
    <w:rsid w:val="00A51B39"/>
    <w:rsid w:val="00A51DAD"/>
    <w:rsid w:val="00A52534"/>
    <w:rsid w:val="00A52998"/>
    <w:rsid w:val="00A52AB1"/>
    <w:rsid w:val="00A53357"/>
    <w:rsid w:val="00A534D8"/>
    <w:rsid w:val="00A538A7"/>
    <w:rsid w:val="00A53C09"/>
    <w:rsid w:val="00A547F4"/>
    <w:rsid w:val="00A54D4C"/>
    <w:rsid w:val="00A54E56"/>
    <w:rsid w:val="00A55202"/>
    <w:rsid w:val="00A563A2"/>
    <w:rsid w:val="00A56918"/>
    <w:rsid w:val="00A56927"/>
    <w:rsid w:val="00A56B79"/>
    <w:rsid w:val="00A56D4E"/>
    <w:rsid w:val="00A56E2F"/>
    <w:rsid w:val="00A5724C"/>
    <w:rsid w:val="00A57AE4"/>
    <w:rsid w:val="00A57C25"/>
    <w:rsid w:val="00A57DF4"/>
    <w:rsid w:val="00A57EDB"/>
    <w:rsid w:val="00A6087E"/>
    <w:rsid w:val="00A60A0C"/>
    <w:rsid w:val="00A60BE5"/>
    <w:rsid w:val="00A61100"/>
    <w:rsid w:val="00A61958"/>
    <w:rsid w:val="00A61DF7"/>
    <w:rsid w:val="00A6218F"/>
    <w:rsid w:val="00A62403"/>
    <w:rsid w:val="00A634D5"/>
    <w:rsid w:val="00A6363A"/>
    <w:rsid w:val="00A636DE"/>
    <w:rsid w:val="00A6397F"/>
    <w:rsid w:val="00A63C1C"/>
    <w:rsid w:val="00A63D4D"/>
    <w:rsid w:val="00A63DCE"/>
    <w:rsid w:val="00A63F88"/>
    <w:rsid w:val="00A64223"/>
    <w:rsid w:val="00A64914"/>
    <w:rsid w:val="00A64A45"/>
    <w:rsid w:val="00A64EF8"/>
    <w:rsid w:val="00A651DB"/>
    <w:rsid w:val="00A65307"/>
    <w:rsid w:val="00A65786"/>
    <w:rsid w:val="00A65995"/>
    <w:rsid w:val="00A65A7D"/>
    <w:rsid w:val="00A65ADB"/>
    <w:rsid w:val="00A65B6D"/>
    <w:rsid w:val="00A65BB5"/>
    <w:rsid w:val="00A65EAD"/>
    <w:rsid w:val="00A66000"/>
    <w:rsid w:val="00A663EC"/>
    <w:rsid w:val="00A667EF"/>
    <w:rsid w:val="00A66997"/>
    <w:rsid w:val="00A66ADC"/>
    <w:rsid w:val="00A66C04"/>
    <w:rsid w:val="00A66DED"/>
    <w:rsid w:val="00A672F5"/>
    <w:rsid w:val="00A677BA"/>
    <w:rsid w:val="00A7048D"/>
    <w:rsid w:val="00A70DD1"/>
    <w:rsid w:val="00A71068"/>
    <w:rsid w:val="00A7172C"/>
    <w:rsid w:val="00A71B7E"/>
    <w:rsid w:val="00A728B5"/>
    <w:rsid w:val="00A72E93"/>
    <w:rsid w:val="00A72FEC"/>
    <w:rsid w:val="00A7331D"/>
    <w:rsid w:val="00A7388E"/>
    <w:rsid w:val="00A7392C"/>
    <w:rsid w:val="00A73FA3"/>
    <w:rsid w:val="00A74586"/>
    <w:rsid w:val="00A745AB"/>
    <w:rsid w:val="00A748DC"/>
    <w:rsid w:val="00A74D9E"/>
    <w:rsid w:val="00A75DC0"/>
    <w:rsid w:val="00A76196"/>
    <w:rsid w:val="00A768AC"/>
    <w:rsid w:val="00A76B44"/>
    <w:rsid w:val="00A76B95"/>
    <w:rsid w:val="00A77301"/>
    <w:rsid w:val="00A773FC"/>
    <w:rsid w:val="00A7748E"/>
    <w:rsid w:val="00A7781E"/>
    <w:rsid w:val="00A77B63"/>
    <w:rsid w:val="00A802C9"/>
    <w:rsid w:val="00A804E6"/>
    <w:rsid w:val="00A80894"/>
    <w:rsid w:val="00A80A8B"/>
    <w:rsid w:val="00A81028"/>
    <w:rsid w:val="00A81156"/>
    <w:rsid w:val="00A8158C"/>
    <w:rsid w:val="00A81857"/>
    <w:rsid w:val="00A81F0F"/>
    <w:rsid w:val="00A8246D"/>
    <w:rsid w:val="00A8274E"/>
    <w:rsid w:val="00A82B60"/>
    <w:rsid w:val="00A83A09"/>
    <w:rsid w:val="00A84122"/>
    <w:rsid w:val="00A8481C"/>
    <w:rsid w:val="00A84D1B"/>
    <w:rsid w:val="00A85774"/>
    <w:rsid w:val="00A85F61"/>
    <w:rsid w:val="00A86132"/>
    <w:rsid w:val="00A86A58"/>
    <w:rsid w:val="00A86B23"/>
    <w:rsid w:val="00A872A3"/>
    <w:rsid w:val="00A87422"/>
    <w:rsid w:val="00A87BBC"/>
    <w:rsid w:val="00A90335"/>
    <w:rsid w:val="00A90B42"/>
    <w:rsid w:val="00A913D2"/>
    <w:rsid w:val="00A91A14"/>
    <w:rsid w:val="00A91E60"/>
    <w:rsid w:val="00A92360"/>
    <w:rsid w:val="00A9263D"/>
    <w:rsid w:val="00A93CCA"/>
    <w:rsid w:val="00A93F7B"/>
    <w:rsid w:val="00A94329"/>
    <w:rsid w:val="00A94863"/>
    <w:rsid w:val="00A94A3D"/>
    <w:rsid w:val="00A9525E"/>
    <w:rsid w:val="00A95630"/>
    <w:rsid w:val="00A956FB"/>
    <w:rsid w:val="00A95866"/>
    <w:rsid w:val="00A95B18"/>
    <w:rsid w:val="00A95BD6"/>
    <w:rsid w:val="00A95E29"/>
    <w:rsid w:val="00A96100"/>
    <w:rsid w:val="00A96C05"/>
    <w:rsid w:val="00A97347"/>
    <w:rsid w:val="00AA08B8"/>
    <w:rsid w:val="00AA0CCA"/>
    <w:rsid w:val="00AA0FFF"/>
    <w:rsid w:val="00AA1541"/>
    <w:rsid w:val="00AA1967"/>
    <w:rsid w:val="00AA219F"/>
    <w:rsid w:val="00AA25E7"/>
    <w:rsid w:val="00AA2782"/>
    <w:rsid w:val="00AA295F"/>
    <w:rsid w:val="00AA2D9B"/>
    <w:rsid w:val="00AA3765"/>
    <w:rsid w:val="00AA3A28"/>
    <w:rsid w:val="00AA3BDE"/>
    <w:rsid w:val="00AA48AE"/>
    <w:rsid w:val="00AA49C2"/>
    <w:rsid w:val="00AA531B"/>
    <w:rsid w:val="00AA548C"/>
    <w:rsid w:val="00AA55FD"/>
    <w:rsid w:val="00AA60F4"/>
    <w:rsid w:val="00AA63AB"/>
    <w:rsid w:val="00AA68EC"/>
    <w:rsid w:val="00AA6ED0"/>
    <w:rsid w:val="00AA75FD"/>
    <w:rsid w:val="00AA7730"/>
    <w:rsid w:val="00AA776B"/>
    <w:rsid w:val="00AA7C2E"/>
    <w:rsid w:val="00AB000D"/>
    <w:rsid w:val="00AB079E"/>
    <w:rsid w:val="00AB0924"/>
    <w:rsid w:val="00AB154D"/>
    <w:rsid w:val="00AB1EFB"/>
    <w:rsid w:val="00AB1F27"/>
    <w:rsid w:val="00AB2194"/>
    <w:rsid w:val="00AB2490"/>
    <w:rsid w:val="00AB24CF"/>
    <w:rsid w:val="00AB2622"/>
    <w:rsid w:val="00AB288A"/>
    <w:rsid w:val="00AB2A21"/>
    <w:rsid w:val="00AB2C33"/>
    <w:rsid w:val="00AB2CB7"/>
    <w:rsid w:val="00AB2FFE"/>
    <w:rsid w:val="00AB3165"/>
    <w:rsid w:val="00AB3894"/>
    <w:rsid w:val="00AB3C90"/>
    <w:rsid w:val="00AB3D3A"/>
    <w:rsid w:val="00AB53B5"/>
    <w:rsid w:val="00AB58C1"/>
    <w:rsid w:val="00AB5A76"/>
    <w:rsid w:val="00AB6018"/>
    <w:rsid w:val="00AB667C"/>
    <w:rsid w:val="00AB6A7C"/>
    <w:rsid w:val="00AB6B88"/>
    <w:rsid w:val="00AB6C9E"/>
    <w:rsid w:val="00AB76BC"/>
    <w:rsid w:val="00AB79F0"/>
    <w:rsid w:val="00AB7A0F"/>
    <w:rsid w:val="00AB7CE9"/>
    <w:rsid w:val="00AB7D7D"/>
    <w:rsid w:val="00AB7E32"/>
    <w:rsid w:val="00AB7FE8"/>
    <w:rsid w:val="00AC0568"/>
    <w:rsid w:val="00AC0621"/>
    <w:rsid w:val="00AC0A12"/>
    <w:rsid w:val="00AC0C5E"/>
    <w:rsid w:val="00AC1006"/>
    <w:rsid w:val="00AC14DB"/>
    <w:rsid w:val="00AC175E"/>
    <w:rsid w:val="00AC184B"/>
    <w:rsid w:val="00AC1CD7"/>
    <w:rsid w:val="00AC1E98"/>
    <w:rsid w:val="00AC213E"/>
    <w:rsid w:val="00AC2299"/>
    <w:rsid w:val="00AC2433"/>
    <w:rsid w:val="00AC2B46"/>
    <w:rsid w:val="00AC2BC4"/>
    <w:rsid w:val="00AC2C6C"/>
    <w:rsid w:val="00AC388D"/>
    <w:rsid w:val="00AC3D98"/>
    <w:rsid w:val="00AC3FE3"/>
    <w:rsid w:val="00AC4360"/>
    <w:rsid w:val="00AC4884"/>
    <w:rsid w:val="00AC498B"/>
    <w:rsid w:val="00AC4A51"/>
    <w:rsid w:val="00AC4D2F"/>
    <w:rsid w:val="00AC59C7"/>
    <w:rsid w:val="00AC59E5"/>
    <w:rsid w:val="00AC5FFD"/>
    <w:rsid w:val="00AC609B"/>
    <w:rsid w:val="00AC61FB"/>
    <w:rsid w:val="00AC6569"/>
    <w:rsid w:val="00AC6EE0"/>
    <w:rsid w:val="00AC6F87"/>
    <w:rsid w:val="00AC73DD"/>
    <w:rsid w:val="00AC743C"/>
    <w:rsid w:val="00AC74ED"/>
    <w:rsid w:val="00AC759E"/>
    <w:rsid w:val="00AC7DC2"/>
    <w:rsid w:val="00AC7EC2"/>
    <w:rsid w:val="00AD012E"/>
    <w:rsid w:val="00AD0C56"/>
    <w:rsid w:val="00AD0D21"/>
    <w:rsid w:val="00AD0F7E"/>
    <w:rsid w:val="00AD1975"/>
    <w:rsid w:val="00AD1A8C"/>
    <w:rsid w:val="00AD1D29"/>
    <w:rsid w:val="00AD1E89"/>
    <w:rsid w:val="00AD29A3"/>
    <w:rsid w:val="00AD2DA4"/>
    <w:rsid w:val="00AD2E0C"/>
    <w:rsid w:val="00AD2F53"/>
    <w:rsid w:val="00AD3066"/>
    <w:rsid w:val="00AD31CF"/>
    <w:rsid w:val="00AD33B3"/>
    <w:rsid w:val="00AD3558"/>
    <w:rsid w:val="00AD3592"/>
    <w:rsid w:val="00AD4168"/>
    <w:rsid w:val="00AD5283"/>
    <w:rsid w:val="00AD5588"/>
    <w:rsid w:val="00AD560C"/>
    <w:rsid w:val="00AD57FF"/>
    <w:rsid w:val="00AD5C67"/>
    <w:rsid w:val="00AD5CD5"/>
    <w:rsid w:val="00AD66E0"/>
    <w:rsid w:val="00AD6C9F"/>
    <w:rsid w:val="00AD6F80"/>
    <w:rsid w:val="00AD7873"/>
    <w:rsid w:val="00AD7B56"/>
    <w:rsid w:val="00AD7BEF"/>
    <w:rsid w:val="00AD7E5D"/>
    <w:rsid w:val="00AD7EEC"/>
    <w:rsid w:val="00AE0445"/>
    <w:rsid w:val="00AE08BC"/>
    <w:rsid w:val="00AE0E3D"/>
    <w:rsid w:val="00AE1481"/>
    <w:rsid w:val="00AE19A1"/>
    <w:rsid w:val="00AE2005"/>
    <w:rsid w:val="00AE2756"/>
    <w:rsid w:val="00AE2A98"/>
    <w:rsid w:val="00AE2BC1"/>
    <w:rsid w:val="00AE3660"/>
    <w:rsid w:val="00AE3DE6"/>
    <w:rsid w:val="00AE4392"/>
    <w:rsid w:val="00AE501E"/>
    <w:rsid w:val="00AE52FE"/>
    <w:rsid w:val="00AE5408"/>
    <w:rsid w:val="00AE5F39"/>
    <w:rsid w:val="00AE62CD"/>
    <w:rsid w:val="00AE6732"/>
    <w:rsid w:val="00AE6875"/>
    <w:rsid w:val="00AE6D49"/>
    <w:rsid w:val="00AE6E51"/>
    <w:rsid w:val="00AE6EFF"/>
    <w:rsid w:val="00AE6FE5"/>
    <w:rsid w:val="00AE7193"/>
    <w:rsid w:val="00AE7489"/>
    <w:rsid w:val="00AE7751"/>
    <w:rsid w:val="00AE7B54"/>
    <w:rsid w:val="00AE7CA0"/>
    <w:rsid w:val="00AF0216"/>
    <w:rsid w:val="00AF090B"/>
    <w:rsid w:val="00AF0A9A"/>
    <w:rsid w:val="00AF0BB7"/>
    <w:rsid w:val="00AF0C81"/>
    <w:rsid w:val="00AF0EC3"/>
    <w:rsid w:val="00AF1353"/>
    <w:rsid w:val="00AF1A66"/>
    <w:rsid w:val="00AF1C5B"/>
    <w:rsid w:val="00AF1C7D"/>
    <w:rsid w:val="00AF1EB1"/>
    <w:rsid w:val="00AF1F31"/>
    <w:rsid w:val="00AF218C"/>
    <w:rsid w:val="00AF2909"/>
    <w:rsid w:val="00AF2AD8"/>
    <w:rsid w:val="00AF3511"/>
    <w:rsid w:val="00AF35C0"/>
    <w:rsid w:val="00AF37BF"/>
    <w:rsid w:val="00AF3F41"/>
    <w:rsid w:val="00AF3FA7"/>
    <w:rsid w:val="00AF42D9"/>
    <w:rsid w:val="00AF43F7"/>
    <w:rsid w:val="00AF45C3"/>
    <w:rsid w:val="00AF4831"/>
    <w:rsid w:val="00AF48C8"/>
    <w:rsid w:val="00AF55A0"/>
    <w:rsid w:val="00AF568C"/>
    <w:rsid w:val="00AF595C"/>
    <w:rsid w:val="00AF5DB4"/>
    <w:rsid w:val="00AF6261"/>
    <w:rsid w:val="00AF635E"/>
    <w:rsid w:val="00AF6417"/>
    <w:rsid w:val="00AF6442"/>
    <w:rsid w:val="00AF64EF"/>
    <w:rsid w:val="00AF69EE"/>
    <w:rsid w:val="00AF6C5A"/>
    <w:rsid w:val="00AF6CD2"/>
    <w:rsid w:val="00AF7BDD"/>
    <w:rsid w:val="00AF7BEE"/>
    <w:rsid w:val="00AF7F01"/>
    <w:rsid w:val="00AF7FBE"/>
    <w:rsid w:val="00B0070B"/>
    <w:rsid w:val="00B00D6C"/>
    <w:rsid w:val="00B00F84"/>
    <w:rsid w:val="00B00F9F"/>
    <w:rsid w:val="00B01122"/>
    <w:rsid w:val="00B012D5"/>
    <w:rsid w:val="00B01421"/>
    <w:rsid w:val="00B01547"/>
    <w:rsid w:val="00B01862"/>
    <w:rsid w:val="00B01C50"/>
    <w:rsid w:val="00B021EC"/>
    <w:rsid w:val="00B02215"/>
    <w:rsid w:val="00B02956"/>
    <w:rsid w:val="00B0334A"/>
    <w:rsid w:val="00B0372F"/>
    <w:rsid w:val="00B03FCE"/>
    <w:rsid w:val="00B04269"/>
    <w:rsid w:val="00B043C2"/>
    <w:rsid w:val="00B045FC"/>
    <w:rsid w:val="00B04A8E"/>
    <w:rsid w:val="00B04F8E"/>
    <w:rsid w:val="00B05684"/>
    <w:rsid w:val="00B05875"/>
    <w:rsid w:val="00B05A36"/>
    <w:rsid w:val="00B06091"/>
    <w:rsid w:val="00B062D0"/>
    <w:rsid w:val="00B07177"/>
    <w:rsid w:val="00B072E1"/>
    <w:rsid w:val="00B076CF"/>
    <w:rsid w:val="00B078C5"/>
    <w:rsid w:val="00B079C8"/>
    <w:rsid w:val="00B07B84"/>
    <w:rsid w:val="00B07DD5"/>
    <w:rsid w:val="00B07F4E"/>
    <w:rsid w:val="00B10324"/>
    <w:rsid w:val="00B1075B"/>
    <w:rsid w:val="00B10DFD"/>
    <w:rsid w:val="00B11838"/>
    <w:rsid w:val="00B11B19"/>
    <w:rsid w:val="00B11DF7"/>
    <w:rsid w:val="00B11F24"/>
    <w:rsid w:val="00B1217A"/>
    <w:rsid w:val="00B12353"/>
    <w:rsid w:val="00B12400"/>
    <w:rsid w:val="00B127EE"/>
    <w:rsid w:val="00B127FB"/>
    <w:rsid w:val="00B128FC"/>
    <w:rsid w:val="00B12B1F"/>
    <w:rsid w:val="00B13283"/>
    <w:rsid w:val="00B13410"/>
    <w:rsid w:val="00B1353E"/>
    <w:rsid w:val="00B13A01"/>
    <w:rsid w:val="00B14276"/>
    <w:rsid w:val="00B145F3"/>
    <w:rsid w:val="00B14982"/>
    <w:rsid w:val="00B159A2"/>
    <w:rsid w:val="00B15F1F"/>
    <w:rsid w:val="00B161AD"/>
    <w:rsid w:val="00B16E72"/>
    <w:rsid w:val="00B16E79"/>
    <w:rsid w:val="00B17154"/>
    <w:rsid w:val="00B17185"/>
    <w:rsid w:val="00B17495"/>
    <w:rsid w:val="00B178C6"/>
    <w:rsid w:val="00B17A84"/>
    <w:rsid w:val="00B17B71"/>
    <w:rsid w:val="00B20447"/>
    <w:rsid w:val="00B20639"/>
    <w:rsid w:val="00B2071C"/>
    <w:rsid w:val="00B20D37"/>
    <w:rsid w:val="00B21183"/>
    <w:rsid w:val="00B2126D"/>
    <w:rsid w:val="00B215D6"/>
    <w:rsid w:val="00B218C9"/>
    <w:rsid w:val="00B2191C"/>
    <w:rsid w:val="00B219E2"/>
    <w:rsid w:val="00B21FC0"/>
    <w:rsid w:val="00B23149"/>
    <w:rsid w:val="00B23589"/>
    <w:rsid w:val="00B23B71"/>
    <w:rsid w:val="00B247DA"/>
    <w:rsid w:val="00B24907"/>
    <w:rsid w:val="00B24B29"/>
    <w:rsid w:val="00B2598E"/>
    <w:rsid w:val="00B25B7E"/>
    <w:rsid w:val="00B25C29"/>
    <w:rsid w:val="00B263FF"/>
    <w:rsid w:val="00B2654C"/>
    <w:rsid w:val="00B26BB8"/>
    <w:rsid w:val="00B2722C"/>
    <w:rsid w:val="00B27253"/>
    <w:rsid w:val="00B2779F"/>
    <w:rsid w:val="00B27B08"/>
    <w:rsid w:val="00B30416"/>
    <w:rsid w:val="00B30D48"/>
    <w:rsid w:val="00B310C6"/>
    <w:rsid w:val="00B320BA"/>
    <w:rsid w:val="00B32516"/>
    <w:rsid w:val="00B32606"/>
    <w:rsid w:val="00B32800"/>
    <w:rsid w:val="00B32A17"/>
    <w:rsid w:val="00B32B1C"/>
    <w:rsid w:val="00B32D7B"/>
    <w:rsid w:val="00B32F57"/>
    <w:rsid w:val="00B334E7"/>
    <w:rsid w:val="00B33B3C"/>
    <w:rsid w:val="00B33C18"/>
    <w:rsid w:val="00B33D0A"/>
    <w:rsid w:val="00B33DAB"/>
    <w:rsid w:val="00B33ED0"/>
    <w:rsid w:val="00B340A9"/>
    <w:rsid w:val="00B3440D"/>
    <w:rsid w:val="00B34FCA"/>
    <w:rsid w:val="00B35116"/>
    <w:rsid w:val="00B35199"/>
    <w:rsid w:val="00B3545A"/>
    <w:rsid w:val="00B3620F"/>
    <w:rsid w:val="00B36936"/>
    <w:rsid w:val="00B36AA0"/>
    <w:rsid w:val="00B36AC2"/>
    <w:rsid w:val="00B36F12"/>
    <w:rsid w:val="00B3707B"/>
    <w:rsid w:val="00B374ED"/>
    <w:rsid w:val="00B379FA"/>
    <w:rsid w:val="00B37A3E"/>
    <w:rsid w:val="00B37AE3"/>
    <w:rsid w:val="00B40039"/>
    <w:rsid w:val="00B401CF"/>
    <w:rsid w:val="00B40439"/>
    <w:rsid w:val="00B4045F"/>
    <w:rsid w:val="00B40753"/>
    <w:rsid w:val="00B40B79"/>
    <w:rsid w:val="00B41B46"/>
    <w:rsid w:val="00B4256C"/>
    <w:rsid w:val="00B4288A"/>
    <w:rsid w:val="00B42E20"/>
    <w:rsid w:val="00B42FC8"/>
    <w:rsid w:val="00B43083"/>
    <w:rsid w:val="00B43308"/>
    <w:rsid w:val="00B43617"/>
    <w:rsid w:val="00B43645"/>
    <w:rsid w:val="00B43A69"/>
    <w:rsid w:val="00B43DF7"/>
    <w:rsid w:val="00B441D4"/>
    <w:rsid w:val="00B447A4"/>
    <w:rsid w:val="00B4482F"/>
    <w:rsid w:val="00B44E59"/>
    <w:rsid w:val="00B44F2E"/>
    <w:rsid w:val="00B4513D"/>
    <w:rsid w:val="00B4551B"/>
    <w:rsid w:val="00B4579D"/>
    <w:rsid w:val="00B463EF"/>
    <w:rsid w:val="00B4671A"/>
    <w:rsid w:val="00B4700D"/>
    <w:rsid w:val="00B474AB"/>
    <w:rsid w:val="00B4754E"/>
    <w:rsid w:val="00B4780C"/>
    <w:rsid w:val="00B47ADD"/>
    <w:rsid w:val="00B47FE3"/>
    <w:rsid w:val="00B5067E"/>
    <w:rsid w:val="00B50903"/>
    <w:rsid w:val="00B50A56"/>
    <w:rsid w:val="00B51049"/>
    <w:rsid w:val="00B512E3"/>
    <w:rsid w:val="00B51378"/>
    <w:rsid w:val="00B51551"/>
    <w:rsid w:val="00B518E2"/>
    <w:rsid w:val="00B51BBF"/>
    <w:rsid w:val="00B5225D"/>
    <w:rsid w:val="00B524E7"/>
    <w:rsid w:val="00B524EC"/>
    <w:rsid w:val="00B533E7"/>
    <w:rsid w:val="00B53610"/>
    <w:rsid w:val="00B5363C"/>
    <w:rsid w:val="00B53B27"/>
    <w:rsid w:val="00B53BB4"/>
    <w:rsid w:val="00B53CAB"/>
    <w:rsid w:val="00B53E57"/>
    <w:rsid w:val="00B541F1"/>
    <w:rsid w:val="00B5429B"/>
    <w:rsid w:val="00B547D3"/>
    <w:rsid w:val="00B54832"/>
    <w:rsid w:val="00B55135"/>
    <w:rsid w:val="00B555FD"/>
    <w:rsid w:val="00B55D5A"/>
    <w:rsid w:val="00B56096"/>
    <w:rsid w:val="00B56605"/>
    <w:rsid w:val="00B566ED"/>
    <w:rsid w:val="00B5697A"/>
    <w:rsid w:val="00B56A16"/>
    <w:rsid w:val="00B56A3F"/>
    <w:rsid w:val="00B56AC9"/>
    <w:rsid w:val="00B56CBB"/>
    <w:rsid w:val="00B57243"/>
    <w:rsid w:val="00B572A1"/>
    <w:rsid w:val="00B5734D"/>
    <w:rsid w:val="00B57C1D"/>
    <w:rsid w:val="00B57FE6"/>
    <w:rsid w:val="00B60103"/>
    <w:rsid w:val="00B606F8"/>
    <w:rsid w:val="00B6077E"/>
    <w:rsid w:val="00B60C54"/>
    <w:rsid w:val="00B61025"/>
    <w:rsid w:val="00B6146E"/>
    <w:rsid w:val="00B6161B"/>
    <w:rsid w:val="00B61EB0"/>
    <w:rsid w:val="00B626C3"/>
    <w:rsid w:val="00B62AC3"/>
    <w:rsid w:val="00B62F35"/>
    <w:rsid w:val="00B63243"/>
    <w:rsid w:val="00B63BA2"/>
    <w:rsid w:val="00B64222"/>
    <w:rsid w:val="00B64A37"/>
    <w:rsid w:val="00B64D0D"/>
    <w:rsid w:val="00B64FD4"/>
    <w:rsid w:val="00B652A8"/>
    <w:rsid w:val="00B659BB"/>
    <w:rsid w:val="00B65AC6"/>
    <w:rsid w:val="00B65C76"/>
    <w:rsid w:val="00B65C7E"/>
    <w:rsid w:val="00B65F9A"/>
    <w:rsid w:val="00B668AC"/>
    <w:rsid w:val="00B66A3F"/>
    <w:rsid w:val="00B66D14"/>
    <w:rsid w:val="00B672D5"/>
    <w:rsid w:val="00B6752E"/>
    <w:rsid w:val="00B67631"/>
    <w:rsid w:val="00B679B4"/>
    <w:rsid w:val="00B67C7D"/>
    <w:rsid w:val="00B67F25"/>
    <w:rsid w:val="00B67FD2"/>
    <w:rsid w:val="00B7037D"/>
    <w:rsid w:val="00B709FD"/>
    <w:rsid w:val="00B70B01"/>
    <w:rsid w:val="00B711D9"/>
    <w:rsid w:val="00B71917"/>
    <w:rsid w:val="00B71A3D"/>
    <w:rsid w:val="00B71AD3"/>
    <w:rsid w:val="00B71E4A"/>
    <w:rsid w:val="00B730A1"/>
    <w:rsid w:val="00B731EE"/>
    <w:rsid w:val="00B7346B"/>
    <w:rsid w:val="00B734B5"/>
    <w:rsid w:val="00B735CA"/>
    <w:rsid w:val="00B73856"/>
    <w:rsid w:val="00B7410F"/>
    <w:rsid w:val="00B74272"/>
    <w:rsid w:val="00B74B3E"/>
    <w:rsid w:val="00B74C2F"/>
    <w:rsid w:val="00B74C69"/>
    <w:rsid w:val="00B74D71"/>
    <w:rsid w:val="00B758EB"/>
    <w:rsid w:val="00B7612B"/>
    <w:rsid w:val="00B76294"/>
    <w:rsid w:val="00B76407"/>
    <w:rsid w:val="00B7650A"/>
    <w:rsid w:val="00B76BA7"/>
    <w:rsid w:val="00B77B62"/>
    <w:rsid w:val="00B8008F"/>
    <w:rsid w:val="00B80132"/>
    <w:rsid w:val="00B80379"/>
    <w:rsid w:val="00B80589"/>
    <w:rsid w:val="00B805D7"/>
    <w:rsid w:val="00B80BE4"/>
    <w:rsid w:val="00B819F5"/>
    <w:rsid w:val="00B81B0F"/>
    <w:rsid w:val="00B820FF"/>
    <w:rsid w:val="00B826E3"/>
    <w:rsid w:val="00B82D6C"/>
    <w:rsid w:val="00B8313F"/>
    <w:rsid w:val="00B83188"/>
    <w:rsid w:val="00B83275"/>
    <w:rsid w:val="00B842F0"/>
    <w:rsid w:val="00B843E8"/>
    <w:rsid w:val="00B844AE"/>
    <w:rsid w:val="00B846AB"/>
    <w:rsid w:val="00B846C4"/>
    <w:rsid w:val="00B8472E"/>
    <w:rsid w:val="00B8473F"/>
    <w:rsid w:val="00B84C1F"/>
    <w:rsid w:val="00B84C84"/>
    <w:rsid w:val="00B84CDA"/>
    <w:rsid w:val="00B84EEB"/>
    <w:rsid w:val="00B852E3"/>
    <w:rsid w:val="00B85915"/>
    <w:rsid w:val="00B85C43"/>
    <w:rsid w:val="00B86989"/>
    <w:rsid w:val="00B86E71"/>
    <w:rsid w:val="00B86EB2"/>
    <w:rsid w:val="00B872C7"/>
    <w:rsid w:val="00B87366"/>
    <w:rsid w:val="00B87456"/>
    <w:rsid w:val="00B87840"/>
    <w:rsid w:val="00B87ADB"/>
    <w:rsid w:val="00B87EFF"/>
    <w:rsid w:val="00B90430"/>
    <w:rsid w:val="00B9079A"/>
    <w:rsid w:val="00B90E04"/>
    <w:rsid w:val="00B90F0B"/>
    <w:rsid w:val="00B91131"/>
    <w:rsid w:val="00B9120E"/>
    <w:rsid w:val="00B91257"/>
    <w:rsid w:val="00B92125"/>
    <w:rsid w:val="00B92B44"/>
    <w:rsid w:val="00B93426"/>
    <w:rsid w:val="00B93615"/>
    <w:rsid w:val="00B93CE9"/>
    <w:rsid w:val="00B93F50"/>
    <w:rsid w:val="00B94070"/>
    <w:rsid w:val="00B9415F"/>
    <w:rsid w:val="00B946B6"/>
    <w:rsid w:val="00B94B31"/>
    <w:rsid w:val="00B94CA9"/>
    <w:rsid w:val="00B94D63"/>
    <w:rsid w:val="00B9582E"/>
    <w:rsid w:val="00B95EED"/>
    <w:rsid w:val="00B96117"/>
    <w:rsid w:val="00B962F9"/>
    <w:rsid w:val="00B9693F"/>
    <w:rsid w:val="00B96C60"/>
    <w:rsid w:val="00B96EAC"/>
    <w:rsid w:val="00B96FCB"/>
    <w:rsid w:val="00B9721B"/>
    <w:rsid w:val="00B9736E"/>
    <w:rsid w:val="00B976B3"/>
    <w:rsid w:val="00BA04DA"/>
    <w:rsid w:val="00BA0547"/>
    <w:rsid w:val="00BA0634"/>
    <w:rsid w:val="00BA09A3"/>
    <w:rsid w:val="00BA11EE"/>
    <w:rsid w:val="00BA13E6"/>
    <w:rsid w:val="00BA14C3"/>
    <w:rsid w:val="00BA1F07"/>
    <w:rsid w:val="00BA23C7"/>
    <w:rsid w:val="00BA2737"/>
    <w:rsid w:val="00BA2F3A"/>
    <w:rsid w:val="00BA3291"/>
    <w:rsid w:val="00BA33EB"/>
    <w:rsid w:val="00BA349F"/>
    <w:rsid w:val="00BA3C70"/>
    <w:rsid w:val="00BA406E"/>
    <w:rsid w:val="00BA4309"/>
    <w:rsid w:val="00BA45AF"/>
    <w:rsid w:val="00BA467A"/>
    <w:rsid w:val="00BA47FC"/>
    <w:rsid w:val="00BA4A08"/>
    <w:rsid w:val="00BA4E30"/>
    <w:rsid w:val="00BA4E79"/>
    <w:rsid w:val="00BA5826"/>
    <w:rsid w:val="00BA596B"/>
    <w:rsid w:val="00BA5A83"/>
    <w:rsid w:val="00BA5F7E"/>
    <w:rsid w:val="00BA62E5"/>
    <w:rsid w:val="00BA633B"/>
    <w:rsid w:val="00BA6BA6"/>
    <w:rsid w:val="00BA7028"/>
    <w:rsid w:val="00BA7A89"/>
    <w:rsid w:val="00BB013F"/>
    <w:rsid w:val="00BB0C97"/>
    <w:rsid w:val="00BB0EEE"/>
    <w:rsid w:val="00BB159B"/>
    <w:rsid w:val="00BB15AE"/>
    <w:rsid w:val="00BB1760"/>
    <w:rsid w:val="00BB1B01"/>
    <w:rsid w:val="00BB20AF"/>
    <w:rsid w:val="00BB20FE"/>
    <w:rsid w:val="00BB2880"/>
    <w:rsid w:val="00BB2A2D"/>
    <w:rsid w:val="00BB2BC8"/>
    <w:rsid w:val="00BB2E09"/>
    <w:rsid w:val="00BB3609"/>
    <w:rsid w:val="00BB49AF"/>
    <w:rsid w:val="00BB4A13"/>
    <w:rsid w:val="00BB4F6F"/>
    <w:rsid w:val="00BB51A2"/>
    <w:rsid w:val="00BB539E"/>
    <w:rsid w:val="00BB57DC"/>
    <w:rsid w:val="00BB59A3"/>
    <w:rsid w:val="00BB5AF1"/>
    <w:rsid w:val="00BB5F8B"/>
    <w:rsid w:val="00BB6399"/>
    <w:rsid w:val="00BB6CC8"/>
    <w:rsid w:val="00BB6EE8"/>
    <w:rsid w:val="00BB6F8F"/>
    <w:rsid w:val="00BB7297"/>
    <w:rsid w:val="00BB7368"/>
    <w:rsid w:val="00BB773F"/>
    <w:rsid w:val="00BB7CEE"/>
    <w:rsid w:val="00BB7D22"/>
    <w:rsid w:val="00BC0515"/>
    <w:rsid w:val="00BC073C"/>
    <w:rsid w:val="00BC0858"/>
    <w:rsid w:val="00BC1042"/>
    <w:rsid w:val="00BC148A"/>
    <w:rsid w:val="00BC1B22"/>
    <w:rsid w:val="00BC1E12"/>
    <w:rsid w:val="00BC2C14"/>
    <w:rsid w:val="00BC321F"/>
    <w:rsid w:val="00BC3236"/>
    <w:rsid w:val="00BC3297"/>
    <w:rsid w:val="00BC33AE"/>
    <w:rsid w:val="00BC3A5B"/>
    <w:rsid w:val="00BC45D8"/>
    <w:rsid w:val="00BC4A2F"/>
    <w:rsid w:val="00BC4B24"/>
    <w:rsid w:val="00BC4CAB"/>
    <w:rsid w:val="00BC5AB9"/>
    <w:rsid w:val="00BC5CE3"/>
    <w:rsid w:val="00BC5D1F"/>
    <w:rsid w:val="00BC618D"/>
    <w:rsid w:val="00BC6321"/>
    <w:rsid w:val="00BC66DA"/>
    <w:rsid w:val="00BC66E2"/>
    <w:rsid w:val="00BC6BF3"/>
    <w:rsid w:val="00BC6F08"/>
    <w:rsid w:val="00BC6FE8"/>
    <w:rsid w:val="00BC72AA"/>
    <w:rsid w:val="00BC7797"/>
    <w:rsid w:val="00BC7CE1"/>
    <w:rsid w:val="00BD041C"/>
    <w:rsid w:val="00BD043A"/>
    <w:rsid w:val="00BD0573"/>
    <w:rsid w:val="00BD096E"/>
    <w:rsid w:val="00BD0AC8"/>
    <w:rsid w:val="00BD0FF8"/>
    <w:rsid w:val="00BD11B4"/>
    <w:rsid w:val="00BD14B5"/>
    <w:rsid w:val="00BD159D"/>
    <w:rsid w:val="00BD248F"/>
    <w:rsid w:val="00BD27E7"/>
    <w:rsid w:val="00BD2B14"/>
    <w:rsid w:val="00BD2B97"/>
    <w:rsid w:val="00BD2CAD"/>
    <w:rsid w:val="00BD2FFC"/>
    <w:rsid w:val="00BD3045"/>
    <w:rsid w:val="00BD34B6"/>
    <w:rsid w:val="00BD3835"/>
    <w:rsid w:val="00BD3B38"/>
    <w:rsid w:val="00BD3C9F"/>
    <w:rsid w:val="00BD3D18"/>
    <w:rsid w:val="00BD3FB8"/>
    <w:rsid w:val="00BD4B74"/>
    <w:rsid w:val="00BD4BE6"/>
    <w:rsid w:val="00BD4D0E"/>
    <w:rsid w:val="00BD4D7E"/>
    <w:rsid w:val="00BD4E97"/>
    <w:rsid w:val="00BD5004"/>
    <w:rsid w:val="00BD557E"/>
    <w:rsid w:val="00BD56A6"/>
    <w:rsid w:val="00BD5C1B"/>
    <w:rsid w:val="00BD5F8E"/>
    <w:rsid w:val="00BD611C"/>
    <w:rsid w:val="00BD6625"/>
    <w:rsid w:val="00BD681B"/>
    <w:rsid w:val="00BD70A3"/>
    <w:rsid w:val="00BD7527"/>
    <w:rsid w:val="00BE023B"/>
    <w:rsid w:val="00BE0414"/>
    <w:rsid w:val="00BE06C6"/>
    <w:rsid w:val="00BE08FA"/>
    <w:rsid w:val="00BE0983"/>
    <w:rsid w:val="00BE0BFA"/>
    <w:rsid w:val="00BE0D72"/>
    <w:rsid w:val="00BE1543"/>
    <w:rsid w:val="00BE1793"/>
    <w:rsid w:val="00BE1825"/>
    <w:rsid w:val="00BE265F"/>
    <w:rsid w:val="00BE2B2F"/>
    <w:rsid w:val="00BE3218"/>
    <w:rsid w:val="00BE462B"/>
    <w:rsid w:val="00BE4989"/>
    <w:rsid w:val="00BE4BC7"/>
    <w:rsid w:val="00BE4C62"/>
    <w:rsid w:val="00BE4F22"/>
    <w:rsid w:val="00BE547A"/>
    <w:rsid w:val="00BE56B0"/>
    <w:rsid w:val="00BE58E4"/>
    <w:rsid w:val="00BE6264"/>
    <w:rsid w:val="00BE6928"/>
    <w:rsid w:val="00BE6A38"/>
    <w:rsid w:val="00BE6C22"/>
    <w:rsid w:val="00BE6FFC"/>
    <w:rsid w:val="00BE7266"/>
    <w:rsid w:val="00BE7883"/>
    <w:rsid w:val="00BE79EB"/>
    <w:rsid w:val="00BE7B4E"/>
    <w:rsid w:val="00BE7EF3"/>
    <w:rsid w:val="00BF0469"/>
    <w:rsid w:val="00BF170C"/>
    <w:rsid w:val="00BF189E"/>
    <w:rsid w:val="00BF18B6"/>
    <w:rsid w:val="00BF1CFC"/>
    <w:rsid w:val="00BF1D43"/>
    <w:rsid w:val="00BF1D7E"/>
    <w:rsid w:val="00BF1EF5"/>
    <w:rsid w:val="00BF26E4"/>
    <w:rsid w:val="00BF34D0"/>
    <w:rsid w:val="00BF372E"/>
    <w:rsid w:val="00BF3C00"/>
    <w:rsid w:val="00BF44AE"/>
    <w:rsid w:val="00BF47C4"/>
    <w:rsid w:val="00BF539B"/>
    <w:rsid w:val="00BF543A"/>
    <w:rsid w:val="00BF57D8"/>
    <w:rsid w:val="00BF6604"/>
    <w:rsid w:val="00BF6848"/>
    <w:rsid w:val="00BF6D2D"/>
    <w:rsid w:val="00BF71ED"/>
    <w:rsid w:val="00BF7490"/>
    <w:rsid w:val="00BF7553"/>
    <w:rsid w:val="00BF78DF"/>
    <w:rsid w:val="00BF7F01"/>
    <w:rsid w:val="00C00157"/>
    <w:rsid w:val="00C001D8"/>
    <w:rsid w:val="00C004F2"/>
    <w:rsid w:val="00C00939"/>
    <w:rsid w:val="00C013AE"/>
    <w:rsid w:val="00C01F45"/>
    <w:rsid w:val="00C022D6"/>
    <w:rsid w:val="00C027AF"/>
    <w:rsid w:val="00C02B96"/>
    <w:rsid w:val="00C02F8B"/>
    <w:rsid w:val="00C02FEC"/>
    <w:rsid w:val="00C03080"/>
    <w:rsid w:val="00C03221"/>
    <w:rsid w:val="00C0325D"/>
    <w:rsid w:val="00C034E7"/>
    <w:rsid w:val="00C035F0"/>
    <w:rsid w:val="00C03718"/>
    <w:rsid w:val="00C037AB"/>
    <w:rsid w:val="00C0390B"/>
    <w:rsid w:val="00C039CE"/>
    <w:rsid w:val="00C03B12"/>
    <w:rsid w:val="00C03E97"/>
    <w:rsid w:val="00C03FF4"/>
    <w:rsid w:val="00C04311"/>
    <w:rsid w:val="00C047E1"/>
    <w:rsid w:val="00C0484C"/>
    <w:rsid w:val="00C04BD5"/>
    <w:rsid w:val="00C04DD5"/>
    <w:rsid w:val="00C052D4"/>
    <w:rsid w:val="00C053E9"/>
    <w:rsid w:val="00C05522"/>
    <w:rsid w:val="00C06A79"/>
    <w:rsid w:val="00C07420"/>
    <w:rsid w:val="00C0760A"/>
    <w:rsid w:val="00C07896"/>
    <w:rsid w:val="00C10B4E"/>
    <w:rsid w:val="00C10D7B"/>
    <w:rsid w:val="00C11060"/>
    <w:rsid w:val="00C113B1"/>
    <w:rsid w:val="00C1161A"/>
    <w:rsid w:val="00C11C37"/>
    <w:rsid w:val="00C11EEE"/>
    <w:rsid w:val="00C1219D"/>
    <w:rsid w:val="00C12AA0"/>
    <w:rsid w:val="00C12CE6"/>
    <w:rsid w:val="00C131C2"/>
    <w:rsid w:val="00C1386F"/>
    <w:rsid w:val="00C13D69"/>
    <w:rsid w:val="00C13E5C"/>
    <w:rsid w:val="00C14305"/>
    <w:rsid w:val="00C14AEF"/>
    <w:rsid w:val="00C14F1E"/>
    <w:rsid w:val="00C1517D"/>
    <w:rsid w:val="00C15EB5"/>
    <w:rsid w:val="00C15FDC"/>
    <w:rsid w:val="00C161A7"/>
    <w:rsid w:val="00C161F1"/>
    <w:rsid w:val="00C164F0"/>
    <w:rsid w:val="00C17003"/>
    <w:rsid w:val="00C176B7"/>
    <w:rsid w:val="00C176C2"/>
    <w:rsid w:val="00C179EB"/>
    <w:rsid w:val="00C17AAA"/>
    <w:rsid w:val="00C17CED"/>
    <w:rsid w:val="00C17D4F"/>
    <w:rsid w:val="00C17D66"/>
    <w:rsid w:val="00C20742"/>
    <w:rsid w:val="00C20DC1"/>
    <w:rsid w:val="00C20E78"/>
    <w:rsid w:val="00C215D1"/>
    <w:rsid w:val="00C219B8"/>
    <w:rsid w:val="00C21DDE"/>
    <w:rsid w:val="00C221A9"/>
    <w:rsid w:val="00C224F1"/>
    <w:rsid w:val="00C22669"/>
    <w:rsid w:val="00C22EB6"/>
    <w:rsid w:val="00C22ED1"/>
    <w:rsid w:val="00C2305D"/>
    <w:rsid w:val="00C23094"/>
    <w:rsid w:val="00C23268"/>
    <w:rsid w:val="00C23731"/>
    <w:rsid w:val="00C23DC3"/>
    <w:rsid w:val="00C23DD1"/>
    <w:rsid w:val="00C23F15"/>
    <w:rsid w:val="00C24311"/>
    <w:rsid w:val="00C24554"/>
    <w:rsid w:val="00C24884"/>
    <w:rsid w:val="00C24C35"/>
    <w:rsid w:val="00C2541C"/>
    <w:rsid w:val="00C25955"/>
    <w:rsid w:val="00C25D45"/>
    <w:rsid w:val="00C2622C"/>
    <w:rsid w:val="00C2693A"/>
    <w:rsid w:val="00C26B66"/>
    <w:rsid w:val="00C273C7"/>
    <w:rsid w:val="00C273EB"/>
    <w:rsid w:val="00C27586"/>
    <w:rsid w:val="00C278CF"/>
    <w:rsid w:val="00C27A7F"/>
    <w:rsid w:val="00C27FC9"/>
    <w:rsid w:val="00C30253"/>
    <w:rsid w:val="00C30287"/>
    <w:rsid w:val="00C30E79"/>
    <w:rsid w:val="00C30EEE"/>
    <w:rsid w:val="00C31020"/>
    <w:rsid w:val="00C3102C"/>
    <w:rsid w:val="00C313AE"/>
    <w:rsid w:val="00C316EC"/>
    <w:rsid w:val="00C31AB7"/>
    <w:rsid w:val="00C32A5F"/>
    <w:rsid w:val="00C32D24"/>
    <w:rsid w:val="00C32F3C"/>
    <w:rsid w:val="00C33222"/>
    <w:rsid w:val="00C333AE"/>
    <w:rsid w:val="00C33D49"/>
    <w:rsid w:val="00C341E3"/>
    <w:rsid w:val="00C343CC"/>
    <w:rsid w:val="00C34645"/>
    <w:rsid w:val="00C346B1"/>
    <w:rsid w:val="00C349A0"/>
    <w:rsid w:val="00C351CD"/>
    <w:rsid w:val="00C352D6"/>
    <w:rsid w:val="00C356E7"/>
    <w:rsid w:val="00C358D8"/>
    <w:rsid w:val="00C35AE6"/>
    <w:rsid w:val="00C35F31"/>
    <w:rsid w:val="00C36020"/>
    <w:rsid w:val="00C364BD"/>
    <w:rsid w:val="00C365C4"/>
    <w:rsid w:val="00C3660E"/>
    <w:rsid w:val="00C36830"/>
    <w:rsid w:val="00C36ED2"/>
    <w:rsid w:val="00C372D5"/>
    <w:rsid w:val="00C37975"/>
    <w:rsid w:val="00C40120"/>
    <w:rsid w:val="00C4017B"/>
    <w:rsid w:val="00C40562"/>
    <w:rsid w:val="00C409B5"/>
    <w:rsid w:val="00C40B10"/>
    <w:rsid w:val="00C41212"/>
    <w:rsid w:val="00C41B09"/>
    <w:rsid w:val="00C41E10"/>
    <w:rsid w:val="00C41EF7"/>
    <w:rsid w:val="00C42635"/>
    <w:rsid w:val="00C42C3A"/>
    <w:rsid w:val="00C43A48"/>
    <w:rsid w:val="00C43B96"/>
    <w:rsid w:val="00C43C24"/>
    <w:rsid w:val="00C44D35"/>
    <w:rsid w:val="00C45039"/>
    <w:rsid w:val="00C452F4"/>
    <w:rsid w:val="00C45591"/>
    <w:rsid w:val="00C4585F"/>
    <w:rsid w:val="00C45877"/>
    <w:rsid w:val="00C46320"/>
    <w:rsid w:val="00C46A33"/>
    <w:rsid w:val="00C46F99"/>
    <w:rsid w:val="00C47608"/>
    <w:rsid w:val="00C479D0"/>
    <w:rsid w:val="00C47B4E"/>
    <w:rsid w:val="00C50514"/>
    <w:rsid w:val="00C5064B"/>
    <w:rsid w:val="00C50797"/>
    <w:rsid w:val="00C50998"/>
    <w:rsid w:val="00C509C1"/>
    <w:rsid w:val="00C50C44"/>
    <w:rsid w:val="00C50E6D"/>
    <w:rsid w:val="00C50EC6"/>
    <w:rsid w:val="00C51498"/>
    <w:rsid w:val="00C516EC"/>
    <w:rsid w:val="00C51874"/>
    <w:rsid w:val="00C51B3E"/>
    <w:rsid w:val="00C51D0C"/>
    <w:rsid w:val="00C51D7B"/>
    <w:rsid w:val="00C522B7"/>
    <w:rsid w:val="00C52446"/>
    <w:rsid w:val="00C52A7B"/>
    <w:rsid w:val="00C534DE"/>
    <w:rsid w:val="00C5364A"/>
    <w:rsid w:val="00C53753"/>
    <w:rsid w:val="00C53874"/>
    <w:rsid w:val="00C53940"/>
    <w:rsid w:val="00C53DE8"/>
    <w:rsid w:val="00C54029"/>
    <w:rsid w:val="00C5407F"/>
    <w:rsid w:val="00C540A5"/>
    <w:rsid w:val="00C54490"/>
    <w:rsid w:val="00C5463A"/>
    <w:rsid w:val="00C54C03"/>
    <w:rsid w:val="00C5541B"/>
    <w:rsid w:val="00C554C7"/>
    <w:rsid w:val="00C5569A"/>
    <w:rsid w:val="00C559A8"/>
    <w:rsid w:val="00C55FEE"/>
    <w:rsid w:val="00C5617A"/>
    <w:rsid w:val="00C56A89"/>
    <w:rsid w:val="00C56F43"/>
    <w:rsid w:val="00C5713A"/>
    <w:rsid w:val="00C5741B"/>
    <w:rsid w:val="00C57B64"/>
    <w:rsid w:val="00C57DAA"/>
    <w:rsid w:val="00C57F42"/>
    <w:rsid w:val="00C60C21"/>
    <w:rsid w:val="00C61C3D"/>
    <w:rsid w:val="00C61D5C"/>
    <w:rsid w:val="00C61EFE"/>
    <w:rsid w:val="00C620F4"/>
    <w:rsid w:val="00C62126"/>
    <w:rsid w:val="00C62195"/>
    <w:rsid w:val="00C621A0"/>
    <w:rsid w:val="00C62639"/>
    <w:rsid w:val="00C626E7"/>
    <w:rsid w:val="00C62D09"/>
    <w:rsid w:val="00C62DA2"/>
    <w:rsid w:val="00C62E70"/>
    <w:rsid w:val="00C63386"/>
    <w:rsid w:val="00C637AA"/>
    <w:rsid w:val="00C63951"/>
    <w:rsid w:val="00C63960"/>
    <w:rsid w:val="00C63965"/>
    <w:rsid w:val="00C63D72"/>
    <w:rsid w:val="00C63D8B"/>
    <w:rsid w:val="00C63E29"/>
    <w:rsid w:val="00C64C60"/>
    <w:rsid w:val="00C64F9E"/>
    <w:rsid w:val="00C6511E"/>
    <w:rsid w:val="00C65BC3"/>
    <w:rsid w:val="00C65D95"/>
    <w:rsid w:val="00C65EDB"/>
    <w:rsid w:val="00C65F92"/>
    <w:rsid w:val="00C65FA1"/>
    <w:rsid w:val="00C66146"/>
    <w:rsid w:val="00C66B23"/>
    <w:rsid w:val="00C67A26"/>
    <w:rsid w:val="00C67D23"/>
    <w:rsid w:val="00C67F8C"/>
    <w:rsid w:val="00C702A2"/>
    <w:rsid w:val="00C70765"/>
    <w:rsid w:val="00C7083A"/>
    <w:rsid w:val="00C70CD0"/>
    <w:rsid w:val="00C70D71"/>
    <w:rsid w:val="00C70DB4"/>
    <w:rsid w:val="00C70DB5"/>
    <w:rsid w:val="00C70DD8"/>
    <w:rsid w:val="00C70E13"/>
    <w:rsid w:val="00C70EF1"/>
    <w:rsid w:val="00C70FAC"/>
    <w:rsid w:val="00C71334"/>
    <w:rsid w:val="00C71379"/>
    <w:rsid w:val="00C71E61"/>
    <w:rsid w:val="00C729D6"/>
    <w:rsid w:val="00C72C23"/>
    <w:rsid w:val="00C73662"/>
    <w:rsid w:val="00C73A5C"/>
    <w:rsid w:val="00C73D87"/>
    <w:rsid w:val="00C73DF6"/>
    <w:rsid w:val="00C73EFF"/>
    <w:rsid w:val="00C745AA"/>
    <w:rsid w:val="00C74911"/>
    <w:rsid w:val="00C74EDA"/>
    <w:rsid w:val="00C752CA"/>
    <w:rsid w:val="00C7535F"/>
    <w:rsid w:val="00C754B7"/>
    <w:rsid w:val="00C75CCD"/>
    <w:rsid w:val="00C75D22"/>
    <w:rsid w:val="00C76616"/>
    <w:rsid w:val="00C76765"/>
    <w:rsid w:val="00C7693F"/>
    <w:rsid w:val="00C76CB0"/>
    <w:rsid w:val="00C77299"/>
    <w:rsid w:val="00C77505"/>
    <w:rsid w:val="00C77DA4"/>
    <w:rsid w:val="00C77E62"/>
    <w:rsid w:val="00C8006C"/>
    <w:rsid w:val="00C80404"/>
    <w:rsid w:val="00C80624"/>
    <w:rsid w:val="00C80794"/>
    <w:rsid w:val="00C81190"/>
    <w:rsid w:val="00C817A4"/>
    <w:rsid w:val="00C8221B"/>
    <w:rsid w:val="00C8279B"/>
    <w:rsid w:val="00C8296B"/>
    <w:rsid w:val="00C82A1C"/>
    <w:rsid w:val="00C82B25"/>
    <w:rsid w:val="00C8359E"/>
    <w:rsid w:val="00C83D36"/>
    <w:rsid w:val="00C83DCB"/>
    <w:rsid w:val="00C83E3B"/>
    <w:rsid w:val="00C84707"/>
    <w:rsid w:val="00C84BCA"/>
    <w:rsid w:val="00C84CE6"/>
    <w:rsid w:val="00C85209"/>
    <w:rsid w:val="00C85894"/>
    <w:rsid w:val="00C85965"/>
    <w:rsid w:val="00C85EFB"/>
    <w:rsid w:val="00C85F57"/>
    <w:rsid w:val="00C861E4"/>
    <w:rsid w:val="00C8690D"/>
    <w:rsid w:val="00C869D7"/>
    <w:rsid w:val="00C86E01"/>
    <w:rsid w:val="00C8758C"/>
    <w:rsid w:val="00C87741"/>
    <w:rsid w:val="00C877C1"/>
    <w:rsid w:val="00C87E94"/>
    <w:rsid w:val="00C905B9"/>
    <w:rsid w:val="00C90863"/>
    <w:rsid w:val="00C908CD"/>
    <w:rsid w:val="00C9172C"/>
    <w:rsid w:val="00C91D87"/>
    <w:rsid w:val="00C921F2"/>
    <w:rsid w:val="00C923E6"/>
    <w:rsid w:val="00C936B6"/>
    <w:rsid w:val="00C939AB"/>
    <w:rsid w:val="00C94120"/>
    <w:rsid w:val="00C94191"/>
    <w:rsid w:val="00C94539"/>
    <w:rsid w:val="00C94722"/>
    <w:rsid w:val="00C9480D"/>
    <w:rsid w:val="00C94C2A"/>
    <w:rsid w:val="00C94D9E"/>
    <w:rsid w:val="00C94E86"/>
    <w:rsid w:val="00C950B3"/>
    <w:rsid w:val="00C95A81"/>
    <w:rsid w:val="00C95C32"/>
    <w:rsid w:val="00C96844"/>
    <w:rsid w:val="00C96CF3"/>
    <w:rsid w:val="00C96EA8"/>
    <w:rsid w:val="00C975DA"/>
    <w:rsid w:val="00C97714"/>
    <w:rsid w:val="00C97B89"/>
    <w:rsid w:val="00C97C44"/>
    <w:rsid w:val="00C97F1E"/>
    <w:rsid w:val="00CA0277"/>
    <w:rsid w:val="00CA02E7"/>
    <w:rsid w:val="00CA033B"/>
    <w:rsid w:val="00CA05E4"/>
    <w:rsid w:val="00CA094A"/>
    <w:rsid w:val="00CA255E"/>
    <w:rsid w:val="00CA39EF"/>
    <w:rsid w:val="00CA4369"/>
    <w:rsid w:val="00CA48AD"/>
    <w:rsid w:val="00CA4A84"/>
    <w:rsid w:val="00CA549E"/>
    <w:rsid w:val="00CA58CC"/>
    <w:rsid w:val="00CA5AAF"/>
    <w:rsid w:val="00CA5D9B"/>
    <w:rsid w:val="00CA6447"/>
    <w:rsid w:val="00CA6480"/>
    <w:rsid w:val="00CA648B"/>
    <w:rsid w:val="00CA6578"/>
    <w:rsid w:val="00CA7125"/>
    <w:rsid w:val="00CA79BB"/>
    <w:rsid w:val="00CA7C2E"/>
    <w:rsid w:val="00CA7CC2"/>
    <w:rsid w:val="00CB00DE"/>
    <w:rsid w:val="00CB01DC"/>
    <w:rsid w:val="00CB0366"/>
    <w:rsid w:val="00CB04BE"/>
    <w:rsid w:val="00CB0700"/>
    <w:rsid w:val="00CB07DF"/>
    <w:rsid w:val="00CB085F"/>
    <w:rsid w:val="00CB0A0D"/>
    <w:rsid w:val="00CB123E"/>
    <w:rsid w:val="00CB1469"/>
    <w:rsid w:val="00CB15C5"/>
    <w:rsid w:val="00CB2148"/>
    <w:rsid w:val="00CB24D7"/>
    <w:rsid w:val="00CB25B2"/>
    <w:rsid w:val="00CB260E"/>
    <w:rsid w:val="00CB2DFD"/>
    <w:rsid w:val="00CB3559"/>
    <w:rsid w:val="00CB357B"/>
    <w:rsid w:val="00CB3781"/>
    <w:rsid w:val="00CB39BB"/>
    <w:rsid w:val="00CB43C6"/>
    <w:rsid w:val="00CB4751"/>
    <w:rsid w:val="00CB4B6D"/>
    <w:rsid w:val="00CB4D99"/>
    <w:rsid w:val="00CB4F4B"/>
    <w:rsid w:val="00CB51BD"/>
    <w:rsid w:val="00CB5644"/>
    <w:rsid w:val="00CB59BA"/>
    <w:rsid w:val="00CB5B77"/>
    <w:rsid w:val="00CB5C45"/>
    <w:rsid w:val="00CB5D65"/>
    <w:rsid w:val="00CB5E8C"/>
    <w:rsid w:val="00CB69EE"/>
    <w:rsid w:val="00CB716A"/>
    <w:rsid w:val="00CB77D9"/>
    <w:rsid w:val="00CB794D"/>
    <w:rsid w:val="00CB7D04"/>
    <w:rsid w:val="00CC06FB"/>
    <w:rsid w:val="00CC0919"/>
    <w:rsid w:val="00CC0B0E"/>
    <w:rsid w:val="00CC0C56"/>
    <w:rsid w:val="00CC1252"/>
    <w:rsid w:val="00CC1804"/>
    <w:rsid w:val="00CC1AED"/>
    <w:rsid w:val="00CC1EE8"/>
    <w:rsid w:val="00CC232B"/>
    <w:rsid w:val="00CC293E"/>
    <w:rsid w:val="00CC2E6D"/>
    <w:rsid w:val="00CC31F5"/>
    <w:rsid w:val="00CC32A0"/>
    <w:rsid w:val="00CC33C4"/>
    <w:rsid w:val="00CC33E8"/>
    <w:rsid w:val="00CC33EC"/>
    <w:rsid w:val="00CC42A5"/>
    <w:rsid w:val="00CC497A"/>
    <w:rsid w:val="00CC504E"/>
    <w:rsid w:val="00CC504F"/>
    <w:rsid w:val="00CC508B"/>
    <w:rsid w:val="00CC5675"/>
    <w:rsid w:val="00CC56DE"/>
    <w:rsid w:val="00CC5F14"/>
    <w:rsid w:val="00CC6181"/>
    <w:rsid w:val="00CC6209"/>
    <w:rsid w:val="00CC63ED"/>
    <w:rsid w:val="00CC66FC"/>
    <w:rsid w:val="00CC6BAD"/>
    <w:rsid w:val="00CC71C7"/>
    <w:rsid w:val="00CC747A"/>
    <w:rsid w:val="00CC7B70"/>
    <w:rsid w:val="00CC7D64"/>
    <w:rsid w:val="00CC7EAE"/>
    <w:rsid w:val="00CC7EE6"/>
    <w:rsid w:val="00CC7F39"/>
    <w:rsid w:val="00CD00FD"/>
    <w:rsid w:val="00CD03A2"/>
    <w:rsid w:val="00CD0A77"/>
    <w:rsid w:val="00CD0B36"/>
    <w:rsid w:val="00CD0EAB"/>
    <w:rsid w:val="00CD1275"/>
    <w:rsid w:val="00CD258B"/>
    <w:rsid w:val="00CD26E8"/>
    <w:rsid w:val="00CD2969"/>
    <w:rsid w:val="00CD2F38"/>
    <w:rsid w:val="00CD2FF9"/>
    <w:rsid w:val="00CD372D"/>
    <w:rsid w:val="00CD3AF8"/>
    <w:rsid w:val="00CD3D18"/>
    <w:rsid w:val="00CD3ED0"/>
    <w:rsid w:val="00CD3FF8"/>
    <w:rsid w:val="00CD3FFA"/>
    <w:rsid w:val="00CD4158"/>
    <w:rsid w:val="00CD4285"/>
    <w:rsid w:val="00CD4D42"/>
    <w:rsid w:val="00CD530B"/>
    <w:rsid w:val="00CD5600"/>
    <w:rsid w:val="00CD5766"/>
    <w:rsid w:val="00CD5C23"/>
    <w:rsid w:val="00CD6D19"/>
    <w:rsid w:val="00CD76FF"/>
    <w:rsid w:val="00CD77EB"/>
    <w:rsid w:val="00CD7A31"/>
    <w:rsid w:val="00CD7F90"/>
    <w:rsid w:val="00CE0032"/>
    <w:rsid w:val="00CE008D"/>
    <w:rsid w:val="00CE02D3"/>
    <w:rsid w:val="00CE045D"/>
    <w:rsid w:val="00CE0887"/>
    <w:rsid w:val="00CE12CA"/>
    <w:rsid w:val="00CE1D25"/>
    <w:rsid w:val="00CE222A"/>
    <w:rsid w:val="00CE2265"/>
    <w:rsid w:val="00CE26CC"/>
    <w:rsid w:val="00CE2A1C"/>
    <w:rsid w:val="00CE2E5B"/>
    <w:rsid w:val="00CE32D7"/>
    <w:rsid w:val="00CE3526"/>
    <w:rsid w:val="00CE3E2F"/>
    <w:rsid w:val="00CE40FF"/>
    <w:rsid w:val="00CE428B"/>
    <w:rsid w:val="00CE4F70"/>
    <w:rsid w:val="00CE4F7E"/>
    <w:rsid w:val="00CE58CE"/>
    <w:rsid w:val="00CE5ECA"/>
    <w:rsid w:val="00CE60D0"/>
    <w:rsid w:val="00CE668D"/>
    <w:rsid w:val="00CE698B"/>
    <w:rsid w:val="00CE6FAC"/>
    <w:rsid w:val="00CE72F0"/>
    <w:rsid w:val="00CE7D26"/>
    <w:rsid w:val="00CF0207"/>
    <w:rsid w:val="00CF0908"/>
    <w:rsid w:val="00CF0D8E"/>
    <w:rsid w:val="00CF1B97"/>
    <w:rsid w:val="00CF1F2A"/>
    <w:rsid w:val="00CF2F17"/>
    <w:rsid w:val="00CF3080"/>
    <w:rsid w:val="00CF3166"/>
    <w:rsid w:val="00CF3392"/>
    <w:rsid w:val="00CF36DF"/>
    <w:rsid w:val="00CF3968"/>
    <w:rsid w:val="00CF3DC0"/>
    <w:rsid w:val="00CF3E5B"/>
    <w:rsid w:val="00CF41DF"/>
    <w:rsid w:val="00CF4619"/>
    <w:rsid w:val="00CF48AA"/>
    <w:rsid w:val="00CF49E2"/>
    <w:rsid w:val="00CF51AF"/>
    <w:rsid w:val="00CF6A1A"/>
    <w:rsid w:val="00CF722D"/>
    <w:rsid w:val="00D00147"/>
    <w:rsid w:val="00D00351"/>
    <w:rsid w:val="00D003D9"/>
    <w:rsid w:val="00D00785"/>
    <w:rsid w:val="00D01520"/>
    <w:rsid w:val="00D0190E"/>
    <w:rsid w:val="00D01AAC"/>
    <w:rsid w:val="00D01B53"/>
    <w:rsid w:val="00D01CB4"/>
    <w:rsid w:val="00D023E3"/>
    <w:rsid w:val="00D0254B"/>
    <w:rsid w:val="00D0294C"/>
    <w:rsid w:val="00D03354"/>
    <w:rsid w:val="00D03394"/>
    <w:rsid w:val="00D03F6B"/>
    <w:rsid w:val="00D04579"/>
    <w:rsid w:val="00D05163"/>
    <w:rsid w:val="00D056B1"/>
    <w:rsid w:val="00D06143"/>
    <w:rsid w:val="00D061C2"/>
    <w:rsid w:val="00D06610"/>
    <w:rsid w:val="00D06B90"/>
    <w:rsid w:val="00D06BC4"/>
    <w:rsid w:val="00D06D28"/>
    <w:rsid w:val="00D073CE"/>
    <w:rsid w:val="00D07A6C"/>
    <w:rsid w:val="00D07EDE"/>
    <w:rsid w:val="00D07F8C"/>
    <w:rsid w:val="00D100F0"/>
    <w:rsid w:val="00D10688"/>
    <w:rsid w:val="00D1072F"/>
    <w:rsid w:val="00D108CC"/>
    <w:rsid w:val="00D108FF"/>
    <w:rsid w:val="00D10D7B"/>
    <w:rsid w:val="00D10FEF"/>
    <w:rsid w:val="00D112D2"/>
    <w:rsid w:val="00D11669"/>
    <w:rsid w:val="00D1175D"/>
    <w:rsid w:val="00D1188C"/>
    <w:rsid w:val="00D11D26"/>
    <w:rsid w:val="00D11EF3"/>
    <w:rsid w:val="00D121A6"/>
    <w:rsid w:val="00D121FC"/>
    <w:rsid w:val="00D12D93"/>
    <w:rsid w:val="00D131FE"/>
    <w:rsid w:val="00D13564"/>
    <w:rsid w:val="00D135D7"/>
    <w:rsid w:val="00D13824"/>
    <w:rsid w:val="00D13C6A"/>
    <w:rsid w:val="00D14018"/>
    <w:rsid w:val="00D1401E"/>
    <w:rsid w:val="00D143A7"/>
    <w:rsid w:val="00D1470C"/>
    <w:rsid w:val="00D1473B"/>
    <w:rsid w:val="00D14800"/>
    <w:rsid w:val="00D14852"/>
    <w:rsid w:val="00D14924"/>
    <w:rsid w:val="00D14BCB"/>
    <w:rsid w:val="00D14DCF"/>
    <w:rsid w:val="00D14E85"/>
    <w:rsid w:val="00D14ECC"/>
    <w:rsid w:val="00D1594A"/>
    <w:rsid w:val="00D16040"/>
    <w:rsid w:val="00D160FD"/>
    <w:rsid w:val="00D16842"/>
    <w:rsid w:val="00D16D77"/>
    <w:rsid w:val="00D177BD"/>
    <w:rsid w:val="00D17F3E"/>
    <w:rsid w:val="00D17F95"/>
    <w:rsid w:val="00D20167"/>
    <w:rsid w:val="00D2024D"/>
    <w:rsid w:val="00D2063D"/>
    <w:rsid w:val="00D20739"/>
    <w:rsid w:val="00D21593"/>
    <w:rsid w:val="00D21811"/>
    <w:rsid w:val="00D21890"/>
    <w:rsid w:val="00D21EE4"/>
    <w:rsid w:val="00D2241D"/>
    <w:rsid w:val="00D2248B"/>
    <w:rsid w:val="00D225CD"/>
    <w:rsid w:val="00D22C2A"/>
    <w:rsid w:val="00D22E48"/>
    <w:rsid w:val="00D22F66"/>
    <w:rsid w:val="00D23744"/>
    <w:rsid w:val="00D23D36"/>
    <w:rsid w:val="00D23F39"/>
    <w:rsid w:val="00D24242"/>
    <w:rsid w:val="00D24398"/>
    <w:rsid w:val="00D246B7"/>
    <w:rsid w:val="00D246D7"/>
    <w:rsid w:val="00D249D0"/>
    <w:rsid w:val="00D25778"/>
    <w:rsid w:val="00D25D92"/>
    <w:rsid w:val="00D25E65"/>
    <w:rsid w:val="00D26CAD"/>
    <w:rsid w:val="00D26DB7"/>
    <w:rsid w:val="00D27176"/>
    <w:rsid w:val="00D27563"/>
    <w:rsid w:val="00D276EE"/>
    <w:rsid w:val="00D27A41"/>
    <w:rsid w:val="00D301A9"/>
    <w:rsid w:val="00D3046F"/>
    <w:rsid w:val="00D314B1"/>
    <w:rsid w:val="00D31980"/>
    <w:rsid w:val="00D31BD2"/>
    <w:rsid w:val="00D329F6"/>
    <w:rsid w:val="00D32BDF"/>
    <w:rsid w:val="00D32E68"/>
    <w:rsid w:val="00D33BCB"/>
    <w:rsid w:val="00D33C7D"/>
    <w:rsid w:val="00D33D0A"/>
    <w:rsid w:val="00D33FD2"/>
    <w:rsid w:val="00D34019"/>
    <w:rsid w:val="00D34461"/>
    <w:rsid w:val="00D3456E"/>
    <w:rsid w:val="00D3490C"/>
    <w:rsid w:val="00D34A90"/>
    <w:rsid w:val="00D34BC6"/>
    <w:rsid w:val="00D35105"/>
    <w:rsid w:val="00D351C1"/>
    <w:rsid w:val="00D3572F"/>
    <w:rsid w:val="00D3584D"/>
    <w:rsid w:val="00D35A46"/>
    <w:rsid w:val="00D36517"/>
    <w:rsid w:val="00D3683C"/>
    <w:rsid w:val="00D36AE6"/>
    <w:rsid w:val="00D37CE5"/>
    <w:rsid w:val="00D37D16"/>
    <w:rsid w:val="00D40866"/>
    <w:rsid w:val="00D409EB"/>
    <w:rsid w:val="00D40FFD"/>
    <w:rsid w:val="00D411CF"/>
    <w:rsid w:val="00D41708"/>
    <w:rsid w:val="00D41F57"/>
    <w:rsid w:val="00D420D5"/>
    <w:rsid w:val="00D42903"/>
    <w:rsid w:val="00D42B12"/>
    <w:rsid w:val="00D42B1B"/>
    <w:rsid w:val="00D43CA2"/>
    <w:rsid w:val="00D4412C"/>
    <w:rsid w:val="00D44200"/>
    <w:rsid w:val="00D44566"/>
    <w:rsid w:val="00D447F8"/>
    <w:rsid w:val="00D4486F"/>
    <w:rsid w:val="00D44DDA"/>
    <w:rsid w:val="00D450EE"/>
    <w:rsid w:val="00D4531E"/>
    <w:rsid w:val="00D454F3"/>
    <w:rsid w:val="00D45CC4"/>
    <w:rsid w:val="00D4680F"/>
    <w:rsid w:val="00D46CF8"/>
    <w:rsid w:val="00D46E21"/>
    <w:rsid w:val="00D47278"/>
    <w:rsid w:val="00D47457"/>
    <w:rsid w:val="00D475E7"/>
    <w:rsid w:val="00D47974"/>
    <w:rsid w:val="00D50453"/>
    <w:rsid w:val="00D50532"/>
    <w:rsid w:val="00D50814"/>
    <w:rsid w:val="00D50E79"/>
    <w:rsid w:val="00D50E8A"/>
    <w:rsid w:val="00D515A8"/>
    <w:rsid w:val="00D5163B"/>
    <w:rsid w:val="00D51C26"/>
    <w:rsid w:val="00D52192"/>
    <w:rsid w:val="00D52199"/>
    <w:rsid w:val="00D5224B"/>
    <w:rsid w:val="00D52914"/>
    <w:rsid w:val="00D52E1A"/>
    <w:rsid w:val="00D52F38"/>
    <w:rsid w:val="00D53079"/>
    <w:rsid w:val="00D5321B"/>
    <w:rsid w:val="00D53C96"/>
    <w:rsid w:val="00D543D1"/>
    <w:rsid w:val="00D54698"/>
    <w:rsid w:val="00D54850"/>
    <w:rsid w:val="00D548C7"/>
    <w:rsid w:val="00D54BB4"/>
    <w:rsid w:val="00D54C8D"/>
    <w:rsid w:val="00D54F78"/>
    <w:rsid w:val="00D55469"/>
    <w:rsid w:val="00D55523"/>
    <w:rsid w:val="00D557D2"/>
    <w:rsid w:val="00D562F8"/>
    <w:rsid w:val="00D5675D"/>
    <w:rsid w:val="00D56786"/>
    <w:rsid w:val="00D568CB"/>
    <w:rsid w:val="00D56B3D"/>
    <w:rsid w:val="00D576FB"/>
    <w:rsid w:val="00D60005"/>
    <w:rsid w:val="00D600D1"/>
    <w:rsid w:val="00D604DD"/>
    <w:rsid w:val="00D60A8A"/>
    <w:rsid w:val="00D60AD0"/>
    <w:rsid w:val="00D60E1C"/>
    <w:rsid w:val="00D60EBA"/>
    <w:rsid w:val="00D61355"/>
    <w:rsid w:val="00D61457"/>
    <w:rsid w:val="00D61683"/>
    <w:rsid w:val="00D6172A"/>
    <w:rsid w:val="00D6250B"/>
    <w:rsid w:val="00D6259F"/>
    <w:rsid w:val="00D62650"/>
    <w:rsid w:val="00D6278A"/>
    <w:rsid w:val="00D6288E"/>
    <w:rsid w:val="00D62F61"/>
    <w:rsid w:val="00D634AF"/>
    <w:rsid w:val="00D635BD"/>
    <w:rsid w:val="00D6374B"/>
    <w:rsid w:val="00D63D0F"/>
    <w:rsid w:val="00D63DC0"/>
    <w:rsid w:val="00D63DC7"/>
    <w:rsid w:val="00D642AA"/>
    <w:rsid w:val="00D6437B"/>
    <w:rsid w:val="00D6449E"/>
    <w:rsid w:val="00D649EE"/>
    <w:rsid w:val="00D652E6"/>
    <w:rsid w:val="00D65B22"/>
    <w:rsid w:val="00D65D5C"/>
    <w:rsid w:val="00D660CB"/>
    <w:rsid w:val="00D66160"/>
    <w:rsid w:val="00D66754"/>
    <w:rsid w:val="00D66EB8"/>
    <w:rsid w:val="00D66F2F"/>
    <w:rsid w:val="00D672DC"/>
    <w:rsid w:val="00D679F5"/>
    <w:rsid w:val="00D67BC6"/>
    <w:rsid w:val="00D703B6"/>
    <w:rsid w:val="00D7096A"/>
    <w:rsid w:val="00D70E58"/>
    <w:rsid w:val="00D71494"/>
    <w:rsid w:val="00D718EB"/>
    <w:rsid w:val="00D729E3"/>
    <w:rsid w:val="00D72C62"/>
    <w:rsid w:val="00D72E44"/>
    <w:rsid w:val="00D73321"/>
    <w:rsid w:val="00D73D2C"/>
    <w:rsid w:val="00D73E64"/>
    <w:rsid w:val="00D7449E"/>
    <w:rsid w:val="00D745A6"/>
    <w:rsid w:val="00D74919"/>
    <w:rsid w:val="00D74A5C"/>
    <w:rsid w:val="00D754E1"/>
    <w:rsid w:val="00D75C22"/>
    <w:rsid w:val="00D75C3A"/>
    <w:rsid w:val="00D75F1A"/>
    <w:rsid w:val="00D76D21"/>
    <w:rsid w:val="00D77175"/>
    <w:rsid w:val="00D77318"/>
    <w:rsid w:val="00D77440"/>
    <w:rsid w:val="00D77780"/>
    <w:rsid w:val="00D77BC9"/>
    <w:rsid w:val="00D80EF6"/>
    <w:rsid w:val="00D81314"/>
    <w:rsid w:val="00D817EB"/>
    <w:rsid w:val="00D82338"/>
    <w:rsid w:val="00D825B5"/>
    <w:rsid w:val="00D8328F"/>
    <w:rsid w:val="00D838CD"/>
    <w:rsid w:val="00D83C36"/>
    <w:rsid w:val="00D83DC6"/>
    <w:rsid w:val="00D8410D"/>
    <w:rsid w:val="00D84775"/>
    <w:rsid w:val="00D8479F"/>
    <w:rsid w:val="00D85284"/>
    <w:rsid w:val="00D85287"/>
    <w:rsid w:val="00D85658"/>
    <w:rsid w:val="00D8627B"/>
    <w:rsid w:val="00D86280"/>
    <w:rsid w:val="00D865BA"/>
    <w:rsid w:val="00D866DB"/>
    <w:rsid w:val="00D87054"/>
    <w:rsid w:val="00D8713E"/>
    <w:rsid w:val="00D87162"/>
    <w:rsid w:val="00D873BE"/>
    <w:rsid w:val="00D877AC"/>
    <w:rsid w:val="00D9051A"/>
    <w:rsid w:val="00D90698"/>
    <w:rsid w:val="00D9075E"/>
    <w:rsid w:val="00D9084B"/>
    <w:rsid w:val="00D9146F"/>
    <w:rsid w:val="00D916EE"/>
    <w:rsid w:val="00D91804"/>
    <w:rsid w:val="00D91FC1"/>
    <w:rsid w:val="00D924AB"/>
    <w:rsid w:val="00D92552"/>
    <w:rsid w:val="00D929C5"/>
    <w:rsid w:val="00D929D6"/>
    <w:rsid w:val="00D92B13"/>
    <w:rsid w:val="00D92E26"/>
    <w:rsid w:val="00D9304E"/>
    <w:rsid w:val="00D93171"/>
    <w:rsid w:val="00D9344A"/>
    <w:rsid w:val="00D93BBF"/>
    <w:rsid w:val="00D93C2C"/>
    <w:rsid w:val="00D94244"/>
    <w:rsid w:val="00D944C3"/>
    <w:rsid w:val="00D944EE"/>
    <w:rsid w:val="00D945B7"/>
    <w:rsid w:val="00D95C2B"/>
    <w:rsid w:val="00D95F77"/>
    <w:rsid w:val="00D96255"/>
    <w:rsid w:val="00D9642F"/>
    <w:rsid w:val="00D96843"/>
    <w:rsid w:val="00D969AF"/>
    <w:rsid w:val="00D96C01"/>
    <w:rsid w:val="00D97811"/>
    <w:rsid w:val="00D97882"/>
    <w:rsid w:val="00D978C8"/>
    <w:rsid w:val="00DA032D"/>
    <w:rsid w:val="00DA0A65"/>
    <w:rsid w:val="00DA1586"/>
    <w:rsid w:val="00DA22C4"/>
    <w:rsid w:val="00DA26D1"/>
    <w:rsid w:val="00DA2A7B"/>
    <w:rsid w:val="00DA2CE7"/>
    <w:rsid w:val="00DA3014"/>
    <w:rsid w:val="00DA3359"/>
    <w:rsid w:val="00DA44E7"/>
    <w:rsid w:val="00DA4715"/>
    <w:rsid w:val="00DA4BE8"/>
    <w:rsid w:val="00DA4C04"/>
    <w:rsid w:val="00DA4FA6"/>
    <w:rsid w:val="00DA5378"/>
    <w:rsid w:val="00DA5569"/>
    <w:rsid w:val="00DA5CC4"/>
    <w:rsid w:val="00DA6CD3"/>
    <w:rsid w:val="00DA6E77"/>
    <w:rsid w:val="00DA720D"/>
    <w:rsid w:val="00DA76F0"/>
    <w:rsid w:val="00DA7759"/>
    <w:rsid w:val="00DA7927"/>
    <w:rsid w:val="00DA7F22"/>
    <w:rsid w:val="00DB0253"/>
    <w:rsid w:val="00DB0515"/>
    <w:rsid w:val="00DB0724"/>
    <w:rsid w:val="00DB0792"/>
    <w:rsid w:val="00DB0F2F"/>
    <w:rsid w:val="00DB12A3"/>
    <w:rsid w:val="00DB13B2"/>
    <w:rsid w:val="00DB1A82"/>
    <w:rsid w:val="00DB1E26"/>
    <w:rsid w:val="00DB225E"/>
    <w:rsid w:val="00DB2326"/>
    <w:rsid w:val="00DB2568"/>
    <w:rsid w:val="00DB257B"/>
    <w:rsid w:val="00DB313E"/>
    <w:rsid w:val="00DB32FC"/>
    <w:rsid w:val="00DB3F58"/>
    <w:rsid w:val="00DB41EF"/>
    <w:rsid w:val="00DB42C3"/>
    <w:rsid w:val="00DB4489"/>
    <w:rsid w:val="00DB4C7B"/>
    <w:rsid w:val="00DB529A"/>
    <w:rsid w:val="00DB5AF6"/>
    <w:rsid w:val="00DB608F"/>
    <w:rsid w:val="00DB657A"/>
    <w:rsid w:val="00DB67BB"/>
    <w:rsid w:val="00DB67ED"/>
    <w:rsid w:val="00DB6A7C"/>
    <w:rsid w:val="00DB6E78"/>
    <w:rsid w:val="00DB6EBF"/>
    <w:rsid w:val="00DB7888"/>
    <w:rsid w:val="00DB788A"/>
    <w:rsid w:val="00DC019B"/>
    <w:rsid w:val="00DC019D"/>
    <w:rsid w:val="00DC0201"/>
    <w:rsid w:val="00DC04E4"/>
    <w:rsid w:val="00DC06A8"/>
    <w:rsid w:val="00DC0B79"/>
    <w:rsid w:val="00DC0BEE"/>
    <w:rsid w:val="00DC183A"/>
    <w:rsid w:val="00DC18BA"/>
    <w:rsid w:val="00DC1AF5"/>
    <w:rsid w:val="00DC2028"/>
    <w:rsid w:val="00DC20E2"/>
    <w:rsid w:val="00DC2342"/>
    <w:rsid w:val="00DC2842"/>
    <w:rsid w:val="00DC2E4D"/>
    <w:rsid w:val="00DC2EF7"/>
    <w:rsid w:val="00DC35B9"/>
    <w:rsid w:val="00DC36C7"/>
    <w:rsid w:val="00DC4135"/>
    <w:rsid w:val="00DC4A10"/>
    <w:rsid w:val="00DC4C3D"/>
    <w:rsid w:val="00DC4CB0"/>
    <w:rsid w:val="00DC4F00"/>
    <w:rsid w:val="00DC514B"/>
    <w:rsid w:val="00DC5923"/>
    <w:rsid w:val="00DC5AB8"/>
    <w:rsid w:val="00DC614D"/>
    <w:rsid w:val="00DC6A60"/>
    <w:rsid w:val="00DC6FAA"/>
    <w:rsid w:val="00DC738F"/>
    <w:rsid w:val="00DC7951"/>
    <w:rsid w:val="00DD00CF"/>
    <w:rsid w:val="00DD0269"/>
    <w:rsid w:val="00DD0630"/>
    <w:rsid w:val="00DD082D"/>
    <w:rsid w:val="00DD1218"/>
    <w:rsid w:val="00DD1487"/>
    <w:rsid w:val="00DD1B8E"/>
    <w:rsid w:val="00DD1F88"/>
    <w:rsid w:val="00DD224F"/>
    <w:rsid w:val="00DD2265"/>
    <w:rsid w:val="00DD2877"/>
    <w:rsid w:val="00DD2F5E"/>
    <w:rsid w:val="00DD309F"/>
    <w:rsid w:val="00DD499C"/>
    <w:rsid w:val="00DD4D2D"/>
    <w:rsid w:val="00DD5287"/>
    <w:rsid w:val="00DD5450"/>
    <w:rsid w:val="00DD556F"/>
    <w:rsid w:val="00DD6415"/>
    <w:rsid w:val="00DD6442"/>
    <w:rsid w:val="00DD64EC"/>
    <w:rsid w:val="00DD6E20"/>
    <w:rsid w:val="00DD6E23"/>
    <w:rsid w:val="00DD713F"/>
    <w:rsid w:val="00DD7AC3"/>
    <w:rsid w:val="00DD7B32"/>
    <w:rsid w:val="00DD7BAD"/>
    <w:rsid w:val="00DD7DDC"/>
    <w:rsid w:val="00DE0A42"/>
    <w:rsid w:val="00DE0AF3"/>
    <w:rsid w:val="00DE113F"/>
    <w:rsid w:val="00DE1774"/>
    <w:rsid w:val="00DE21AF"/>
    <w:rsid w:val="00DE2768"/>
    <w:rsid w:val="00DE3023"/>
    <w:rsid w:val="00DE3DAE"/>
    <w:rsid w:val="00DE44FC"/>
    <w:rsid w:val="00DE45BB"/>
    <w:rsid w:val="00DE4E3A"/>
    <w:rsid w:val="00DE56A9"/>
    <w:rsid w:val="00DE5A76"/>
    <w:rsid w:val="00DE6211"/>
    <w:rsid w:val="00DE6284"/>
    <w:rsid w:val="00DE65D9"/>
    <w:rsid w:val="00DE68CB"/>
    <w:rsid w:val="00DE7627"/>
    <w:rsid w:val="00DE793A"/>
    <w:rsid w:val="00DF0088"/>
    <w:rsid w:val="00DF01D2"/>
    <w:rsid w:val="00DF0664"/>
    <w:rsid w:val="00DF077B"/>
    <w:rsid w:val="00DF127B"/>
    <w:rsid w:val="00DF1A54"/>
    <w:rsid w:val="00DF1AEB"/>
    <w:rsid w:val="00DF1B59"/>
    <w:rsid w:val="00DF1E7B"/>
    <w:rsid w:val="00DF1F20"/>
    <w:rsid w:val="00DF22ED"/>
    <w:rsid w:val="00DF2895"/>
    <w:rsid w:val="00DF338F"/>
    <w:rsid w:val="00DF3402"/>
    <w:rsid w:val="00DF3E87"/>
    <w:rsid w:val="00DF4033"/>
    <w:rsid w:val="00DF45EF"/>
    <w:rsid w:val="00DF483C"/>
    <w:rsid w:val="00DF4E3F"/>
    <w:rsid w:val="00DF5639"/>
    <w:rsid w:val="00DF567C"/>
    <w:rsid w:val="00DF5FE8"/>
    <w:rsid w:val="00DF618C"/>
    <w:rsid w:val="00DF6636"/>
    <w:rsid w:val="00DF674B"/>
    <w:rsid w:val="00DF71D2"/>
    <w:rsid w:val="00E0000A"/>
    <w:rsid w:val="00E004D1"/>
    <w:rsid w:val="00E005FF"/>
    <w:rsid w:val="00E00A02"/>
    <w:rsid w:val="00E00D8F"/>
    <w:rsid w:val="00E00EF0"/>
    <w:rsid w:val="00E010DF"/>
    <w:rsid w:val="00E01867"/>
    <w:rsid w:val="00E01DC4"/>
    <w:rsid w:val="00E01DFA"/>
    <w:rsid w:val="00E0279F"/>
    <w:rsid w:val="00E02BC8"/>
    <w:rsid w:val="00E02D30"/>
    <w:rsid w:val="00E02EF6"/>
    <w:rsid w:val="00E0313D"/>
    <w:rsid w:val="00E036FF"/>
    <w:rsid w:val="00E03ACB"/>
    <w:rsid w:val="00E03C8A"/>
    <w:rsid w:val="00E03EA8"/>
    <w:rsid w:val="00E03FE6"/>
    <w:rsid w:val="00E0435B"/>
    <w:rsid w:val="00E045E7"/>
    <w:rsid w:val="00E04C3B"/>
    <w:rsid w:val="00E04DFC"/>
    <w:rsid w:val="00E04E16"/>
    <w:rsid w:val="00E04EEE"/>
    <w:rsid w:val="00E05295"/>
    <w:rsid w:val="00E05426"/>
    <w:rsid w:val="00E054D7"/>
    <w:rsid w:val="00E05F42"/>
    <w:rsid w:val="00E06058"/>
    <w:rsid w:val="00E07729"/>
    <w:rsid w:val="00E07834"/>
    <w:rsid w:val="00E10DDD"/>
    <w:rsid w:val="00E1120C"/>
    <w:rsid w:val="00E11600"/>
    <w:rsid w:val="00E1191C"/>
    <w:rsid w:val="00E11D14"/>
    <w:rsid w:val="00E12122"/>
    <w:rsid w:val="00E1245A"/>
    <w:rsid w:val="00E12C0E"/>
    <w:rsid w:val="00E12EA1"/>
    <w:rsid w:val="00E1317B"/>
    <w:rsid w:val="00E13DB4"/>
    <w:rsid w:val="00E140F8"/>
    <w:rsid w:val="00E140FD"/>
    <w:rsid w:val="00E1421A"/>
    <w:rsid w:val="00E146CF"/>
    <w:rsid w:val="00E14E39"/>
    <w:rsid w:val="00E150BD"/>
    <w:rsid w:val="00E155FA"/>
    <w:rsid w:val="00E15A61"/>
    <w:rsid w:val="00E15A7E"/>
    <w:rsid w:val="00E15ADD"/>
    <w:rsid w:val="00E15D41"/>
    <w:rsid w:val="00E166DA"/>
    <w:rsid w:val="00E16CB1"/>
    <w:rsid w:val="00E170D7"/>
    <w:rsid w:val="00E173F2"/>
    <w:rsid w:val="00E17547"/>
    <w:rsid w:val="00E176BF"/>
    <w:rsid w:val="00E1795B"/>
    <w:rsid w:val="00E17E21"/>
    <w:rsid w:val="00E17F6D"/>
    <w:rsid w:val="00E17F9B"/>
    <w:rsid w:val="00E2035D"/>
    <w:rsid w:val="00E20384"/>
    <w:rsid w:val="00E2038B"/>
    <w:rsid w:val="00E20CA1"/>
    <w:rsid w:val="00E2182D"/>
    <w:rsid w:val="00E21CA8"/>
    <w:rsid w:val="00E21EA2"/>
    <w:rsid w:val="00E227F2"/>
    <w:rsid w:val="00E22832"/>
    <w:rsid w:val="00E22C4D"/>
    <w:rsid w:val="00E23620"/>
    <w:rsid w:val="00E2377F"/>
    <w:rsid w:val="00E238E6"/>
    <w:rsid w:val="00E23F71"/>
    <w:rsid w:val="00E2404A"/>
    <w:rsid w:val="00E24080"/>
    <w:rsid w:val="00E24B8F"/>
    <w:rsid w:val="00E25045"/>
    <w:rsid w:val="00E2518A"/>
    <w:rsid w:val="00E2577F"/>
    <w:rsid w:val="00E26144"/>
    <w:rsid w:val="00E26267"/>
    <w:rsid w:val="00E2665C"/>
    <w:rsid w:val="00E268D6"/>
    <w:rsid w:val="00E26A27"/>
    <w:rsid w:val="00E27514"/>
    <w:rsid w:val="00E27F12"/>
    <w:rsid w:val="00E308C3"/>
    <w:rsid w:val="00E30CFD"/>
    <w:rsid w:val="00E30E74"/>
    <w:rsid w:val="00E30E92"/>
    <w:rsid w:val="00E3165D"/>
    <w:rsid w:val="00E31A86"/>
    <w:rsid w:val="00E31D97"/>
    <w:rsid w:val="00E31DE1"/>
    <w:rsid w:val="00E31E85"/>
    <w:rsid w:val="00E31F4B"/>
    <w:rsid w:val="00E32181"/>
    <w:rsid w:val="00E32433"/>
    <w:rsid w:val="00E32523"/>
    <w:rsid w:val="00E3297E"/>
    <w:rsid w:val="00E32C3E"/>
    <w:rsid w:val="00E33A9E"/>
    <w:rsid w:val="00E33CF1"/>
    <w:rsid w:val="00E33D0B"/>
    <w:rsid w:val="00E3453C"/>
    <w:rsid w:val="00E34704"/>
    <w:rsid w:val="00E34835"/>
    <w:rsid w:val="00E350F2"/>
    <w:rsid w:val="00E351BE"/>
    <w:rsid w:val="00E357D8"/>
    <w:rsid w:val="00E35BCC"/>
    <w:rsid w:val="00E366F4"/>
    <w:rsid w:val="00E36745"/>
    <w:rsid w:val="00E36B8A"/>
    <w:rsid w:val="00E36B90"/>
    <w:rsid w:val="00E376A3"/>
    <w:rsid w:val="00E37D33"/>
    <w:rsid w:val="00E409C4"/>
    <w:rsid w:val="00E40B0C"/>
    <w:rsid w:val="00E41278"/>
    <w:rsid w:val="00E41B38"/>
    <w:rsid w:val="00E41CFC"/>
    <w:rsid w:val="00E424B4"/>
    <w:rsid w:val="00E4257B"/>
    <w:rsid w:val="00E42775"/>
    <w:rsid w:val="00E42CCF"/>
    <w:rsid w:val="00E433D4"/>
    <w:rsid w:val="00E436F0"/>
    <w:rsid w:val="00E43B2B"/>
    <w:rsid w:val="00E43C47"/>
    <w:rsid w:val="00E44695"/>
    <w:rsid w:val="00E448D0"/>
    <w:rsid w:val="00E44B03"/>
    <w:rsid w:val="00E45723"/>
    <w:rsid w:val="00E45CB6"/>
    <w:rsid w:val="00E45EB1"/>
    <w:rsid w:val="00E46083"/>
    <w:rsid w:val="00E460C3"/>
    <w:rsid w:val="00E46288"/>
    <w:rsid w:val="00E46840"/>
    <w:rsid w:val="00E46B17"/>
    <w:rsid w:val="00E4727C"/>
    <w:rsid w:val="00E4728C"/>
    <w:rsid w:val="00E475F3"/>
    <w:rsid w:val="00E4799A"/>
    <w:rsid w:val="00E47C8B"/>
    <w:rsid w:val="00E5006E"/>
    <w:rsid w:val="00E50109"/>
    <w:rsid w:val="00E507D0"/>
    <w:rsid w:val="00E5130A"/>
    <w:rsid w:val="00E518A6"/>
    <w:rsid w:val="00E519CB"/>
    <w:rsid w:val="00E51A0D"/>
    <w:rsid w:val="00E51F0F"/>
    <w:rsid w:val="00E52029"/>
    <w:rsid w:val="00E527A8"/>
    <w:rsid w:val="00E528FE"/>
    <w:rsid w:val="00E5292D"/>
    <w:rsid w:val="00E52B36"/>
    <w:rsid w:val="00E52EE1"/>
    <w:rsid w:val="00E5304D"/>
    <w:rsid w:val="00E532C3"/>
    <w:rsid w:val="00E535A3"/>
    <w:rsid w:val="00E53732"/>
    <w:rsid w:val="00E542B2"/>
    <w:rsid w:val="00E54498"/>
    <w:rsid w:val="00E549FC"/>
    <w:rsid w:val="00E54F20"/>
    <w:rsid w:val="00E550B1"/>
    <w:rsid w:val="00E5574D"/>
    <w:rsid w:val="00E55AF6"/>
    <w:rsid w:val="00E56331"/>
    <w:rsid w:val="00E563CD"/>
    <w:rsid w:val="00E565EE"/>
    <w:rsid w:val="00E56DDD"/>
    <w:rsid w:val="00E576D0"/>
    <w:rsid w:val="00E57783"/>
    <w:rsid w:val="00E57922"/>
    <w:rsid w:val="00E57DE6"/>
    <w:rsid w:val="00E60087"/>
    <w:rsid w:val="00E6017D"/>
    <w:rsid w:val="00E6073C"/>
    <w:rsid w:val="00E6092C"/>
    <w:rsid w:val="00E60B7A"/>
    <w:rsid w:val="00E61A47"/>
    <w:rsid w:val="00E61CCA"/>
    <w:rsid w:val="00E61D58"/>
    <w:rsid w:val="00E61E62"/>
    <w:rsid w:val="00E61EA1"/>
    <w:rsid w:val="00E62AB3"/>
    <w:rsid w:val="00E62DE2"/>
    <w:rsid w:val="00E63607"/>
    <w:rsid w:val="00E63717"/>
    <w:rsid w:val="00E63845"/>
    <w:rsid w:val="00E63A00"/>
    <w:rsid w:val="00E63A2B"/>
    <w:rsid w:val="00E63FA1"/>
    <w:rsid w:val="00E645F0"/>
    <w:rsid w:val="00E64EA9"/>
    <w:rsid w:val="00E64FD3"/>
    <w:rsid w:val="00E65AA6"/>
    <w:rsid w:val="00E66672"/>
    <w:rsid w:val="00E66F38"/>
    <w:rsid w:val="00E6752C"/>
    <w:rsid w:val="00E675B1"/>
    <w:rsid w:val="00E67775"/>
    <w:rsid w:val="00E67A04"/>
    <w:rsid w:val="00E67B6B"/>
    <w:rsid w:val="00E67C66"/>
    <w:rsid w:val="00E67C97"/>
    <w:rsid w:val="00E703EF"/>
    <w:rsid w:val="00E709B3"/>
    <w:rsid w:val="00E70ACD"/>
    <w:rsid w:val="00E70AD6"/>
    <w:rsid w:val="00E70D29"/>
    <w:rsid w:val="00E713D0"/>
    <w:rsid w:val="00E71524"/>
    <w:rsid w:val="00E716E8"/>
    <w:rsid w:val="00E71801"/>
    <w:rsid w:val="00E71919"/>
    <w:rsid w:val="00E71A40"/>
    <w:rsid w:val="00E71B63"/>
    <w:rsid w:val="00E71EED"/>
    <w:rsid w:val="00E71FE0"/>
    <w:rsid w:val="00E7220A"/>
    <w:rsid w:val="00E72CBF"/>
    <w:rsid w:val="00E72D08"/>
    <w:rsid w:val="00E73126"/>
    <w:rsid w:val="00E7363B"/>
    <w:rsid w:val="00E73C0B"/>
    <w:rsid w:val="00E744E9"/>
    <w:rsid w:val="00E745EA"/>
    <w:rsid w:val="00E74EAB"/>
    <w:rsid w:val="00E7518D"/>
    <w:rsid w:val="00E75261"/>
    <w:rsid w:val="00E7627A"/>
    <w:rsid w:val="00E76341"/>
    <w:rsid w:val="00E77625"/>
    <w:rsid w:val="00E77EE6"/>
    <w:rsid w:val="00E77F7A"/>
    <w:rsid w:val="00E801E2"/>
    <w:rsid w:val="00E80333"/>
    <w:rsid w:val="00E80665"/>
    <w:rsid w:val="00E80944"/>
    <w:rsid w:val="00E80A40"/>
    <w:rsid w:val="00E80B68"/>
    <w:rsid w:val="00E80D39"/>
    <w:rsid w:val="00E8123D"/>
    <w:rsid w:val="00E81402"/>
    <w:rsid w:val="00E8236B"/>
    <w:rsid w:val="00E82E61"/>
    <w:rsid w:val="00E834CA"/>
    <w:rsid w:val="00E83ACB"/>
    <w:rsid w:val="00E83F39"/>
    <w:rsid w:val="00E84461"/>
    <w:rsid w:val="00E84593"/>
    <w:rsid w:val="00E84876"/>
    <w:rsid w:val="00E84EFF"/>
    <w:rsid w:val="00E84F9A"/>
    <w:rsid w:val="00E8507E"/>
    <w:rsid w:val="00E8534F"/>
    <w:rsid w:val="00E85382"/>
    <w:rsid w:val="00E853DC"/>
    <w:rsid w:val="00E858AD"/>
    <w:rsid w:val="00E8594D"/>
    <w:rsid w:val="00E859ED"/>
    <w:rsid w:val="00E860F2"/>
    <w:rsid w:val="00E861AA"/>
    <w:rsid w:val="00E866B6"/>
    <w:rsid w:val="00E86C4A"/>
    <w:rsid w:val="00E86D1F"/>
    <w:rsid w:val="00E87524"/>
    <w:rsid w:val="00E87C37"/>
    <w:rsid w:val="00E9029A"/>
    <w:rsid w:val="00E90A3F"/>
    <w:rsid w:val="00E90F4E"/>
    <w:rsid w:val="00E9183D"/>
    <w:rsid w:val="00E91AD0"/>
    <w:rsid w:val="00E91C2A"/>
    <w:rsid w:val="00E927EF"/>
    <w:rsid w:val="00E92880"/>
    <w:rsid w:val="00E93B8C"/>
    <w:rsid w:val="00E94182"/>
    <w:rsid w:val="00E94D4F"/>
    <w:rsid w:val="00E94DAF"/>
    <w:rsid w:val="00E94E13"/>
    <w:rsid w:val="00E95130"/>
    <w:rsid w:val="00E95542"/>
    <w:rsid w:val="00E95875"/>
    <w:rsid w:val="00E959EF"/>
    <w:rsid w:val="00E9645C"/>
    <w:rsid w:val="00E96931"/>
    <w:rsid w:val="00E96A60"/>
    <w:rsid w:val="00E96CC9"/>
    <w:rsid w:val="00E971BF"/>
    <w:rsid w:val="00E973B9"/>
    <w:rsid w:val="00E9760F"/>
    <w:rsid w:val="00E97884"/>
    <w:rsid w:val="00E97A3B"/>
    <w:rsid w:val="00EA06EF"/>
    <w:rsid w:val="00EA0BD2"/>
    <w:rsid w:val="00EA0BD5"/>
    <w:rsid w:val="00EA0FAF"/>
    <w:rsid w:val="00EA1005"/>
    <w:rsid w:val="00EA11C5"/>
    <w:rsid w:val="00EA148A"/>
    <w:rsid w:val="00EA15C2"/>
    <w:rsid w:val="00EA1C85"/>
    <w:rsid w:val="00EA20E0"/>
    <w:rsid w:val="00EA2513"/>
    <w:rsid w:val="00EA252E"/>
    <w:rsid w:val="00EA29FA"/>
    <w:rsid w:val="00EA2A46"/>
    <w:rsid w:val="00EA2B52"/>
    <w:rsid w:val="00EA3274"/>
    <w:rsid w:val="00EA34BB"/>
    <w:rsid w:val="00EA3535"/>
    <w:rsid w:val="00EA3E67"/>
    <w:rsid w:val="00EA3EDC"/>
    <w:rsid w:val="00EA41A2"/>
    <w:rsid w:val="00EA41AF"/>
    <w:rsid w:val="00EA4E20"/>
    <w:rsid w:val="00EA629C"/>
    <w:rsid w:val="00EA6BA1"/>
    <w:rsid w:val="00EA6C2F"/>
    <w:rsid w:val="00EA6D4C"/>
    <w:rsid w:val="00EA6F05"/>
    <w:rsid w:val="00EA7001"/>
    <w:rsid w:val="00EA7B08"/>
    <w:rsid w:val="00EB0550"/>
    <w:rsid w:val="00EB06EE"/>
    <w:rsid w:val="00EB0737"/>
    <w:rsid w:val="00EB07C1"/>
    <w:rsid w:val="00EB0C81"/>
    <w:rsid w:val="00EB0D62"/>
    <w:rsid w:val="00EB0FFE"/>
    <w:rsid w:val="00EB1B43"/>
    <w:rsid w:val="00EB1BC5"/>
    <w:rsid w:val="00EB27FE"/>
    <w:rsid w:val="00EB2823"/>
    <w:rsid w:val="00EB2A4E"/>
    <w:rsid w:val="00EB2DB1"/>
    <w:rsid w:val="00EB2DF9"/>
    <w:rsid w:val="00EB2EE9"/>
    <w:rsid w:val="00EB301D"/>
    <w:rsid w:val="00EB36B2"/>
    <w:rsid w:val="00EB454C"/>
    <w:rsid w:val="00EB45BC"/>
    <w:rsid w:val="00EB46DE"/>
    <w:rsid w:val="00EB4910"/>
    <w:rsid w:val="00EB4AD5"/>
    <w:rsid w:val="00EB4C38"/>
    <w:rsid w:val="00EB4EB2"/>
    <w:rsid w:val="00EB4EF6"/>
    <w:rsid w:val="00EB4FFC"/>
    <w:rsid w:val="00EB56A6"/>
    <w:rsid w:val="00EB5961"/>
    <w:rsid w:val="00EB5F1B"/>
    <w:rsid w:val="00EB5F9A"/>
    <w:rsid w:val="00EB6116"/>
    <w:rsid w:val="00EB624D"/>
    <w:rsid w:val="00EB63F2"/>
    <w:rsid w:val="00EB6D11"/>
    <w:rsid w:val="00EB6DF1"/>
    <w:rsid w:val="00EB6E05"/>
    <w:rsid w:val="00EB6E6F"/>
    <w:rsid w:val="00EB743A"/>
    <w:rsid w:val="00EB77AF"/>
    <w:rsid w:val="00EB7A05"/>
    <w:rsid w:val="00EB7C43"/>
    <w:rsid w:val="00EC070E"/>
    <w:rsid w:val="00EC0AE1"/>
    <w:rsid w:val="00EC140F"/>
    <w:rsid w:val="00EC15BF"/>
    <w:rsid w:val="00EC1863"/>
    <w:rsid w:val="00EC18FD"/>
    <w:rsid w:val="00EC1C7A"/>
    <w:rsid w:val="00EC1CAB"/>
    <w:rsid w:val="00EC1EBC"/>
    <w:rsid w:val="00EC2282"/>
    <w:rsid w:val="00EC2721"/>
    <w:rsid w:val="00EC31DC"/>
    <w:rsid w:val="00EC336D"/>
    <w:rsid w:val="00EC344D"/>
    <w:rsid w:val="00EC372C"/>
    <w:rsid w:val="00EC3C3F"/>
    <w:rsid w:val="00EC40DC"/>
    <w:rsid w:val="00EC4577"/>
    <w:rsid w:val="00EC46E6"/>
    <w:rsid w:val="00EC4A57"/>
    <w:rsid w:val="00EC5291"/>
    <w:rsid w:val="00EC60CA"/>
    <w:rsid w:val="00EC6144"/>
    <w:rsid w:val="00EC6670"/>
    <w:rsid w:val="00EC670E"/>
    <w:rsid w:val="00EC6C0A"/>
    <w:rsid w:val="00EC6C8C"/>
    <w:rsid w:val="00EC7253"/>
    <w:rsid w:val="00EC77EB"/>
    <w:rsid w:val="00EC784C"/>
    <w:rsid w:val="00EC7BD0"/>
    <w:rsid w:val="00EC7C0A"/>
    <w:rsid w:val="00EC7C87"/>
    <w:rsid w:val="00EC7CF4"/>
    <w:rsid w:val="00EC7F5D"/>
    <w:rsid w:val="00EC7FA0"/>
    <w:rsid w:val="00ED047C"/>
    <w:rsid w:val="00ED06CE"/>
    <w:rsid w:val="00ED0A61"/>
    <w:rsid w:val="00ED0CA2"/>
    <w:rsid w:val="00ED0E21"/>
    <w:rsid w:val="00ED20F6"/>
    <w:rsid w:val="00ED221A"/>
    <w:rsid w:val="00ED243E"/>
    <w:rsid w:val="00ED2501"/>
    <w:rsid w:val="00ED2A81"/>
    <w:rsid w:val="00ED2C17"/>
    <w:rsid w:val="00ED341E"/>
    <w:rsid w:val="00ED361C"/>
    <w:rsid w:val="00ED373B"/>
    <w:rsid w:val="00ED3C50"/>
    <w:rsid w:val="00ED3DF4"/>
    <w:rsid w:val="00ED4443"/>
    <w:rsid w:val="00ED46C6"/>
    <w:rsid w:val="00ED4CBE"/>
    <w:rsid w:val="00ED503E"/>
    <w:rsid w:val="00ED5565"/>
    <w:rsid w:val="00ED58C2"/>
    <w:rsid w:val="00ED5EDD"/>
    <w:rsid w:val="00ED5F74"/>
    <w:rsid w:val="00ED60E2"/>
    <w:rsid w:val="00ED6CB4"/>
    <w:rsid w:val="00ED72EC"/>
    <w:rsid w:val="00ED73AC"/>
    <w:rsid w:val="00ED74D8"/>
    <w:rsid w:val="00ED762B"/>
    <w:rsid w:val="00ED797F"/>
    <w:rsid w:val="00ED7998"/>
    <w:rsid w:val="00ED7B2F"/>
    <w:rsid w:val="00ED7BD4"/>
    <w:rsid w:val="00ED7D64"/>
    <w:rsid w:val="00ED7DB9"/>
    <w:rsid w:val="00ED7F64"/>
    <w:rsid w:val="00EE0136"/>
    <w:rsid w:val="00EE069F"/>
    <w:rsid w:val="00EE08A5"/>
    <w:rsid w:val="00EE0A83"/>
    <w:rsid w:val="00EE0D48"/>
    <w:rsid w:val="00EE0D8A"/>
    <w:rsid w:val="00EE0FA5"/>
    <w:rsid w:val="00EE16F9"/>
    <w:rsid w:val="00EE176A"/>
    <w:rsid w:val="00EE316B"/>
    <w:rsid w:val="00EE3236"/>
    <w:rsid w:val="00EE337D"/>
    <w:rsid w:val="00EE37EB"/>
    <w:rsid w:val="00EE3DC8"/>
    <w:rsid w:val="00EE3EA0"/>
    <w:rsid w:val="00EE4177"/>
    <w:rsid w:val="00EE4729"/>
    <w:rsid w:val="00EE4808"/>
    <w:rsid w:val="00EE4E7A"/>
    <w:rsid w:val="00EE559F"/>
    <w:rsid w:val="00EE579F"/>
    <w:rsid w:val="00EE5B23"/>
    <w:rsid w:val="00EE5D84"/>
    <w:rsid w:val="00EE6303"/>
    <w:rsid w:val="00EE6892"/>
    <w:rsid w:val="00EE6969"/>
    <w:rsid w:val="00EE6FA7"/>
    <w:rsid w:val="00EE7973"/>
    <w:rsid w:val="00EE7DBB"/>
    <w:rsid w:val="00EE7DE5"/>
    <w:rsid w:val="00EE7EF9"/>
    <w:rsid w:val="00EF0018"/>
    <w:rsid w:val="00EF02A5"/>
    <w:rsid w:val="00EF0503"/>
    <w:rsid w:val="00EF08B7"/>
    <w:rsid w:val="00EF0D99"/>
    <w:rsid w:val="00EF0FBA"/>
    <w:rsid w:val="00EF0FFB"/>
    <w:rsid w:val="00EF11AE"/>
    <w:rsid w:val="00EF120C"/>
    <w:rsid w:val="00EF127B"/>
    <w:rsid w:val="00EF1428"/>
    <w:rsid w:val="00EF2464"/>
    <w:rsid w:val="00EF33EA"/>
    <w:rsid w:val="00EF3A2F"/>
    <w:rsid w:val="00EF3CF7"/>
    <w:rsid w:val="00EF40B5"/>
    <w:rsid w:val="00EF44EC"/>
    <w:rsid w:val="00EF466A"/>
    <w:rsid w:val="00EF495C"/>
    <w:rsid w:val="00EF55D0"/>
    <w:rsid w:val="00EF5ADC"/>
    <w:rsid w:val="00EF62E6"/>
    <w:rsid w:val="00EF65EE"/>
    <w:rsid w:val="00EF7BCA"/>
    <w:rsid w:val="00EF7FBF"/>
    <w:rsid w:val="00EF7FE4"/>
    <w:rsid w:val="00F003B0"/>
    <w:rsid w:val="00F00EBE"/>
    <w:rsid w:val="00F01810"/>
    <w:rsid w:val="00F01C2D"/>
    <w:rsid w:val="00F02072"/>
    <w:rsid w:val="00F02370"/>
    <w:rsid w:val="00F0278E"/>
    <w:rsid w:val="00F02E26"/>
    <w:rsid w:val="00F02F04"/>
    <w:rsid w:val="00F03BE0"/>
    <w:rsid w:val="00F040F5"/>
    <w:rsid w:val="00F04818"/>
    <w:rsid w:val="00F059D3"/>
    <w:rsid w:val="00F059EE"/>
    <w:rsid w:val="00F05AA1"/>
    <w:rsid w:val="00F05D62"/>
    <w:rsid w:val="00F05FD6"/>
    <w:rsid w:val="00F0623A"/>
    <w:rsid w:val="00F0689D"/>
    <w:rsid w:val="00F06AFB"/>
    <w:rsid w:val="00F06BDB"/>
    <w:rsid w:val="00F06F5F"/>
    <w:rsid w:val="00F07C2C"/>
    <w:rsid w:val="00F1062A"/>
    <w:rsid w:val="00F10AD2"/>
    <w:rsid w:val="00F10B4B"/>
    <w:rsid w:val="00F111A0"/>
    <w:rsid w:val="00F1125A"/>
    <w:rsid w:val="00F112F1"/>
    <w:rsid w:val="00F113E5"/>
    <w:rsid w:val="00F1142C"/>
    <w:rsid w:val="00F118BC"/>
    <w:rsid w:val="00F11AED"/>
    <w:rsid w:val="00F11B01"/>
    <w:rsid w:val="00F11B7F"/>
    <w:rsid w:val="00F11E3B"/>
    <w:rsid w:val="00F12077"/>
    <w:rsid w:val="00F12211"/>
    <w:rsid w:val="00F12533"/>
    <w:rsid w:val="00F12985"/>
    <w:rsid w:val="00F12EE8"/>
    <w:rsid w:val="00F13132"/>
    <w:rsid w:val="00F13A5F"/>
    <w:rsid w:val="00F13CCB"/>
    <w:rsid w:val="00F148BB"/>
    <w:rsid w:val="00F14BAF"/>
    <w:rsid w:val="00F14CEB"/>
    <w:rsid w:val="00F14D26"/>
    <w:rsid w:val="00F151BC"/>
    <w:rsid w:val="00F1566C"/>
    <w:rsid w:val="00F158C6"/>
    <w:rsid w:val="00F15988"/>
    <w:rsid w:val="00F1620A"/>
    <w:rsid w:val="00F16B6E"/>
    <w:rsid w:val="00F16E51"/>
    <w:rsid w:val="00F16F70"/>
    <w:rsid w:val="00F172BA"/>
    <w:rsid w:val="00F17C55"/>
    <w:rsid w:val="00F17D83"/>
    <w:rsid w:val="00F2047C"/>
    <w:rsid w:val="00F2084C"/>
    <w:rsid w:val="00F208DB"/>
    <w:rsid w:val="00F20E96"/>
    <w:rsid w:val="00F210D4"/>
    <w:rsid w:val="00F214A3"/>
    <w:rsid w:val="00F21582"/>
    <w:rsid w:val="00F21594"/>
    <w:rsid w:val="00F217E7"/>
    <w:rsid w:val="00F233EC"/>
    <w:rsid w:val="00F2349D"/>
    <w:rsid w:val="00F2384C"/>
    <w:rsid w:val="00F23A78"/>
    <w:rsid w:val="00F23AC4"/>
    <w:rsid w:val="00F23F08"/>
    <w:rsid w:val="00F24818"/>
    <w:rsid w:val="00F2485F"/>
    <w:rsid w:val="00F24C28"/>
    <w:rsid w:val="00F24EA4"/>
    <w:rsid w:val="00F250C4"/>
    <w:rsid w:val="00F2528F"/>
    <w:rsid w:val="00F25364"/>
    <w:rsid w:val="00F25393"/>
    <w:rsid w:val="00F2559A"/>
    <w:rsid w:val="00F256A7"/>
    <w:rsid w:val="00F259BD"/>
    <w:rsid w:val="00F25A29"/>
    <w:rsid w:val="00F25E6F"/>
    <w:rsid w:val="00F25ECA"/>
    <w:rsid w:val="00F266AE"/>
    <w:rsid w:val="00F267D4"/>
    <w:rsid w:val="00F26B38"/>
    <w:rsid w:val="00F26F72"/>
    <w:rsid w:val="00F2710C"/>
    <w:rsid w:val="00F2716F"/>
    <w:rsid w:val="00F279C7"/>
    <w:rsid w:val="00F27ABE"/>
    <w:rsid w:val="00F27C7F"/>
    <w:rsid w:val="00F30484"/>
    <w:rsid w:val="00F30681"/>
    <w:rsid w:val="00F31335"/>
    <w:rsid w:val="00F31524"/>
    <w:rsid w:val="00F31825"/>
    <w:rsid w:val="00F32149"/>
    <w:rsid w:val="00F32208"/>
    <w:rsid w:val="00F327A0"/>
    <w:rsid w:val="00F3296A"/>
    <w:rsid w:val="00F33183"/>
    <w:rsid w:val="00F33341"/>
    <w:rsid w:val="00F337FF"/>
    <w:rsid w:val="00F33A69"/>
    <w:rsid w:val="00F34086"/>
    <w:rsid w:val="00F34670"/>
    <w:rsid w:val="00F346A4"/>
    <w:rsid w:val="00F34BE6"/>
    <w:rsid w:val="00F34F05"/>
    <w:rsid w:val="00F3517F"/>
    <w:rsid w:val="00F35634"/>
    <w:rsid w:val="00F356FD"/>
    <w:rsid w:val="00F35D49"/>
    <w:rsid w:val="00F366CE"/>
    <w:rsid w:val="00F369A6"/>
    <w:rsid w:val="00F36BE0"/>
    <w:rsid w:val="00F3720A"/>
    <w:rsid w:val="00F37216"/>
    <w:rsid w:val="00F373EC"/>
    <w:rsid w:val="00F375BC"/>
    <w:rsid w:val="00F37B48"/>
    <w:rsid w:val="00F40240"/>
    <w:rsid w:val="00F4039B"/>
    <w:rsid w:val="00F40618"/>
    <w:rsid w:val="00F409E4"/>
    <w:rsid w:val="00F40AA7"/>
    <w:rsid w:val="00F40DC6"/>
    <w:rsid w:val="00F41023"/>
    <w:rsid w:val="00F413F8"/>
    <w:rsid w:val="00F4148A"/>
    <w:rsid w:val="00F4183C"/>
    <w:rsid w:val="00F41DC3"/>
    <w:rsid w:val="00F420C0"/>
    <w:rsid w:val="00F4269A"/>
    <w:rsid w:val="00F42901"/>
    <w:rsid w:val="00F4303E"/>
    <w:rsid w:val="00F43684"/>
    <w:rsid w:val="00F43FDD"/>
    <w:rsid w:val="00F4407C"/>
    <w:rsid w:val="00F441E1"/>
    <w:rsid w:val="00F443D2"/>
    <w:rsid w:val="00F455F8"/>
    <w:rsid w:val="00F45CA3"/>
    <w:rsid w:val="00F46067"/>
    <w:rsid w:val="00F46356"/>
    <w:rsid w:val="00F463A4"/>
    <w:rsid w:val="00F464F7"/>
    <w:rsid w:val="00F46896"/>
    <w:rsid w:val="00F46D09"/>
    <w:rsid w:val="00F46D56"/>
    <w:rsid w:val="00F47680"/>
    <w:rsid w:val="00F47AA1"/>
    <w:rsid w:val="00F47AE3"/>
    <w:rsid w:val="00F47F92"/>
    <w:rsid w:val="00F503A9"/>
    <w:rsid w:val="00F50404"/>
    <w:rsid w:val="00F50732"/>
    <w:rsid w:val="00F5077A"/>
    <w:rsid w:val="00F50894"/>
    <w:rsid w:val="00F50A23"/>
    <w:rsid w:val="00F50B26"/>
    <w:rsid w:val="00F51714"/>
    <w:rsid w:val="00F51B22"/>
    <w:rsid w:val="00F52A99"/>
    <w:rsid w:val="00F52ADE"/>
    <w:rsid w:val="00F52AF7"/>
    <w:rsid w:val="00F52C0C"/>
    <w:rsid w:val="00F52CDC"/>
    <w:rsid w:val="00F52D15"/>
    <w:rsid w:val="00F52EDB"/>
    <w:rsid w:val="00F52FA3"/>
    <w:rsid w:val="00F530EA"/>
    <w:rsid w:val="00F5326F"/>
    <w:rsid w:val="00F53364"/>
    <w:rsid w:val="00F535BD"/>
    <w:rsid w:val="00F5372A"/>
    <w:rsid w:val="00F538FD"/>
    <w:rsid w:val="00F54077"/>
    <w:rsid w:val="00F54169"/>
    <w:rsid w:val="00F54A94"/>
    <w:rsid w:val="00F54D94"/>
    <w:rsid w:val="00F54F48"/>
    <w:rsid w:val="00F552F4"/>
    <w:rsid w:val="00F554BF"/>
    <w:rsid w:val="00F55656"/>
    <w:rsid w:val="00F55729"/>
    <w:rsid w:val="00F55A11"/>
    <w:rsid w:val="00F55B04"/>
    <w:rsid w:val="00F560CA"/>
    <w:rsid w:val="00F56486"/>
    <w:rsid w:val="00F569EF"/>
    <w:rsid w:val="00F572A8"/>
    <w:rsid w:val="00F578F2"/>
    <w:rsid w:val="00F579DC"/>
    <w:rsid w:val="00F57D64"/>
    <w:rsid w:val="00F57DFC"/>
    <w:rsid w:val="00F60434"/>
    <w:rsid w:val="00F6069C"/>
    <w:rsid w:val="00F606AD"/>
    <w:rsid w:val="00F608D7"/>
    <w:rsid w:val="00F60C54"/>
    <w:rsid w:val="00F60CB8"/>
    <w:rsid w:val="00F6108F"/>
    <w:rsid w:val="00F61502"/>
    <w:rsid w:val="00F61802"/>
    <w:rsid w:val="00F618B3"/>
    <w:rsid w:val="00F61F95"/>
    <w:rsid w:val="00F627C2"/>
    <w:rsid w:val="00F629BC"/>
    <w:rsid w:val="00F62A02"/>
    <w:rsid w:val="00F62BBC"/>
    <w:rsid w:val="00F62D84"/>
    <w:rsid w:val="00F62E90"/>
    <w:rsid w:val="00F63105"/>
    <w:rsid w:val="00F63E51"/>
    <w:rsid w:val="00F6420B"/>
    <w:rsid w:val="00F6422A"/>
    <w:rsid w:val="00F645F2"/>
    <w:rsid w:val="00F64B03"/>
    <w:rsid w:val="00F64C5E"/>
    <w:rsid w:val="00F64DE3"/>
    <w:rsid w:val="00F65204"/>
    <w:rsid w:val="00F65664"/>
    <w:rsid w:val="00F65DFB"/>
    <w:rsid w:val="00F6673B"/>
    <w:rsid w:val="00F6689A"/>
    <w:rsid w:val="00F66AA7"/>
    <w:rsid w:val="00F6706B"/>
    <w:rsid w:val="00F67BF6"/>
    <w:rsid w:val="00F70434"/>
    <w:rsid w:val="00F70C0D"/>
    <w:rsid w:val="00F70E6D"/>
    <w:rsid w:val="00F71841"/>
    <w:rsid w:val="00F71947"/>
    <w:rsid w:val="00F71D6E"/>
    <w:rsid w:val="00F71E5B"/>
    <w:rsid w:val="00F722B0"/>
    <w:rsid w:val="00F72404"/>
    <w:rsid w:val="00F73548"/>
    <w:rsid w:val="00F73880"/>
    <w:rsid w:val="00F738C1"/>
    <w:rsid w:val="00F740CF"/>
    <w:rsid w:val="00F742AC"/>
    <w:rsid w:val="00F743E7"/>
    <w:rsid w:val="00F7442C"/>
    <w:rsid w:val="00F74609"/>
    <w:rsid w:val="00F74FF2"/>
    <w:rsid w:val="00F753DC"/>
    <w:rsid w:val="00F75EC8"/>
    <w:rsid w:val="00F760C3"/>
    <w:rsid w:val="00F765DB"/>
    <w:rsid w:val="00F77641"/>
    <w:rsid w:val="00F7795B"/>
    <w:rsid w:val="00F77B3E"/>
    <w:rsid w:val="00F77D02"/>
    <w:rsid w:val="00F77D86"/>
    <w:rsid w:val="00F77DB3"/>
    <w:rsid w:val="00F8168E"/>
    <w:rsid w:val="00F82050"/>
    <w:rsid w:val="00F82501"/>
    <w:rsid w:val="00F825A7"/>
    <w:rsid w:val="00F82AA3"/>
    <w:rsid w:val="00F82B85"/>
    <w:rsid w:val="00F82D25"/>
    <w:rsid w:val="00F83139"/>
    <w:rsid w:val="00F833A7"/>
    <w:rsid w:val="00F83A1F"/>
    <w:rsid w:val="00F83BF6"/>
    <w:rsid w:val="00F83FCE"/>
    <w:rsid w:val="00F8406D"/>
    <w:rsid w:val="00F84C9C"/>
    <w:rsid w:val="00F84FB0"/>
    <w:rsid w:val="00F8560D"/>
    <w:rsid w:val="00F859C2"/>
    <w:rsid w:val="00F85A8A"/>
    <w:rsid w:val="00F85BAC"/>
    <w:rsid w:val="00F85D85"/>
    <w:rsid w:val="00F86237"/>
    <w:rsid w:val="00F8650D"/>
    <w:rsid w:val="00F866CB"/>
    <w:rsid w:val="00F86753"/>
    <w:rsid w:val="00F879DA"/>
    <w:rsid w:val="00F87C09"/>
    <w:rsid w:val="00F87C83"/>
    <w:rsid w:val="00F87FC8"/>
    <w:rsid w:val="00F90667"/>
    <w:rsid w:val="00F9087B"/>
    <w:rsid w:val="00F90A06"/>
    <w:rsid w:val="00F90AA9"/>
    <w:rsid w:val="00F90BF2"/>
    <w:rsid w:val="00F90C81"/>
    <w:rsid w:val="00F90CA7"/>
    <w:rsid w:val="00F91665"/>
    <w:rsid w:val="00F918A0"/>
    <w:rsid w:val="00F91B4A"/>
    <w:rsid w:val="00F91FCF"/>
    <w:rsid w:val="00F91FD9"/>
    <w:rsid w:val="00F923C4"/>
    <w:rsid w:val="00F92586"/>
    <w:rsid w:val="00F928DF"/>
    <w:rsid w:val="00F9312E"/>
    <w:rsid w:val="00F9323E"/>
    <w:rsid w:val="00F93669"/>
    <w:rsid w:val="00F938F1"/>
    <w:rsid w:val="00F93F81"/>
    <w:rsid w:val="00F94C71"/>
    <w:rsid w:val="00F95FC6"/>
    <w:rsid w:val="00F9656D"/>
    <w:rsid w:val="00F969A0"/>
    <w:rsid w:val="00F96C95"/>
    <w:rsid w:val="00F96D00"/>
    <w:rsid w:val="00F96E9B"/>
    <w:rsid w:val="00F96F24"/>
    <w:rsid w:val="00F97054"/>
    <w:rsid w:val="00F972CF"/>
    <w:rsid w:val="00F978BC"/>
    <w:rsid w:val="00F97C38"/>
    <w:rsid w:val="00F97E7B"/>
    <w:rsid w:val="00FA004C"/>
    <w:rsid w:val="00FA0399"/>
    <w:rsid w:val="00FA0A6E"/>
    <w:rsid w:val="00FA0EDD"/>
    <w:rsid w:val="00FA1772"/>
    <w:rsid w:val="00FA188D"/>
    <w:rsid w:val="00FA1F2C"/>
    <w:rsid w:val="00FA2180"/>
    <w:rsid w:val="00FA21B0"/>
    <w:rsid w:val="00FA21DD"/>
    <w:rsid w:val="00FA2319"/>
    <w:rsid w:val="00FA2BCA"/>
    <w:rsid w:val="00FA2F19"/>
    <w:rsid w:val="00FA30F0"/>
    <w:rsid w:val="00FA34F1"/>
    <w:rsid w:val="00FA3575"/>
    <w:rsid w:val="00FA3629"/>
    <w:rsid w:val="00FA3D27"/>
    <w:rsid w:val="00FA3DF7"/>
    <w:rsid w:val="00FA42E9"/>
    <w:rsid w:val="00FA45C2"/>
    <w:rsid w:val="00FA4CDA"/>
    <w:rsid w:val="00FA5081"/>
    <w:rsid w:val="00FA594D"/>
    <w:rsid w:val="00FA5BE1"/>
    <w:rsid w:val="00FA652A"/>
    <w:rsid w:val="00FA6BE9"/>
    <w:rsid w:val="00FA74D3"/>
    <w:rsid w:val="00FA75BC"/>
    <w:rsid w:val="00FA75C2"/>
    <w:rsid w:val="00FA7E76"/>
    <w:rsid w:val="00FB0353"/>
    <w:rsid w:val="00FB0463"/>
    <w:rsid w:val="00FB05FA"/>
    <w:rsid w:val="00FB066A"/>
    <w:rsid w:val="00FB0791"/>
    <w:rsid w:val="00FB0A68"/>
    <w:rsid w:val="00FB12D0"/>
    <w:rsid w:val="00FB14A4"/>
    <w:rsid w:val="00FB1561"/>
    <w:rsid w:val="00FB174F"/>
    <w:rsid w:val="00FB1F37"/>
    <w:rsid w:val="00FB2A3F"/>
    <w:rsid w:val="00FB2F1D"/>
    <w:rsid w:val="00FB2FD9"/>
    <w:rsid w:val="00FB309A"/>
    <w:rsid w:val="00FB3153"/>
    <w:rsid w:val="00FB326D"/>
    <w:rsid w:val="00FB39E7"/>
    <w:rsid w:val="00FB43A2"/>
    <w:rsid w:val="00FB469D"/>
    <w:rsid w:val="00FB4F8E"/>
    <w:rsid w:val="00FB5274"/>
    <w:rsid w:val="00FB54A9"/>
    <w:rsid w:val="00FB56D5"/>
    <w:rsid w:val="00FB5D12"/>
    <w:rsid w:val="00FB5E4A"/>
    <w:rsid w:val="00FB6411"/>
    <w:rsid w:val="00FB6B63"/>
    <w:rsid w:val="00FB6B79"/>
    <w:rsid w:val="00FB737B"/>
    <w:rsid w:val="00FB7A5E"/>
    <w:rsid w:val="00FB7D2E"/>
    <w:rsid w:val="00FC00A1"/>
    <w:rsid w:val="00FC0CB8"/>
    <w:rsid w:val="00FC0E7E"/>
    <w:rsid w:val="00FC1094"/>
    <w:rsid w:val="00FC1213"/>
    <w:rsid w:val="00FC1457"/>
    <w:rsid w:val="00FC18A9"/>
    <w:rsid w:val="00FC18C1"/>
    <w:rsid w:val="00FC1ADD"/>
    <w:rsid w:val="00FC2372"/>
    <w:rsid w:val="00FC2AB7"/>
    <w:rsid w:val="00FC2F38"/>
    <w:rsid w:val="00FC36F5"/>
    <w:rsid w:val="00FC3DC6"/>
    <w:rsid w:val="00FC3F30"/>
    <w:rsid w:val="00FC43D8"/>
    <w:rsid w:val="00FC4651"/>
    <w:rsid w:val="00FC46D4"/>
    <w:rsid w:val="00FC4A16"/>
    <w:rsid w:val="00FC4D65"/>
    <w:rsid w:val="00FC4EC8"/>
    <w:rsid w:val="00FC528B"/>
    <w:rsid w:val="00FC560F"/>
    <w:rsid w:val="00FC59C6"/>
    <w:rsid w:val="00FC5B4E"/>
    <w:rsid w:val="00FC656D"/>
    <w:rsid w:val="00FC67E5"/>
    <w:rsid w:val="00FC6DE5"/>
    <w:rsid w:val="00FC6F40"/>
    <w:rsid w:val="00FC7505"/>
    <w:rsid w:val="00FC782C"/>
    <w:rsid w:val="00FC7D30"/>
    <w:rsid w:val="00FD0320"/>
    <w:rsid w:val="00FD049E"/>
    <w:rsid w:val="00FD0D3F"/>
    <w:rsid w:val="00FD1004"/>
    <w:rsid w:val="00FD1AC7"/>
    <w:rsid w:val="00FD1CA5"/>
    <w:rsid w:val="00FD1F35"/>
    <w:rsid w:val="00FD1FA9"/>
    <w:rsid w:val="00FD22C4"/>
    <w:rsid w:val="00FD2355"/>
    <w:rsid w:val="00FD24C9"/>
    <w:rsid w:val="00FD281D"/>
    <w:rsid w:val="00FD287D"/>
    <w:rsid w:val="00FD28A9"/>
    <w:rsid w:val="00FD2BAC"/>
    <w:rsid w:val="00FD3736"/>
    <w:rsid w:val="00FD3C5A"/>
    <w:rsid w:val="00FD3D47"/>
    <w:rsid w:val="00FD3FB7"/>
    <w:rsid w:val="00FD4FE7"/>
    <w:rsid w:val="00FD52DC"/>
    <w:rsid w:val="00FD58E8"/>
    <w:rsid w:val="00FD6300"/>
    <w:rsid w:val="00FD6BFD"/>
    <w:rsid w:val="00FD72B9"/>
    <w:rsid w:val="00FD7756"/>
    <w:rsid w:val="00FD7EC2"/>
    <w:rsid w:val="00FE10D9"/>
    <w:rsid w:val="00FE12E0"/>
    <w:rsid w:val="00FE15DC"/>
    <w:rsid w:val="00FE1F68"/>
    <w:rsid w:val="00FE215E"/>
    <w:rsid w:val="00FE2184"/>
    <w:rsid w:val="00FE2278"/>
    <w:rsid w:val="00FE22AE"/>
    <w:rsid w:val="00FE281C"/>
    <w:rsid w:val="00FE2A69"/>
    <w:rsid w:val="00FE2B45"/>
    <w:rsid w:val="00FE2E7F"/>
    <w:rsid w:val="00FE48F5"/>
    <w:rsid w:val="00FE49A2"/>
    <w:rsid w:val="00FE4B3B"/>
    <w:rsid w:val="00FE5B95"/>
    <w:rsid w:val="00FE6104"/>
    <w:rsid w:val="00FE6164"/>
    <w:rsid w:val="00FE6362"/>
    <w:rsid w:val="00FE6B0B"/>
    <w:rsid w:val="00FE6CD3"/>
    <w:rsid w:val="00FE6D14"/>
    <w:rsid w:val="00FE6F5E"/>
    <w:rsid w:val="00FE7608"/>
    <w:rsid w:val="00FE77E3"/>
    <w:rsid w:val="00FF02F9"/>
    <w:rsid w:val="00FF0320"/>
    <w:rsid w:val="00FF0363"/>
    <w:rsid w:val="00FF07E6"/>
    <w:rsid w:val="00FF0F59"/>
    <w:rsid w:val="00FF100C"/>
    <w:rsid w:val="00FF10B1"/>
    <w:rsid w:val="00FF1266"/>
    <w:rsid w:val="00FF12CE"/>
    <w:rsid w:val="00FF15CE"/>
    <w:rsid w:val="00FF15D8"/>
    <w:rsid w:val="00FF183D"/>
    <w:rsid w:val="00FF20D2"/>
    <w:rsid w:val="00FF21C1"/>
    <w:rsid w:val="00FF21DA"/>
    <w:rsid w:val="00FF24CC"/>
    <w:rsid w:val="00FF2C27"/>
    <w:rsid w:val="00FF2E87"/>
    <w:rsid w:val="00FF319E"/>
    <w:rsid w:val="00FF3297"/>
    <w:rsid w:val="00FF3684"/>
    <w:rsid w:val="00FF3918"/>
    <w:rsid w:val="00FF3AE7"/>
    <w:rsid w:val="00FF3F9C"/>
    <w:rsid w:val="00FF406F"/>
    <w:rsid w:val="00FF49BC"/>
    <w:rsid w:val="00FF4D9F"/>
    <w:rsid w:val="00FF4F72"/>
    <w:rsid w:val="00FF4FF0"/>
    <w:rsid w:val="00FF5409"/>
    <w:rsid w:val="00FF54C1"/>
    <w:rsid w:val="00FF5830"/>
    <w:rsid w:val="00FF5C85"/>
    <w:rsid w:val="00FF6303"/>
    <w:rsid w:val="00FF667C"/>
    <w:rsid w:val="00FF685C"/>
    <w:rsid w:val="00FF7099"/>
    <w:rsid w:val="00FF70A5"/>
    <w:rsid w:val="00FF757A"/>
    <w:rsid w:val="00FF7665"/>
    <w:rsid w:val="00FF78B4"/>
    <w:rsid w:val="00FF7A86"/>
    <w:rsid w:val="00FF7AE0"/>
    <w:rsid w:val="00FF7D22"/>
    <w:rsid w:val="28CFB7D8"/>
    <w:rsid w:val="3B135F42"/>
    <w:rsid w:val="3B21ABAE"/>
    <w:rsid w:val="4766CC69"/>
    <w:rsid w:val="4AEDA893"/>
    <w:rsid w:val="6E841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4F5B0D"/>
  <w15:chartTrackingRefBased/>
  <w15:docId w15:val="{C58D8BD0-1D78-4808-A0C9-BB8060D17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7B4"/>
    <w:pPr>
      <w:spacing w:line="48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7B4"/>
    <w:p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4E79"/>
    <w:pPr>
      <w:outlineLvl w:val="1"/>
    </w:pPr>
    <w:rPr>
      <w:rFonts w:eastAsiaTheme="minorEastAsia"/>
      <w:b/>
      <w:bCs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BA4E79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3D64"/>
    <w:pPr>
      <w:keepNext/>
      <w:keepLines/>
      <w:spacing w:before="40" w:after="0" w:line="360" w:lineRule="auto"/>
      <w:outlineLvl w:val="3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67B4"/>
    <w:rPr>
      <w:rFonts w:ascii="Times New Roman" w:hAnsi="Times New Roman" w:cs="Times New Roman"/>
      <w:b/>
      <w:bCs/>
      <w:sz w:val="24"/>
      <w:szCs w:val="24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A367B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67B4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367B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367B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57783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3D64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A4E79"/>
    <w:rPr>
      <w:rFonts w:ascii="Times New Roman" w:eastAsiaTheme="minorEastAsia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A4E79"/>
    <w:rPr>
      <w:rFonts w:ascii="Times New Roman" w:eastAsiaTheme="minorEastAsia" w:hAnsi="Times New Roman" w:cs="Times New Roman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B20D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41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41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413E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1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13E"/>
    <w:rPr>
      <w:rFonts w:ascii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F50732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23642B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CD7A31"/>
    <w:pPr>
      <w:autoSpaceDE w:val="0"/>
      <w:autoSpaceDN w:val="0"/>
      <w:adjustRightInd w:val="0"/>
      <w:spacing w:after="0" w:line="240" w:lineRule="auto"/>
      <w:ind w:left="60" w:right="113" w:firstLine="14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D7A31"/>
    <w:rPr>
      <w:rFonts w:ascii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0A6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1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8A3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01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8A3"/>
    <w:rPr>
      <w:rFonts w:ascii="Times New Roman" w:hAnsi="Times New Roman" w:cs="Times New Roman"/>
      <w:sz w:val="24"/>
      <w:szCs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1B434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B434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434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92AC7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93009B"/>
  </w:style>
  <w:style w:type="character" w:customStyle="1" w:styleId="intenttitle">
    <w:name w:val="intent_title"/>
    <w:basedOn w:val="DefaultParagraphFont"/>
    <w:rsid w:val="000C5530"/>
  </w:style>
  <w:style w:type="character" w:customStyle="1" w:styleId="title-text">
    <w:name w:val="title-text"/>
    <w:basedOn w:val="DefaultParagraphFont"/>
    <w:rsid w:val="000547ED"/>
  </w:style>
  <w:style w:type="character" w:styleId="Mention">
    <w:name w:val="Mention"/>
    <w:basedOn w:val="DefaultParagraphFont"/>
    <w:uiPriority w:val="99"/>
    <w:unhideWhenUsed/>
    <w:rsid w:val="00580B1A"/>
    <w:rPr>
      <w:color w:val="2B579A"/>
      <w:shd w:val="clear" w:color="auto" w:fill="E1DFDD"/>
    </w:rPr>
  </w:style>
  <w:style w:type="character" w:customStyle="1" w:styleId="al-author-name-more">
    <w:name w:val="al-author-name-more"/>
    <w:basedOn w:val="DefaultParagraphFont"/>
    <w:rsid w:val="00C001D8"/>
  </w:style>
  <w:style w:type="character" w:customStyle="1" w:styleId="delimiter">
    <w:name w:val="delimiter"/>
    <w:basedOn w:val="DefaultParagraphFont"/>
    <w:rsid w:val="00C001D8"/>
  </w:style>
  <w:style w:type="paragraph" w:styleId="Revision">
    <w:name w:val="Revision"/>
    <w:hidden/>
    <w:uiPriority w:val="99"/>
    <w:semiHidden/>
    <w:rsid w:val="0024678A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05648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7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1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C59209F178744A92B728F9BD2202A4" ma:contentTypeVersion="8" ma:contentTypeDescription="Create a new document." ma:contentTypeScope="" ma:versionID="c7a7ab3d18e8e08233425ecb2c913880">
  <xsd:schema xmlns:xsd="http://www.w3.org/2001/XMLSchema" xmlns:xs="http://www.w3.org/2001/XMLSchema" xmlns:p="http://schemas.microsoft.com/office/2006/metadata/properties" xmlns:ns2="73c956f5-0a3c-442b-84b1-b9b98e331471" targetNamespace="http://schemas.microsoft.com/office/2006/metadata/properties" ma:root="true" ma:fieldsID="cb1c3f45e903e7c511843c1fd27a8e35" ns2:_="">
    <xsd:import namespace="73c956f5-0a3c-442b-84b1-b9b98e3314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956f5-0a3c-442b-84b1-b9b98e331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Oli10</b:Tag>
    <b:SourceType>Report</b:SourceType>
    <b:Guid>{935E325E-69E1-41FF-8B98-E7823E74DEFD}</b:Guid>
    <b:Title>Government Support to Agricultural Insurance: Challenges and Options for Developing Countries</b:Title>
    <b:Year>2010</b:Year>
    <b:Publisher>World Bank</b:Publisher>
    <b:City>Washington, DC</b:City>
    <b:Author>
      <b:Author>
        <b:NameList>
          <b:Person>
            <b:Last>Mahul</b:Last>
            <b:First>Olivier</b:First>
          </b:Person>
          <b:Person>
            <b:Last>Stutley</b:Last>
            <b:First>Charles</b:First>
            <b:Middle>J.</b:Middle>
          </b:Person>
        </b:NameList>
      </b:Author>
    </b:Author>
    <b:RefOrder>2</b:RefOrder>
  </b:Source>
  <b:Source>
    <b:Tag>ADR19</b:Tag>
    <b:SourceType>Report</b:SourceType>
    <b:Guid>{D6FAA581-8160-42BC-B0DD-39B8AA035939}</b:Guid>
    <b:Author>
      <b:Author>
        <b:Corporate>ADROIT Market Research</b:Corporate>
      </b:Author>
    </b:Author>
    <b:Title>Global Agricultural Insurance Market 2018-2022</b:Title>
    <b:Year>2019</b:Year>
    <b:RefOrder>3</b:RefOrder>
  </b:Source>
  <b:Source>
    <b:Tag>Haz20</b:Tag>
    <b:SourceType>JournalArticle</b:SourceType>
    <b:Guid>{C2336C0A-2B88-446C-8CDE-56FFF0F1E190}</b:Guid>
    <b:Title>Best practices for subsidizing agricultural insurance</b:Title>
    <b:Year>2020</b:Year>
    <b:Author>
      <b:Author>
        <b:NameList>
          <b:Person>
            <b:Last>Hazell</b:Last>
            <b:First>Peter</b:First>
          </b:Person>
          <b:Person>
            <b:Last>Varangis</b:Last>
            <b:First>Panos</b:First>
          </b:Person>
        </b:NameList>
      </b:Author>
    </b:Author>
    <b:JournalName>Global Food Security</b:JournalName>
    <b:RefOrder>4</b:RefOrder>
  </b:Source>
  <b:Source>
    <b:Tag>Sto05</b:Tag>
    <b:SourceType>BookSection</b:SourceType>
    <b:Guid>{C5B79151-79E9-4231-A472-E6967F4BA76B}</b:Guid>
    <b:Title>Testing for Weak Instruments in Linear IV Regression</b:Title>
    <b:Year>2005</b:Year>
    <b:Pages>80-108</b:Pages>
    <b:PeriodicalTitle>Identification and Inference for Econometric Models</b:PeriodicalTitle>
    <b:Author>
      <b:Author>
        <b:NameList>
          <b:Person>
            <b:Last>Stock</b:Last>
            <b:Middle>H</b:Middle>
            <b:First>James</b:First>
          </b:Person>
          <b:Person>
            <b:Last>Yogo</b:Last>
            <b:First>Motohiro</b:First>
          </b:Person>
        </b:NameList>
      </b:Author>
      <b:BookAuthor>
        <b:NameList>
          <b:Person>
            <b:Last>Andrews</b:Last>
            <b:Middle>W. K.</b:Middle>
            <b:First>Donald</b:First>
          </b:Person>
          <b:Person>
            <b:Last>Stock</b:Last>
            <b:Middle>H</b:Middle>
            <b:First>James</b:First>
          </b:Person>
        </b:NameList>
      </b:BookAuthor>
    </b:Author>
    <b:BookTitle>Identification and Inference for Econometric Models,</b:BookTitle>
    <b:City>New York, NY</b:City>
    <b:Publisher>Cambridge University Press</b:Publisher>
    <b:RefOrder>5</b:RefOrder>
  </b:Source>
  <b:Source>
    <b:Tag>Cob10</b:Tag>
    <b:SourceType>Report</b:SourceType>
    <b:Guid>{93FE5CA4-6802-4008-912D-04FF63E2AEB2}</b:Guid>
    <b:Title>A Comphrehensive Review of the RMA APH and COMBO Rating Methodology Final Report</b:Title>
    <b:Year>2010</b:Year>
    <b:Publisher>USDA Risk Management Agency</b:Publisher>
    <b:Author>
      <b:Author>
        <b:NameList>
          <b:Person>
            <b:Last>Coble</b:Last>
            <b:Middle>H</b:Middle>
            <b:First>Keith</b:First>
          </b:Person>
          <b:Person>
            <b:Last>Knight</b:Last>
            <b:Middle>O</b:Middle>
            <b:First>Thomas</b:First>
          </b:Person>
          <b:Person>
            <b:Last>Goodwin</b:Last>
            <b:Middle>K</b:Middle>
            <b:First>Barry</b:First>
          </b:Person>
          <b:Person>
            <b:Last>Miller</b:Last>
            <b:Middle>Frances</b:Middle>
            <b:First>Mary</b:First>
          </b:Person>
          <b:Person>
            <b:Last>Rejesus</b:Last>
            <b:Middle>M</b:Middle>
            <b:First>Roderick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AA299370-D318-4594-A8ED-82C347113F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4B5E32-B128-4F94-9C98-D11C6989F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c956f5-0a3c-442b-84b1-b9b98e3314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173C9F-DD3A-49DD-9C20-2BEF164AD9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80A8AF-0792-45CE-AB20-A11F258EF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5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Links>
    <vt:vector size="18" baseType="variant">
      <vt:variant>
        <vt:i4>7274578</vt:i4>
      </vt:variant>
      <vt:variant>
        <vt:i4>0</vt:i4>
      </vt:variant>
      <vt:variant>
        <vt:i4>0</vt:i4>
      </vt:variant>
      <vt:variant>
        <vt:i4>5</vt:i4>
      </vt:variant>
      <vt:variant>
        <vt:lpwstr>mailto:ftsiboe@hotmail.com</vt:lpwstr>
      </vt:variant>
      <vt:variant>
        <vt:lpwstr/>
      </vt:variant>
      <vt:variant>
        <vt:i4>7143483</vt:i4>
      </vt:variant>
      <vt:variant>
        <vt:i4>24</vt:i4>
      </vt:variant>
      <vt:variant>
        <vt:i4>0</vt:i4>
      </vt:variant>
      <vt:variant>
        <vt:i4>5</vt:i4>
      </vt:variant>
      <vt:variant>
        <vt:lpwstr>https://beocat.ksu.edu/</vt:lpwstr>
      </vt:variant>
      <vt:variant>
        <vt:lpwstr/>
      </vt:variant>
      <vt:variant>
        <vt:i4>5570636</vt:i4>
      </vt:variant>
      <vt:variant>
        <vt:i4>18</vt:i4>
      </vt:variant>
      <vt:variant>
        <vt:i4>0</vt:i4>
      </vt:variant>
      <vt:variant>
        <vt:i4>5</vt:i4>
      </vt:variant>
      <vt:variant>
        <vt:lpwstr>https://ftp.rma.usda.gov/pub/References/actuarial_data_maste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iboe, Francis - REE-ERS, Kansas City, MO</dc:creator>
  <cp:keywords/>
  <dc:description/>
  <cp:lastModifiedBy>Tsiboe, Francis - REE-ERS</cp:lastModifiedBy>
  <cp:revision>62</cp:revision>
  <dcterms:created xsi:type="dcterms:W3CDTF">2023-02-02T15:18:00Z</dcterms:created>
  <dcterms:modified xsi:type="dcterms:W3CDTF">2023-04-06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journal-of-agricultural-economics</vt:lpwstr>
  </property>
  <property fmtid="{D5CDD505-2E9C-101B-9397-08002B2CF9AE}" pid="3" name="Mendeley Recent Style Name 0_1">
    <vt:lpwstr>American Journal of Agricultural Economics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-16th-edition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food-policy</vt:lpwstr>
  </property>
  <property fmtid="{D5CDD505-2E9C-101B-9397-08002B2CF9AE}" pid="17" name="Mendeley Recent Style Name 7_1">
    <vt:lpwstr>Food Policy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03e9959-8583-3748-9456-d923ef841686</vt:lpwstr>
  </property>
  <property fmtid="{D5CDD505-2E9C-101B-9397-08002B2CF9AE}" pid="24" name="Mendeley Citation Style_1">
    <vt:lpwstr>http://www.zotero.org/styles/chicago-author-date</vt:lpwstr>
  </property>
  <property fmtid="{D5CDD505-2E9C-101B-9397-08002B2CF9AE}" pid="25" name="ContentTypeId">
    <vt:lpwstr>0x01010011C59209F178744A92B728F9BD2202A4</vt:lpwstr>
  </property>
</Properties>
</file>